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155A3" w14:textId="59603034" w:rsidR="00C944D5" w:rsidRDefault="00C944D5" w:rsidP="0026009D">
      <w:pPr>
        <w:spacing w:after="240"/>
        <w:rPr>
          <w:b/>
          <w:bCs/>
          <w:sz w:val="32"/>
          <w:szCs w:val="32"/>
        </w:rPr>
        <w:sectPr w:rsidR="00C944D5" w:rsidSect="001E17A8">
          <w:headerReference w:type="even" r:id="rId11"/>
          <w:footerReference w:type="default" r:id="rId12"/>
          <w:footerReference w:type="first" r:id="rId13"/>
          <w:type w:val="continuous"/>
          <w:pgSz w:w="12240" w:h="15840"/>
          <w:pgMar w:top="592" w:right="720" w:bottom="630" w:left="630" w:header="0" w:footer="0" w:gutter="0"/>
          <w:cols w:space="720"/>
          <w:formProt w:val="0"/>
          <w:titlePg/>
          <w:docGrid w:linePitch="360"/>
        </w:sectPr>
      </w:pPr>
    </w:p>
    <w:p w14:paraId="0984D55C" w14:textId="77777777" w:rsidR="00B5783D" w:rsidRDefault="00B5783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1DAA0C52" w14:textId="3539E040" w:rsidR="00CC37EB" w:rsidRDefault="00CC37EB" w:rsidP="004719E5">
      <w:pPr>
        <w:tabs>
          <w:tab w:val="left" w:pos="3780"/>
        </w:tabs>
        <w:spacing w:after="240"/>
        <w:jc w:val="center"/>
        <w:rPr>
          <w:b/>
          <w:bCs/>
          <w:sz w:val="32"/>
          <w:szCs w:val="32"/>
        </w:rPr>
      </w:pPr>
      <w:r w:rsidRPr="00CA305B">
        <w:rPr>
          <w:b/>
          <w:bCs/>
          <w:sz w:val="32"/>
          <w:szCs w:val="32"/>
        </w:rPr>
        <w:lastRenderedPageBreak/>
        <w:t>R</w:t>
      </w:r>
      <w:r>
        <w:rPr>
          <w:b/>
          <w:bCs/>
          <w:sz w:val="32"/>
          <w:szCs w:val="32"/>
        </w:rPr>
        <w:t>ecipient R</w:t>
      </w:r>
      <w:r w:rsidRPr="00CA305B">
        <w:rPr>
          <w:b/>
          <w:bCs/>
          <w:sz w:val="32"/>
          <w:szCs w:val="32"/>
        </w:rPr>
        <w:t xml:space="preserve">egistration </w:t>
      </w:r>
      <w:r w:rsidRPr="00A84353">
        <w:rPr>
          <w:b/>
          <w:bCs/>
          <w:sz w:val="32"/>
          <w:szCs w:val="32"/>
        </w:rPr>
        <w:t>and COVID-19 Vaccine Administration Form</w:t>
      </w:r>
    </w:p>
    <w:p w14:paraId="09D0B685" w14:textId="54BC9597" w:rsidR="00280566" w:rsidRPr="002C6A10" w:rsidRDefault="00273BD6" w:rsidP="009E7643">
      <w:pPr>
        <w:jc w:val="center"/>
        <w:rPr>
          <w:b/>
          <w:bCs/>
        </w:rPr>
      </w:pPr>
      <w:r w:rsidRPr="00202E9A">
        <w:rPr>
          <w:b/>
          <w:bCs/>
          <w:noProof/>
        </w:rPr>
        <mc:AlternateContent>
          <mc:Choice Requires="wps">
            <w:drawing>
              <wp:inline distT="0" distB="0" distL="0" distR="0" wp14:anchorId="0B5F8928" wp14:editId="1EACCD14">
                <wp:extent cx="6953250" cy="4038600"/>
                <wp:effectExtent l="0" t="0" r="1905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403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73586" w14:textId="77777777" w:rsidR="002C6A10" w:rsidRPr="002C6A10" w:rsidRDefault="002C6A10" w:rsidP="002C6A10">
                            <w:pPr>
                              <w:ind w:left="187"/>
                              <w:rPr>
                                <w:b/>
                                <w:sz w:val="8"/>
                                <w:szCs w:val="8"/>
                              </w:rPr>
                            </w:pPr>
                          </w:p>
                          <w:p w14:paraId="5ABE3645" w14:textId="5AD520E3" w:rsidR="00202E9A" w:rsidRPr="008B027C" w:rsidRDefault="00202E9A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 xml:space="preserve">Recipient Full </w:t>
                            </w:r>
                            <w:r w:rsidRPr="009206F9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Name</w:t>
                            </w:r>
                            <w:r w:rsidRPr="009206F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: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75365436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Pr="00796E94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_____</w:t>
                                </w:r>
                                <w:r w:rsidR="00BD7072" w:rsidRPr="00796E94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Date of Birt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904419815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/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083509806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/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58811414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421FA6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</w:t>
                                </w:r>
                              </w:sdtContent>
                            </w:sdt>
                          </w:p>
                          <w:p w14:paraId="7E92D9E6" w14:textId="11CEC354" w:rsidR="00273BD6" w:rsidRPr="008B027C" w:rsidRDefault="00202E9A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Recipient Email Address</w:t>
                            </w:r>
                            <w:r w:rsidR="008B37F0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273BD6" w:rsidRPr="008B027C">
                              <w:rPr>
                                <w:rFonts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sz w:val="22"/>
                                  <w:szCs w:val="22"/>
                                </w:rPr>
                                <w:id w:val="-702856015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</w:t>
                                </w:r>
                                <w:r w:rsidR="00FF1054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</w:t>
                                </w:r>
                                <w:r w:rsidR="00BD7072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  <w:r w:rsidR="002413CD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</w:t>
                                </w:r>
                              </w:sdtContent>
                            </w:sdt>
                            <w:r w:rsidR="00273BD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93982812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A3F07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273BD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 email</w:t>
                            </w:r>
                          </w:p>
                          <w:p w14:paraId="0B460CFC" w14:textId="22ECEA88" w:rsidR="000B3C30" w:rsidRDefault="000B3C30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Have you already registered in the </w:t>
                            </w:r>
                            <w:r w:rsidR="00D776F3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COVID-19 Vaccine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Portal?</w:t>
                            </w:r>
                            <w:r w:rsidR="004F14BE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912BA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14587806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0282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10EF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10EF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Yes</w:t>
                            </w:r>
                            <w:r w:rsidR="004A336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5370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24055312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0282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510EF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</w:t>
                            </w:r>
                            <w:r w:rsidR="0039524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0601BC7" w14:textId="788291D4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Home Phone Number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590824039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Mobile Phone Number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2008898597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</w:t>
                                </w:r>
                                <w:r w:rsidR="001A1481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</w:p>
                          <w:p w14:paraId="72167057" w14:textId="74C911B0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Address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1398509106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ity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49606214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</w:t>
                                </w:r>
                                <w:r w:rsidR="002413CD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</w:t>
                                </w:r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</w:t>
                                </w:r>
                              </w:sdtContent>
                            </w:sdt>
                          </w:p>
                          <w:p w14:paraId="0325C478" w14:textId="535B2C87" w:rsidR="008252EE" w:rsidRPr="008B027C" w:rsidRDefault="008252EE" w:rsidP="007602D8">
                            <w:pPr>
                              <w:spacing w:after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Zip Cod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1538502911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ounty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79518385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_____________________________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tate: </w:t>
                            </w: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sz w:val="22"/>
                                  <w:szCs w:val="22"/>
                                </w:rPr>
                                <w:id w:val="-678433569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 w:val="0"/>
                                  <w:bCs w:val="0"/>
                                </w:rPr>
                              </w:sdtEndPr>
                              <w:sdtContent>
                                <w:r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_</w:t>
                                </w:r>
                                <w:r w:rsidR="002C6A10" w:rsidRPr="008B027C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</w:t>
                                </w:r>
                              </w:sdtContent>
                            </w:sdt>
                          </w:p>
                          <w:p w14:paraId="1EC8005D" w14:textId="5EA071C9" w:rsidR="008252EE" w:rsidRPr="008B027C" w:rsidRDefault="008252EE" w:rsidP="006338E3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Best way to contact you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7470997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17220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MS/</w:t>
                            </w:r>
                            <w:r w:rsidR="008820DD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Text Message</w:t>
                            </w:r>
                            <w:r w:rsidR="001245E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82648167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Email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5807357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Bot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1245EF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07662388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B487C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ne</w:t>
                            </w:r>
                          </w:p>
                          <w:p w14:paraId="79C2BF5B" w14:textId="7347058C" w:rsidR="008252EE" w:rsidRPr="008B027C" w:rsidRDefault="008252EE" w:rsidP="006338E3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Race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3806418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merican Indian/Alaska Nativ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2332217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Asian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6850019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Black/African American</w:t>
                            </w:r>
                          </w:p>
                          <w:p w14:paraId="3F340284" w14:textId="368FB556" w:rsidR="008252EE" w:rsidRPr="008B027C" w:rsidRDefault="00AC0A39" w:rsidP="00D9786F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4400758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ative Hawaiian or Other Pacific Islander</w:t>
                            </w:r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7377379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252E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White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937AE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13861007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Other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937AE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44827052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Unknown</w:t>
                            </w:r>
                          </w:p>
                          <w:p w14:paraId="4951508D" w14:textId="3757121B" w:rsidR="008252EE" w:rsidRPr="008B027C" w:rsidRDefault="008252EE" w:rsidP="00D9786F">
                            <w:pPr>
                              <w:spacing w:after="120"/>
                              <w:ind w:left="18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Ethnicity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810781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8282084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Hispanic or Latino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4094676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ot Hispanic or Latino</w:t>
                            </w:r>
                            <w:r w:rsidR="00F6161D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668149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654166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54166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Unk</w:t>
                            </w:r>
                            <w:r w:rsidR="005B5D4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n</w:t>
                            </w:r>
                            <w:r w:rsidR="00654166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own</w:t>
                            </w:r>
                          </w:p>
                          <w:p w14:paraId="4F8C1FD1" w14:textId="3810FD21" w:rsidR="008252EE" w:rsidRPr="008B027C" w:rsidRDefault="008252EE" w:rsidP="00D9786F">
                            <w:pPr>
                              <w:spacing w:after="120"/>
                              <w:ind w:left="18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Recipient Gender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810781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824595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Mal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5796921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Femal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09270278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Other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6168910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B4FCD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I do not want to specify</w:t>
                            </w:r>
                          </w:p>
                          <w:p w14:paraId="613080EE" w14:textId="3B39DDC4" w:rsidR="009D6BD9" w:rsidRPr="008B027C" w:rsidRDefault="009D6BD9" w:rsidP="009D6BD9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Preferred Language:</w:t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5593246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25E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English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8543797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D3650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Vietnamese</w:t>
                            </w:r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78464044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34C5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Arabic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48593193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011FB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011FB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French</w:t>
                            </w:r>
                          </w:p>
                          <w:p w14:paraId="1CCF189C" w14:textId="65820819" w:rsidR="009D6BD9" w:rsidRPr="008B027C" w:rsidRDefault="00AC0A39" w:rsidP="009D6BD9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4417667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525E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panish</w:t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56310254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66713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Hindi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49768139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94EC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Other</w:t>
                            </w:r>
                            <w:r w:rsidR="009011FB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92164411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234C5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94EC2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Decline to state</w:t>
                            </w:r>
                          </w:p>
                          <w:p w14:paraId="7C9521F1" w14:textId="502B25D2" w:rsidR="009D6BD9" w:rsidRPr="008B027C" w:rsidRDefault="004108F6" w:rsidP="009D6BD9">
                            <w:pPr>
                              <w:spacing w:before="120"/>
                              <w:ind w:left="187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Disabilities</w:t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F31509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9D6BD9" w:rsidRPr="008B027C"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128094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Not Disabled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918322454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315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ancer</w:t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5353868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93511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Cognitive (Psychological or</w:t>
                            </w:r>
                            <w:r w:rsidR="00877F2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Psychiatric)</w:t>
                            </w:r>
                          </w:p>
                          <w:p w14:paraId="55ADDC48" w14:textId="4730EA51" w:rsidR="008C3DAE" w:rsidRDefault="00AC0A39" w:rsidP="00C33523">
                            <w:pPr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3469905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N</w:t>
                            </w:r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eurological</w:t>
                            </w:r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152636964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Physical (Mobility)</w:t>
                            </w:r>
                            <w:r w:rsidR="009D6BD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55497530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B639D8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Respiratory</w:t>
                            </w:r>
                            <w:r w:rsidR="009D6BD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14:paraId="004421E0" w14:textId="217485A8" w:rsidR="009D6BD9" w:rsidRPr="008B027C" w:rsidRDefault="00AC0A39" w:rsidP="008C3DAE">
                            <w:pPr>
                              <w:spacing w:after="120"/>
                              <w:ind w:left="2160" w:firstLine="720"/>
                              <w:rPr>
                                <w:rFonts w:cstheme="minorHAnsi"/>
                                <w:sz w:val="22"/>
                                <w:szCs w:val="22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-16946770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D6BD9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9D6BD9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Sensory (Vision or Hearing)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ab/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209734841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8C3DAE">
                                  <w:rPr>
                                    <w:rFonts w:ascii="MS Gothic" w:eastAsia="MS Gothic" w:hAnsi="MS Gothic" w:cstheme="minorHAnsi" w:hint="eastAsia"/>
                                    <w:sz w:val="22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="008C3DAE" w:rsidRPr="008B027C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Other </w:t>
                            </w:r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(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Please Specif</w:t>
                            </w:r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y</w:t>
                            </w:r>
                            <w:r w:rsidR="00F27109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="008C3DAE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cstheme="minorHAnsi"/>
                                  <w:sz w:val="22"/>
                                  <w:szCs w:val="22"/>
                                </w:rPr>
                                <w:id w:val="477119436"/>
                                <w:placeholder>
                                  <w:docPart w:val="DefaultPlaceholder_-1854013440"/>
                                </w:placeholder>
                              </w:sdtPr>
                              <w:sdtEndPr/>
                              <w:sdtContent>
                                <w:r w:rsidR="008C3DAE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_</w:t>
                                </w:r>
                                <w:r w:rsidR="00492736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_______</w:t>
                                </w:r>
                                <w:r w:rsidR="00F7739A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  <w:r w:rsidR="00F27109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_</w:t>
                                </w:r>
                                <w:r w:rsidR="00F7739A">
                                  <w:rPr>
                                    <w:rFonts w:cstheme="minorHAnsi"/>
                                    <w:sz w:val="22"/>
                                    <w:szCs w:val="22"/>
                                  </w:rPr>
                                  <w:t>_</w:t>
                                </w:r>
                              </w:sdtContent>
                            </w:sdt>
                            <w:r w:rsidR="00B77923">
                              <w:rPr>
                                <w:rFonts w:cstheme="minorHAns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79C03C0" w14:textId="1B5DCBCC" w:rsidR="008252EE" w:rsidRPr="009D6BD9" w:rsidRDefault="008252EE" w:rsidP="009D6BD9">
                            <w:pPr>
                              <w:ind w:left="180"/>
                              <w:rPr>
                                <w:rFonts w:cstheme="minorHAns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B5F89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47.5pt;height:3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" fillcolor="white [3212]">
                <v:textbox>
                  <w:txbxContent>
                    <w:p w14:paraId="31073586" w14:textId="77777777" w:rsidR="002C6A10" w:rsidRPr="002C6A10" w:rsidRDefault="002C6A10" w:rsidP="002C6A10">
                      <w:pPr>
                        <w:ind w:left="187"/>
                        <w:rPr>
                          <w:b/>
                          <w:sz w:val="8"/>
                          <w:szCs w:val="8"/>
                        </w:rPr>
                      </w:pPr>
                    </w:p>
                    <w:p w14:paraId="5ABE3645" w14:textId="5AD520E3" w:rsidR="00202E9A" w:rsidRPr="008B027C" w:rsidRDefault="00202E9A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 xml:space="preserve">Recipient Full </w:t>
                      </w:r>
                      <w:r w:rsidRPr="009206F9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Name</w:t>
                      </w:r>
                      <w:r w:rsidRPr="009206F9">
                        <w:rPr>
                          <w:rFonts w:cstheme="minorHAnsi"/>
                          <w:sz w:val="22"/>
                          <w:szCs w:val="22"/>
                        </w:rPr>
                        <w:t xml:space="preserve">: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7536543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796E94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_____</w:t>
                          </w:r>
                          <w:r w:rsidR="00BD7072" w:rsidRPr="00796E94">
                            <w:rPr>
                              <w:rFonts w:cstheme="minorHAnsi"/>
                              <w:sz w:val="22"/>
                              <w:szCs w:val="22"/>
                            </w:rPr>
                            <w:t>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Date of Birt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904419815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/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08350980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/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58811414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421FA6">
                            <w:rPr>
                              <w:rFonts w:cstheme="minorHAnsi"/>
                              <w:sz w:val="22"/>
                              <w:szCs w:val="22"/>
                            </w:rPr>
                            <w:t>____</w:t>
                          </w:r>
                        </w:sdtContent>
                      </w:sdt>
                    </w:p>
                    <w:p w14:paraId="7E92D9E6" w14:textId="11CEC354" w:rsidR="00273BD6" w:rsidRPr="008B027C" w:rsidRDefault="00202E9A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Recipient Email Address</w:t>
                      </w:r>
                      <w:r w:rsidR="008B37F0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>:</w:t>
                      </w:r>
                      <w:r w:rsidR="00273BD6" w:rsidRPr="008B027C">
                        <w:rPr>
                          <w:rFonts w:cstheme="minorHAnsi"/>
                          <w:b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b/>
                            <w:sz w:val="22"/>
                            <w:szCs w:val="22"/>
                          </w:rPr>
                          <w:id w:val="-702856015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</w:t>
                          </w:r>
                          <w:r w:rsidR="00FF1054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</w:t>
                          </w:r>
                          <w:r w:rsidR="00BD7072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  <w:r w:rsidR="002413CD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</w:t>
                          </w:r>
                        </w:sdtContent>
                      </w:sdt>
                      <w:r w:rsidR="00273BD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93982812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A3F07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273BD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 email</w:t>
                      </w:r>
                    </w:p>
                    <w:p w14:paraId="0B460CFC" w14:textId="22ECEA88" w:rsidR="000B3C30" w:rsidRDefault="000B3C30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Have you already registered in the </w:t>
                      </w:r>
                      <w:r w:rsidR="00D776F3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COVID-19 Vaccine</w:t>
                      </w: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Portal?</w:t>
                      </w:r>
                      <w:r w:rsidR="004F14BE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4912BA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14587806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E0282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10EF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510EF9">
                        <w:rPr>
                          <w:rFonts w:cstheme="minorHAnsi"/>
                          <w:sz w:val="22"/>
                          <w:szCs w:val="22"/>
                        </w:rPr>
                        <w:t>Yes</w:t>
                      </w:r>
                      <w:r w:rsidR="004A336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553708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24055312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E0282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510EF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</w:t>
                      </w:r>
                      <w:r w:rsidR="0039524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0601BC7" w14:textId="788291D4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Home Phone Number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590824039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Mobile Phone Number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2008898597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</w:t>
                          </w:r>
                          <w:r w:rsidR="001A1481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</w:p>
                    <w:p w14:paraId="72167057" w14:textId="74C911B0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Address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1398509106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City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49606214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</w:t>
                          </w:r>
                          <w:r w:rsidR="002413CD">
                            <w:rPr>
                              <w:rFonts w:cstheme="minorHAnsi"/>
                              <w:sz w:val="22"/>
                              <w:szCs w:val="22"/>
                            </w:rPr>
                            <w:t>___</w:t>
                          </w:r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</w:t>
                          </w:r>
                        </w:sdtContent>
                      </w:sdt>
                    </w:p>
                    <w:p w14:paraId="0325C478" w14:textId="535B2C87" w:rsidR="008252EE" w:rsidRPr="008B027C" w:rsidRDefault="008252EE" w:rsidP="007602D8">
                      <w:pPr>
                        <w:spacing w:after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Zip Cod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1538502911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 County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79518385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_____________________________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 xml:space="preserve">State: </w:t>
                      </w:r>
                      <w:sdt>
                        <w:sdtPr>
                          <w:rPr>
                            <w:rFonts w:cstheme="minorHAnsi"/>
                            <w:b/>
                            <w:bCs/>
                            <w:sz w:val="22"/>
                            <w:szCs w:val="22"/>
                          </w:rPr>
                          <w:id w:val="-678433569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 w:val="0"/>
                            <w:bCs w:val="0"/>
                          </w:rPr>
                        </w:sdtEndPr>
                        <w:sdtContent>
                          <w:r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_</w:t>
                          </w:r>
                          <w:r w:rsidR="002C6A10" w:rsidRPr="008B027C">
                            <w:rPr>
                              <w:rFonts w:cstheme="minorHAnsi"/>
                              <w:sz w:val="22"/>
                              <w:szCs w:val="22"/>
                            </w:rPr>
                            <w:t>_____</w:t>
                          </w:r>
                        </w:sdtContent>
                      </w:sdt>
                    </w:p>
                    <w:p w14:paraId="1EC8005D" w14:textId="5EA071C9" w:rsidR="008252EE" w:rsidRPr="008B027C" w:rsidRDefault="008252EE" w:rsidP="006338E3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Best way to contact you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7470997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117220">
                        <w:rPr>
                          <w:rFonts w:cstheme="minorHAnsi"/>
                          <w:sz w:val="22"/>
                          <w:szCs w:val="22"/>
                        </w:rPr>
                        <w:t>SMS/</w:t>
                      </w:r>
                      <w:r w:rsidR="008820DD">
                        <w:rPr>
                          <w:rFonts w:cstheme="minorHAnsi"/>
                          <w:sz w:val="22"/>
                          <w:szCs w:val="22"/>
                        </w:rPr>
                        <w:t>Text Message</w:t>
                      </w:r>
                      <w:r w:rsidR="001245EF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82648167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Email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5807357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Bot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1245EF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07662388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5B487C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ne</w:t>
                      </w:r>
                    </w:p>
                    <w:p w14:paraId="79C2BF5B" w14:textId="7347058C" w:rsidR="008252EE" w:rsidRPr="008B027C" w:rsidRDefault="008252EE" w:rsidP="006338E3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Race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3806418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American Indian/Alaska Nativ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2332217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Asian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6850019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Black/African American</w:t>
                      </w:r>
                    </w:p>
                    <w:p w14:paraId="3F340284" w14:textId="368FB556" w:rsidR="008252EE" w:rsidRPr="008B027C" w:rsidRDefault="002D1A5C" w:rsidP="00D9786F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44007581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ative Hawaiian or Other Pacific Islander</w:t>
                      </w:r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7377379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252E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White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937AEB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13861007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Other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937AEB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44827052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>Unknown</w:t>
                      </w:r>
                    </w:p>
                    <w:p w14:paraId="4951508D" w14:textId="3757121B" w:rsidR="008252EE" w:rsidRPr="008B027C" w:rsidRDefault="008252EE" w:rsidP="00D9786F">
                      <w:pPr>
                        <w:spacing w:after="120"/>
                        <w:ind w:left="18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Ethnicity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810781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8282084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Hispanic or Latino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4094676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ot Hispanic or Latino</w:t>
                      </w:r>
                      <w:r w:rsidR="00F6161D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6681493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654166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54166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>Unk</w:t>
                      </w:r>
                      <w:r w:rsidR="005B5D42">
                        <w:rPr>
                          <w:rFonts w:cstheme="minorHAnsi"/>
                          <w:sz w:val="22"/>
                          <w:szCs w:val="22"/>
                        </w:rPr>
                        <w:t>n</w:t>
                      </w:r>
                      <w:r w:rsidR="00654166">
                        <w:rPr>
                          <w:rFonts w:cstheme="minorHAnsi"/>
                          <w:sz w:val="22"/>
                          <w:szCs w:val="22"/>
                        </w:rPr>
                        <w:t>own</w:t>
                      </w:r>
                    </w:p>
                    <w:p w14:paraId="4F8C1FD1" w14:textId="3810FD21" w:rsidR="008252EE" w:rsidRPr="008B027C" w:rsidRDefault="008252EE" w:rsidP="00D9786F">
                      <w:pPr>
                        <w:spacing w:after="120"/>
                        <w:ind w:left="180"/>
                        <w:rPr>
                          <w:rFonts w:cstheme="minorHAnsi"/>
                          <w:sz w:val="22"/>
                          <w:szCs w:val="22"/>
                        </w:rPr>
                      </w:pP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Recipient Gender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>: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810781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824595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Mal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5796921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Femal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09270278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Other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6168910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2B4FCD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I do not want to specify</w:t>
                      </w:r>
                    </w:p>
                    <w:p w14:paraId="613080EE" w14:textId="3B39DDC4" w:rsidR="009D6BD9" w:rsidRPr="008B027C" w:rsidRDefault="009D6BD9" w:rsidP="009D6BD9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Preferred Language:</w:t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5593246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525E3">
                        <w:rPr>
                          <w:rFonts w:cstheme="minorHAnsi"/>
                          <w:sz w:val="22"/>
                          <w:szCs w:val="22"/>
                        </w:rPr>
                        <w:t>English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8543797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ED3650">
                        <w:rPr>
                          <w:rFonts w:cstheme="minorHAnsi"/>
                          <w:sz w:val="22"/>
                          <w:szCs w:val="22"/>
                        </w:rPr>
                        <w:t>Vietnamese</w:t>
                      </w:r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78464044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234C5C">
                        <w:rPr>
                          <w:rFonts w:cstheme="minorHAnsi"/>
                          <w:sz w:val="22"/>
                          <w:szCs w:val="22"/>
                        </w:rPr>
                        <w:t>Arabic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48593193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011FB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011FB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>French</w:t>
                      </w:r>
                    </w:p>
                    <w:p w14:paraId="1CCF189C" w14:textId="65820819" w:rsidR="009D6BD9" w:rsidRPr="008B027C" w:rsidRDefault="002D1A5C" w:rsidP="009D6BD9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4417667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525E3">
                        <w:rPr>
                          <w:rFonts w:cstheme="minorHAnsi"/>
                          <w:sz w:val="22"/>
                          <w:szCs w:val="22"/>
                        </w:rPr>
                        <w:t>Spanish</w:t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56310254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66713B">
                        <w:rPr>
                          <w:rFonts w:cstheme="minorHAnsi"/>
                          <w:sz w:val="22"/>
                          <w:szCs w:val="22"/>
                        </w:rPr>
                        <w:t xml:space="preserve"> Hindi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49768139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A94EC2">
                        <w:rPr>
                          <w:rFonts w:cstheme="minorHAnsi"/>
                          <w:sz w:val="22"/>
                          <w:szCs w:val="22"/>
                        </w:rPr>
                        <w:t>Other</w:t>
                      </w:r>
                      <w:r w:rsidR="009011FB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92164411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234C5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A94EC2">
                        <w:rPr>
                          <w:rFonts w:cstheme="minorHAnsi"/>
                          <w:sz w:val="22"/>
                          <w:szCs w:val="22"/>
                        </w:rPr>
                        <w:t>Decline to state</w:t>
                      </w:r>
                    </w:p>
                    <w:p w14:paraId="7C9521F1" w14:textId="502B25D2" w:rsidR="009D6BD9" w:rsidRPr="008B027C" w:rsidRDefault="004108F6" w:rsidP="009D6BD9">
                      <w:pPr>
                        <w:spacing w:before="120"/>
                        <w:ind w:left="187"/>
                        <w:rPr>
                          <w:rFonts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Disabilities</w:t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F31509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r w:rsidR="009D6BD9" w:rsidRPr="008B027C"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128094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 xml:space="preserve">Not Disabled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918322454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F31509">
                        <w:rPr>
                          <w:rFonts w:cstheme="minorHAnsi"/>
                          <w:sz w:val="22"/>
                          <w:szCs w:val="22"/>
                        </w:rPr>
                        <w:t>Cancer</w:t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5353868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093511">
                        <w:rPr>
                          <w:rFonts w:cstheme="minorHAnsi"/>
                          <w:sz w:val="22"/>
                          <w:szCs w:val="22"/>
                        </w:rPr>
                        <w:t>Cognitive (Psychological or</w:t>
                      </w:r>
                      <w:r w:rsidR="00877F28">
                        <w:rPr>
                          <w:rFonts w:cstheme="minorHAnsi"/>
                          <w:sz w:val="22"/>
                          <w:szCs w:val="22"/>
                        </w:rPr>
                        <w:t xml:space="preserve"> Psychiatric)</w:t>
                      </w:r>
                    </w:p>
                    <w:p w14:paraId="55ADDC48" w14:textId="4730EA51" w:rsidR="008C3DAE" w:rsidRDefault="002D1A5C" w:rsidP="00C33523">
                      <w:pPr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3469905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N</w:t>
                      </w:r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>eurological</w:t>
                      </w:r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152636964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 xml:space="preserve"> Physical (Mobility)</w:t>
                      </w:r>
                      <w:r w:rsidR="009D6BD9">
                        <w:rPr>
                          <w:rFonts w:cstheme="minorHAnsi"/>
                          <w:sz w:val="22"/>
                          <w:szCs w:val="22"/>
                        </w:rPr>
                        <w:t xml:space="preserve"> 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55497530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B639D8">
                        <w:rPr>
                          <w:rFonts w:cstheme="minorHAnsi"/>
                          <w:sz w:val="22"/>
                          <w:szCs w:val="22"/>
                        </w:rPr>
                        <w:t xml:space="preserve"> Respiratory</w:t>
                      </w:r>
                      <w:r w:rsidR="009D6BD9">
                        <w:rPr>
                          <w:rFonts w:cstheme="minorHAnsi"/>
                          <w:sz w:val="22"/>
                          <w:szCs w:val="22"/>
                        </w:rPr>
                        <w:t xml:space="preserve">    </w:t>
                      </w:r>
                    </w:p>
                    <w:p w14:paraId="004421E0" w14:textId="217485A8" w:rsidR="009D6BD9" w:rsidRPr="008B027C" w:rsidRDefault="002D1A5C" w:rsidP="008C3DAE">
                      <w:pPr>
                        <w:spacing w:after="120"/>
                        <w:ind w:left="2160" w:firstLine="720"/>
                        <w:rPr>
                          <w:rFonts w:cstheme="minorHAnsi"/>
                          <w:sz w:val="22"/>
                          <w:szCs w:val="22"/>
                        </w:rPr>
                      </w:pP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-169467708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9D6BD9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9D6BD9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>Sensory (Vision or Hearing)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ab/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209734841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8C3DAE">
                            <w:rPr>
                              <w:rFonts w:ascii="MS Gothic" w:eastAsia="MS Gothic" w:hAnsi="MS Gothic" w:cstheme="minorHAnsi" w:hint="eastAsia"/>
                              <w:sz w:val="22"/>
                              <w:szCs w:val="22"/>
                            </w:rPr>
                            <w:t>☐</w:t>
                          </w:r>
                        </w:sdtContent>
                      </w:sdt>
                      <w:r w:rsidR="008C3DAE" w:rsidRPr="008B027C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 xml:space="preserve">Other </w:t>
                      </w:r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(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>Please Specif</w:t>
                      </w:r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y</w:t>
                      </w:r>
                      <w:r w:rsidR="00F27109">
                        <w:rPr>
                          <w:rFonts w:cstheme="minorHAnsi"/>
                          <w:sz w:val="22"/>
                          <w:szCs w:val="22"/>
                        </w:rPr>
                        <w:t>:</w:t>
                      </w:r>
                      <w:r w:rsidR="008C3DAE">
                        <w:rPr>
                          <w:rFonts w:cstheme="minorHAnsi"/>
                          <w:sz w:val="22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rFonts w:cstheme="minorHAnsi"/>
                            <w:sz w:val="22"/>
                            <w:szCs w:val="22"/>
                          </w:rPr>
                          <w:id w:val="477119436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="008C3DAE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_</w:t>
                          </w:r>
                          <w:r w:rsidR="00492736">
                            <w:rPr>
                              <w:rFonts w:cstheme="minorHAnsi"/>
                              <w:sz w:val="22"/>
                              <w:szCs w:val="22"/>
                            </w:rPr>
                            <w:t>_________</w:t>
                          </w:r>
                          <w:r w:rsidR="00F7739A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  <w:r w:rsidR="00F27109">
                            <w:rPr>
                              <w:rFonts w:cstheme="minorHAnsi"/>
                              <w:sz w:val="22"/>
                              <w:szCs w:val="22"/>
                            </w:rPr>
                            <w:t>__</w:t>
                          </w:r>
                          <w:r w:rsidR="00F7739A">
                            <w:rPr>
                              <w:rFonts w:cstheme="minorHAnsi"/>
                              <w:sz w:val="22"/>
                              <w:szCs w:val="22"/>
                            </w:rPr>
                            <w:t>_</w:t>
                          </w:r>
                        </w:sdtContent>
                      </w:sdt>
                      <w:r w:rsidR="00B77923">
                        <w:rPr>
                          <w:rFonts w:cstheme="minorHAnsi"/>
                          <w:sz w:val="22"/>
                          <w:szCs w:val="22"/>
                        </w:rPr>
                        <w:t>)</w:t>
                      </w:r>
                    </w:p>
                    <w:p w14:paraId="379C03C0" w14:textId="1B5DCBCC" w:rsidR="008252EE" w:rsidRPr="009D6BD9" w:rsidRDefault="008252EE" w:rsidP="009D6BD9">
                      <w:pPr>
                        <w:ind w:left="180"/>
                        <w:rPr>
                          <w:rFonts w:cstheme="minorHAnsi"/>
                          <w:b/>
                          <w:bCs/>
                          <w:sz w:val="22"/>
                          <w:szCs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6CE0DB9" w:rsidRPr="44748998">
        <w:rPr>
          <w:b/>
          <w:bCs/>
        </w:rPr>
        <w:t xml:space="preserve"> </w:t>
      </w:r>
    </w:p>
    <w:p w14:paraId="15D9B177" w14:textId="7973FC49" w:rsidR="008942DA" w:rsidRPr="00CC3642" w:rsidRDefault="06CE0DB9" w:rsidP="008942DA">
      <w:pPr>
        <w:pStyle w:val="NormalWeb"/>
        <w:spacing w:before="240" w:beforeAutospacing="0" w:after="240" w:afterAutospacing="0"/>
        <w:ind w:right="360"/>
        <w:jc w:val="both"/>
        <w:rPr>
          <w:rFonts w:asciiTheme="minorHAnsi" w:hAnsiTheme="minorHAnsi" w:cstheme="minorBidi"/>
          <w:sz w:val="22"/>
          <w:szCs w:val="22"/>
          <w:shd w:val="clear" w:color="auto" w:fill="FFFFFF"/>
        </w:rPr>
      </w:pPr>
      <w:r w:rsidRPr="3A69649D">
        <w:rPr>
          <w:rFonts w:ascii="Segoe UI Symbol" w:eastAsia="MS Gothic" w:hAnsi="Segoe UI Symbol" w:cs="Segoe UI Symbol"/>
          <w:sz w:val="22"/>
          <w:szCs w:val="22"/>
        </w:rPr>
        <w:t>☐</w:t>
      </w:r>
      <w:r w:rsidRPr="3A69649D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645AAB1B" w:rsidRPr="00227E5B">
        <w:rPr>
          <w:rFonts w:asciiTheme="minorHAnsi" w:eastAsia="Calibri" w:hAnsiTheme="minorHAnsi" w:cstheme="minorBidi"/>
          <w:b/>
          <w:bCs/>
          <w:sz w:val="22"/>
          <w:szCs w:val="22"/>
        </w:rPr>
        <w:t>I hereby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645AAB1B" w:rsidRPr="3A69649D">
        <w:rPr>
          <w:rFonts w:asciiTheme="minorHAnsi" w:eastAsia="Calibri" w:hAnsiTheme="minorHAnsi" w:cstheme="minorBidi"/>
          <w:b/>
          <w:bCs/>
          <w:sz w:val="22"/>
          <w:szCs w:val="22"/>
        </w:rPr>
        <w:t>give my consent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to the licensed healthcare provider administering the vaccine, as applicable (each an </w:t>
      </w:r>
      <w:r w:rsidR="00383EE8">
        <w:rPr>
          <w:rFonts w:asciiTheme="minorHAnsi" w:eastAsia="Calibri" w:hAnsiTheme="minorHAnsi" w:cstheme="minorBidi"/>
          <w:sz w:val="22"/>
          <w:szCs w:val="22"/>
        </w:rPr>
        <w:t>‘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>applicable Provider’), to share my personal</w:t>
      </w:r>
      <w:r w:rsidR="701F739F" w:rsidRPr="3A69649D">
        <w:rPr>
          <w:rFonts w:asciiTheme="minorHAnsi" w:eastAsia="Calibri" w:hAnsiTheme="minorHAnsi" w:cstheme="minorBidi"/>
          <w:sz w:val="22"/>
          <w:szCs w:val="22"/>
        </w:rPr>
        <w:t>,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demographic</w:t>
      </w:r>
      <w:r w:rsidR="1D15FBAD" w:rsidRPr="3A69649D">
        <w:rPr>
          <w:rFonts w:asciiTheme="minorHAnsi" w:eastAsia="Calibri" w:hAnsiTheme="minorHAnsi" w:cstheme="minorBidi"/>
          <w:sz w:val="22"/>
          <w:szCs w:val="22"/>
        </w:rPr>
        <w:t xml:space="preserve"> and health condition</w:t>
      </w:r>
      <w:r w:rsidR="645AAB1B" w:rsidRPr="3A69649D">
        <w:rPr>
          <w:rFonts w:asciiTheme="minorHAnsi" w:eastAsia="Calibri" w:hAnsiTheme="minorHAnsi" w:cstheme="minorBidi"/>
          <w:sz w:val="22"/>
          <w:szCs w:val="22"/>
        </w:rPr>
        <w:t xml:space="preserve"> informati</w:t>
      </w:r>
      <w:r w:rsidR="0157C39C" w:rsidRPr="3A69649D">
        <w:rPr>
          <w:rFonts w:asciiTheme="minorHAnsi" w:eastAsia="Calibri" w:hAnsiTheme="minorHAnsi" w:cstheme="minorBidi"/>
          <w:sz w:val="22"/>
          <w:szCs w:val="22"/>
        </w:rPr>
        <w:t xml:space="preserve">on </w:t>
      </w:r>
      <w:proofErr w:type="gramStart"/>
      <w:r w:rsidR="0157C39C" w:rsidRPr="3A69649D">
        <w:rPr>
          <w:rFonts w:asciiTheme="minorHAnsi" w:eastAsia="Calibri" w:hAnsiTheme="minorHAnsi" w:cstheme="minorBidi"/>
          <w:sz w:val="22"/>
          <w:szCs w:val="22"/>
        </w:rPr>
        <w:t>in order to</w:t>
      </w:r>
      <w:proofErr w:type="gramEnd"/>
      <w:r w:rsidR="0157C39C" w:rsidRPr="3A69649D">
        <w:rPr>
          <w:rFonts w:asciiTheme="minorHAnsi" w:eastAsia="Calibri" w:hAnsiTheme="minorHAnsi" w:cstheme="minorBidi"/>
          <w:sz w:val="22"/>
          <w:szCs w:val="22"/>
        </w:rPr>
        <w:t xml:space="preserve"> provide me with vaccination services for the COVID-19 vaccine.  </w:t>
      </w:r>
    </w:p>
    <w:p w14:paraId="20F8959A" w14:textId="7C2CDC8D" w:rsidR="00541D54" w:rsidRPr="00E330DF" w:rsidRDefault="00C656D0" w:rsidP="008942DA">
      <w:pPr>
        <w:pStyle w:val="NormalWeb"/>
        <w:spacing w:before="240" w:beforeAutospacing="0" w:after="240" w:afterAutospacing="0"/>
        <w:ind w:right="360"/>
        <w:contextualSpacing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D72DBD">
        <w:rPr>
          <w:rFonts w:asciiTheme="minorHAnsi" w:hAnsiTheme="minorHAnsi" w:cstheme="minorHAnsi"/>
          <w:b/>
          <w:sz w:val="22"/>
          <w:szCs w:val="22"/>
        </w:rPr>
        <w:t>Recipient</w:t>
      </w:r>
      <w:r w:rsidR="00EA1595" w:rsidRPr="00D72DB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522C5" w:rsidRPr="00D72DBD">
        <w:rPr>
          <w:rFonts w:asciiTheme="minorHAnsi" w:hAnsiTheme="minorHAnsi" w:cstheme="minorHAnsi"/>
          <w:b/>
          <w:sz w:val="22"/>
          <w:szCs w:val="22"/>
        </w:rPr>
        <w:t>S</w:t>
      </w:r>
      <w:r w:rsidRPr="00D72DBD">
        <w:rPr>
          <w:rFonts w:asciiTheme="minorHAnsi" w:hAnsiTheme="minorHAnsi" w:cstheme="minorHAnsi"/>
          <w:b/>
          <w:sz w:val="22"/>
          <w:szCs w:val="22"/>
        </w:rPr>
        <w:t>ignature</w:t>
      </w:r>
      <w:r w:rsidRPr="008B027C">
        <w:rPr>
          <w:rFonts w:cstheme="minorHAnsi"/>
          <w:b/>
          <w:sz w:val="22"/>
          <w:szCs w:val="22"/>
        </w:rPr>
        <w:t xml:space="preserve"> </w:t>
      </w:r>
      <w:r w:rsidRPr="00C656D0">
        <w:rPr>
          <w:rFonts w:cstheme="minorHAnsi"/>
          <w:bCs/>
          <w:sz w:val="22"/>
          <w:szCs w:val="22"/>
        </w:rPr>
        <w:t>___________________</w:t>
      </w:r>
      <w:r w:rsidR="00E6519E">
        <w:rPr>
          <w:rFonts w:cstheme="minorHAnsi"/>
          <w:bCs/>
          <w:sz w:val="22"/>
          <w:szCs w:val="22"/>
        </w:rPr>
        <w:t>__</w:t>
      </w:r>
      <w:r w:rsidRPr="00C656D0">
        <w:rPr>
          <w:rFonts w:cstheme="minorHAnsi"/>
          <w:bCs/>
          <w:sz w:val="22"/>
          <w:szCs w:val="22"/>
        </w:rPr>
        <w:t>__</w:t>
      </w:r>
      <w:r w:rsidRPr="008B027C">
        <w:rPr>
          <w:rFonts w:cstheme="minorHAnsi"/>
          <w:sz w:val="22"/>
          <w:szCs w:val="22"/>
        </w:rPr>
        <w:t>_________________________</w:t>
      </w:r>
      <w:r w:rsidR="00A37A37">
        <w:rPr>
          <w:rFonts w:cstheme="minorHAnsi"/>
          <w:sz w:val="22"/>
          <w:szCs w:val="22"/>
        </w:rPr>
        <w:t>____________________</w:t>
      </w:r>
      <w:r w:rsidRPr="008B027C">
        <w:rPr>
          <w:rFonts w:cstheme="minorHAnsi"/>
          <w:sz w:val="22"/>
          <w:szCs w:val="22"/>
        </w:rPr>
        <w:t>______</w:t>
      </w:r>
      <w:r w:rsidR="00541D54">
        <w:rPr>
          <w:rFonts w:cstheme="minorHAnsi"/>
          <w:sz w:val="22"/>
          <w:szCs w:val="22"/>
        </w:rPr>
        <w:br/>
      </w:r>
    </w:p>
    <w:p w14:paraId="1C6F0655" w14:textId="4ECF52D8" w:rsidR="00BF715C" w:rsidRDefault="002C6A1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ind w:firstLine="180"/>
        <w:jc w:val="center"/>
        <w:rPr>
          <w:b/>
          <w:sz w:val="28"/>
          <w:szCs w:val="28"/>
        </w:rPr>
      </w:pPr>
      <w:r w:rsidRPr="00027AE8">
        <w:rPr>
          <w:b/>
          <w:sz w:val="28"/>
          <w:szCs w:val="28"/>
        </w:rPr>
        <w:t>OFFICE USE ONLY</w:t>
      </w:r>
    </w:p>
    <w:p w14:paraId="76BF8A0F" w14:textId="72F70B7C" w:rsidR="00582669" w:rsidRDefault="00AC0A39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sdt>
        <w:sdtPr>
          <w:rPr>
            <w:rFonts w:cstheme="minorHAnsi"/>
            <w:sz w:val="22"/>
            <w:szCs w:val="22"/>
          </w:rPr>
          <w:id w:val="-9137842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B4405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10638">
        <w:rPr>
          <w:rFonts w:cstheme="minorHAnsi"/>
          <w:b/>
          <w:bCs/>
          <w:sz w:val="22"/>
          <w:szCs w:val="22"/>
        </w:rPr>
        <w:t xml:space="preserve"> </w:t>
      </w:r>
      <w:r w:rsidR="00535548">
        <w:rPr>
          <w:rFonts w:cstheme="minorHAnsi"/>
          <w:b/>
          <w:bCs/>
          <w:sz w:val="22"/>
          <w:szCs w:val="22"/>
        </w:rPr>
        <w:t>Verbal C</w:t>
      </w:r>
      <w:r w:rsidR="00410638">
        <w:rPr>
          <w:rFonts w:cstheme="minorHAnsi"/>
          <w:b/>
          <w:bCs/>
          <w:sz w:val="22"/>
          <w:szCs w:val="22"/>
        </w:rPr>
        <w:t xml:space="preserve">onsent </w:t>
      </w:r>
      <w:r w:rsidR="00BF133C">
        <w:rPr>
          <w:rFonts w:cstheme="minorHAnsi"/>
          <w:b/>
          <w:bCs/>
          <w:sz w:val="22"/>
          <w:szCs w:val="22"/>
        </w:rPr>
        <w:t>for COVID-</w:t>
      </w:r>
      <w:r w:rsidR="00D714CC">
        <w:rPr>
          <w:rFonts w:cstheme="minorHAnsi"/>
          <w:b/>
          <w:bCs/>
          <w:sz w:val="22"/>
          <w:szCs w:val="22"/>
        </w:rPr>
        <w:t>1</w:t>
      </w:r>
      <w:r w:rsidR="00BF133C">
        <w:rPr>
          <w:rFonts w:cstheme="minorHAnsi"/>
          <w:b/>
          <w:bCs/>
          <w:sz w:val="22"/>
          <w:szCs w:val="22"/>
        </w:rPr>
        <w:t>9 Vaccine</w:t>
      </w:r>
      <w:r w:rsidR="00BA5F3B">
        <w:rPr>
          <w:rFonts w:cstheme="minorHAnsi"/>
          <w:b/>
          <w:bCs/>
          <w:sz w:val="22"/>
          <w:szCs w:val="22"/>
        </w:rPr>
        <w:t xml:space="preserve"> </w:t>
      </w:r>
      <w:r w:rsidR="00535548">
        <w:rPr>
          <w:rFonts w:cstheme="minorHAnsi"/>
          <w:b/>
          <w:bCs/>
          <w:sz w:val="22"/>
          <w:szCs w:val="22"/>
        </w:rPr>
        <w:t>O</w:t>
      </w:r>
      <w:r w:rsidR="00410638">
        <w:rPr>
          <w:rFonts w:cstheme="minorHAnsi"/>
          <w:b/>
          <w:bCs/>
          <w:sz w:val="22"/>
          <w:szCs w:val="22"/>
        </w:rPr>
        <w:t>btained</w:t>
      </w:r>
    </w:p>
    <w:p w14:paraId="1910C114" w14:textId="4023AEFE" w:rsidR="000305BF" w:rsidRPr="00273432" w:rsidRDefault="004A64A0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Site of Injection:  </w:t>
      </w:r>
      <w:sdt>
        <w:sdtPr>
          <w:rPr>
            <w:rFonts w:cstheme="minorHAnsi"/>
            <w:sz w:val="22"/>
            <w:szCs w:val="22"/>
          </w:rPr>
          <w:id w:val="1069152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F0070">
            <w:rPr>
              <w:rFonts w:ascii="MS Gothic" w:eastAsia="MS Gothic" w:hAnsi="MS Gothic" w:cstheme="minorHAnsi"/>
              <w:sz w:val="22"/>
              <w:szCs w:val="22"/>
            </w:rPr>
            <w:t>☐</w:t>
          </w:r>
        </w:sdtContent>
      </w:sdt>
      <w:r w:rsidR="00DF0070" w:rsidRPr="00273432">
        <w:rPr>
          <w:rFonts w:cstheme="minorHAnsi"/>
          <w:sz w:val="22"/>
          <w:szCs w:val="22"/>
        </w:rPr>
        <w:t xml:space="preserve"> </w:t>
      </w:r>
      <w:r w:rsidRPr="00273432">
        <w:rPr>
          <w:rFonts w:cstheme="minorHAnsi"/>
          <w:sz w:val="22"/>
          <w:szCs w:val="22"/>
        </w:rPr>
        <w:t>Right Deltoid, IM</w:t>
      </w:r>
      <w:r w:rsidR="00D171A3" w:rsidRPr="00273432">
        <w:rPr>
          <w:rFonts w:cstheme="minorHAnsi"/>
          <w:sz w:val="22"/>
          <w:szCs w:val="22"/>
        </w:rPr>
        <w:t xml:space="preserve"> </w:t>
      </w:r>
      <w:r w:rsidR="004B2EFB" w:rsidRPr="00273432">
        <w:rPr>
          <w:rFonts w:cstheme="minorHAnsi"/>
          <w:sz w:val="22"/>
          <w:szCs w:val="22"/>
        </w:rPr>
        <w:t xml:space="preserve"> </w:t>
      </w:r>
      <w:r w:rsidR="00D171A3" w:rsidRPr="00273432">
        <w:rPr>
          <w:rFonts w:cstheme="minorHAnsi"/>
          <w:sz w:val="22"/>
          <w:szCs w:val="22"/>
        </w:rPr>
        <w:t xml:space="preserve"> </w:t>
      </w:r>
      <w:sdt>
        <w:sdtPr>
          <w:rPr>
            <w:rFonts w:cstheme="minorHAnsi"/>
            <w:sz w:val="22"/>
            <w:szCs w:val="22"/>
          </w:rPr>
          <w:id w:val="9032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0DB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BD4484">
        <w:rPr>
          <w:rFonts w:cstheme="minorHAnsi"/>
          <w:sz w:val="22"/>
          <w:szCs w:val="22"/>
        </w:rPr>
        <w:t xml:space="preserve"> </w:t>
      </w:r>
      <w:r w:rsidRPr="00273432">
        <w:rPr>
          <w:rFonts w:cstheme="minorHAnsi"/>
          <w:sz w:val="22"/>
          <w:szCs w:val="22"/>
        </w:rPr>
        <w:t>Left Deltoid, IM</w:t>
      </w:r>
      <w:r w:rsidR="00D171A3" w:rsidRPr="00273432">
        <w:rPr>
          <w:rFonts w:cstheme="minorHAnsi"/>
          <w:sz w:val="22"/>
          <w:szCs w:val="22"/>
        </w:rPr>
        <w:t xml:space="preserve"> </w:t>
      </w:r>
      <w:r w:rsidR="004B2EFB" w:rsidRPr="00273432">
        <w:rPr>
          <w:rFonts w:cstheme="minorHAnsi"/>
          <w:sz w:val="22"/>
          <w:szCs w:val="22"/>
        </w:rPr>
        <w:t xml:space="preserve"> </w:t>
      </w:r>
      <w:r w:rsidR="00D171A3" w:rsidRPr="00273432">
        <w:rPr>
          <w:rFonts w:cstheme="minorHAnsi"/>
          <w:sz w:val="22"/>
          <w:szCs w:val="22"/>
        </w:rPr>
        <w:t xml:space="preserve">  </w:t>
      </w:r>
      <w:sdt>
        <w:sdtPr>
          <w:rPr>
            <w:rFonts w:cstheme="minorHAnsi"/>
            <w:sz w:val="22"/>
            <w:szCs w:val="22"/>
          </w:rPr>
          <w:id w:val="1627428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0DBD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23298" w:rsidRPr="00273432">
        <w:rPr>
          <w:rFonts w:cstheme="minorHAnsi"/>
          <w:sz w:val="22"/>
          <w:szCs w:val="22"/>
        </w:rPr>
        <w:t>Other</w:t>
      </w:r>
      <w:sdt>
        <w:sdtPr>
          <w:rPr>
            <w:rFonts w:cstheme="minorHAnsi"/>
            <w:sz w:val="22"/>
            <w:szCs w:val="22"/>
          </w:rPr>
          <w:id w:val="1744380443"/>
          <w:placeholder>
            <w:docPart w:val="DefaultPlaceholder_-1854013440"/>
          </w:placeholder>
        </w:sdtPr>
        <w:sdtEndPr/>
        <w:sdtContent>
          <w:r w:rsidR="00423298" w:rsidRPr="00273432">
            <w:rPr>
              <w:rFonts w:cstheme="minorHAnsi"/>
              <w:sz w:val="22"/>
              <w:szCs w:val="22"/>
            </w:rPr>
            <w:t>______</w:t>
          </w:r>
          <w:r w:rsidR="00D171A3" w:rsidRPr="00273432">
            <w:rPr>
              <w:rFonts w:cstheme="minorHAnsi"/>
              <w:sz w:val="22"/>
              <w:szCs w:val="22"/>
            </w:rPr>
            <w:t>_____</w:t>
          </w:r>
          <w:r w:rsidR="00423298" w:rsidRPr="00273432">
            <w:rPr>
              <w:rFonts w:cstheme="minorHAnsi"/>
              <w:sz w:val="22"/>
              <w:szCs w:val="22"/>
            </w:rPr>
            <w:t>___</w:t>
          </w:r>
          <w:r w:rsidR="00D171A3" w:rsidRPr="00273432">
            <w:rPr>
              <w:rFonts w:cstheme="minorHAnsi"/>
              <w:sz w:val="22"/>
              <w:szCs w:val="22"/>
            </w:rPr>
            <w:t>__</w:t>
          </w:r>
        </w:sdtContent>
      </w:sdt>
      <w:r w:rsidR="00D171A3" w:rsidRPr="00273432">
        <w:rPr>
          <w:rFonts w:cstheme="minorHAnsi"/>
          <w:b/>
          <w:bCs/>
          <w:sz w:val="22"/>
          <w:szCs w:val="22"/>
        </w:rPr>
        <w:tab/>
      </w:r>
    </w:p>
    <w:p w14:paraId="77B2F8B5" w14:textId="52995158" w:rsidR="00401460" w:rsidRDefault="00E13370" w:rsidP="4ADFFF2A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b/>
          <w:bCs/>
          <w:sz w:val="22"/>
          <w:szCs w:val="22"/>
        </w:rPr>
      </w:pPr>
      <w:r w:rsidRPr="4ADFFF2A">
        <w:rPr>
          <w:b/>
          <w:bCs/>
          <w:sz w:val="22"/>
          <w:szCs w:val="22"/>
        </w:rPr>
        <w:t>Dose</w:t>
      </w:r>
      <w:r w:rsidR="002830FC" w:rsidRPr="4ADFFF2A">
        <w:rPr>
          <w:b/>
          <w:bCs/>
          <w:sz w:val="22"/>
          <w:szCs w:val="22"/>
        </w:rPr>
        <w:t>:</w:t>
      </w:r>
      <w:r w:rsidR="004C052A" w:rsidRPr="4ADFFF2A">
        <w:rPr>
          <w:b/>
          <w:bCs/>
          <w:sz w:val="22"/>
          <w:szCs w:val="22"/>
        </w:rPr>
        <w:t xml:space="preserve"> </w:t>
      </w:r>
      <w:r w:rsidR="00333646" w:rsidRPr="00273432">
        <w:rPr>
          <w:rFonts w:cstheme="minorHAnsi"/>
          <w:b/>
          <w:bCs/>
          <w:sz w:val="22"/>
          <w:szCs w:val="22"/>
        </w:rPr>
        <w:tab/>
      </w:r>
      <w:sdt>
        <w:sdtPr>
          <w:rPr>
            <w:sz w:val="22"/>
            <w:szCs w:val="22"/>
          </w:rPr>
          <w:id w:val="145845560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DBF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333646" w:rsidRPr="4ADFFF2A">
        <w:rPr>
          <w:sz w:val="22"/>
          <w:szCs w:val="22"/>
        </w:rPr>
        <w:t xml:space="preserve"> </w:t>
      </w:r>
      <w:r w:rsidR="004C052A" w:rsidRPr="4ADFFF2A">
        <w:rPr>
          <w:sz w:val="22"/>
          <w:szCs w:val="22"/>
        </w:rPr>
        <w:t>First Dose</w:t>
      </w:r>
      <w:r w:rsidR="00333646" w:rsidRPr="00273432">
        <w:rPr>
          <w:rFonts w:cstheme="minorHAnsi"/>
          <w:sz w:val="22"/>
          <w:szCs w:val="22"/>
        </w:rPr>
        <w:tab/>
      </w:r>
      <w:sdt>
        <w:sdtPr>
          <w:rPr>
            <w:sz w:val="22"/>
            <w:szCs w:val="22"/>
          </w:rPr>
          <w:id w:val="1997299573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0DBD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333646" w:rsidRPr="4ADFFF2A">
        <w:rPr>
          <w:sz w:val="22"/>
          <w:szCs w:val="22"/>
        </w:rPr>
        <w:t xml:space="preserve"> </w:t>
      </w:r>
      <w:r w:rsidR="004C052A" w:rsidRPr="4ADFFF2A">
        <w:rPr>
          <w:sz w:val="22"/>
          <w:szCs w:val="22"/>
        </w:rPr>
        <w:t>Second Dose</w:t>
      </w:r>
      <w:r w:rsidR="008E37B4">
        <w:rPr>
          <w:sz w:val="22"/>
          <w:szCs w:val="22"/>
        </w:rPr>
        <w:t xml:space="preserve">        </w:t>
      </w:r>
      <w:sdt>
        <w:sdtPr>
          <w:rPr>
            <w:sz w:val="22"/>
            <w:szCs w:val="22"/>
          </w:rPr>
          <w:id w:val="174390048"/>
          <w:placeholder>
            <w:docPart w:val="DAA2C20053754DAF949744B9A61F3257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37B4" w:rsidRPr="4ADFFF2A">
            <w:rPr>
              <w:rFonts w:ascii="MS Gothic" w:eastAsia="MS Gothic" w:hAnsi="MS Gothic"/>
              <w:sz w:val="22"/>
              <w:szCs w:val="22"/>
            </w:rPr>
            <w:t>☐</w:t>
          </w:r>
        </w:sdtContent>
      </w:sdt>
      <w:r w:rsidR="008E37B4" w:rsidRPr="4ADFFF2A">
        <w:rPr>
          <w:sz w:val="22"/>
          <w:szCs w:val="22"/>
        </w:rPr>
        <w:t xml:space="preserve"> </w:t>
      </w:r>
      <w:r w:rsidR="008E37B4">
        <w:rPr>
          <w:sz w:val="22"/>
          <w:szCs w:val="22"/>
        </w:rPr>
        <w:t>Additional</w:t>
      </w:r>
      <w:r w:rsidR="008E37B4" w:rsidRPr="4ADFFF2A">
        <w:rPr>
          <w:sz w:val="22"/>
          <w:szCs w:val="22"/>
        </w:rPr>
        <w:t xml:space="preserve"> Dose</w:t>
      </w:r>
      <w:r w:rsidR="004C052A" w:rsidRPr="4ADFFF2A">
        <w:rPr>
          <w:b/>
          <w:bCs/>
          <w:sz w:val="22"/>
          <w:szCs w:val="22"/>
        </w:rPr>
        <w:t xml:space="preserve"> 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  <w:r w:rsidR="0025727B">
        <w:rPr>
          <w:rFonts w:cstheme="minorHAnsi"/>
          <w:b/>
          <w:bCs/>
          <w:sz w:val="22"/>
          <w:szCs w:val="22"/>
        </w:rPr>
        <w:tab/>
      </w:r>
      <w:r w:rsidR="0025727B" w:rsidRPr="0025727B">
        <w:rPr>
          <w:rFonts w:cstheme="minorHAnsi"/>
          <w:b/>
          <w:bCs/>
          <w:sz w:val="22"/>
          <w:szCs w:val="22"/>
        </w:rPr>
        <w:t>Manufacturer sticker (optional)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</w:p>
    <w:p w14:paraId="5FB5875B" w14:textId="280EC985" w:rsidR="0058765D" w:rsidRPr="00273432" w:rsidRDefault="00596DEC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sz w:val="22"/>
          <w:szCs w:val="22"/>
        </w:rPr>
      </w:pPr>
      <w:r w:rsidRPr="00596DEC">
        <w:rPr>
          <w:i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B9D39C5" wp14:editId="31AA71FD">
                <wp:simplePos x="0" y="0"/>
                <wp:positionH relativeFrom="column">
                  <wp:posOffset>4222750</wp:posOffset>
                </wp:positionH>
                <wp:positionV relativeFrom="paragraph">
                  <wp:posOffset>15875</wp:posOffset>
                </wp:positionV>
                <wp:extent cx="2559050" cy="825500"/>
                <wp:effectExtent l="0" t="0" r="1270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9050" cy="825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F489E" w14:textId="77777777" w:rsidR="00596DEC" w:rsidRDefault="00596DEC"/>
                          <w:p w14:paraId="24CACAE5" w14:textId="77777777" w:rsidR="00596DEC" w:rsidRDefault="00596D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D39C5" id="_x0000_s1027" type="#_x0000_t202" style="position:absolute;left:0;text-align:left;margin-left:332.5pt;margin-top:1.25pt;width:201.5pt;height:6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" filled="f" strokecolor="black [3213]" strokeweight="1pt">
                <v:textbox>
                  <w:txbxContent>
                    <w:p w14:paraId="301F489E" w14:textId="77777777" w:rsidR="00596DEC" w:rsidRDefault="00596DEC"/>
                    <w:p w14:paraId="24CACAE5" w14:textId="77777777" w:rsidR="00596DEC" w:rsidRDefault="00596DEC"/>
                  </w:txbxContent>
                </v:textbox>
              </v:shape>
            </w:pict>
          </mc:Fallback>
        </mc:AlternateContent>
      </w:r>
      <w:r w:rsidR="00401460" w:rsidRPr="00A5F5B7">
        <w:rPr>
          <w:b/>
          <w:sz w:val="22"/>
          <w:szCs w:val="22"/>
        </w:rPr>
        <w:t>Route:</w:t>
      </w:r>
      <w:r w:rsidR="00401460">
        <w:rPr>
          <w:rFonts w:cstheme="minorHAnsi"/>
          <w:b/>
          <w:bCs/>
          <w:sz w:val="22"/>
          <w:szCs w:val="22"/>
        </w:rPr>
        <w:tab/>
      </w:r>
      <w:sdt>
        <w:sdtPr>
          <w:rPr>
            <w:sz w:val="22"/>
            <w:szCs w:val="22"/>
          </w:rPr>
          <w:id w:val="119580711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4F41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AF4F41" w:rsidRPr="00A5F5B7">
        <w:rPr>
          <w:sz w:val="22"/>
          <w:szCs w:val="22"/>
        </w:rPr>
        <w:t xml:space="preserve"> Intramuscular</w:t>
      </w:r>
      <w:r w:rsidR="00280579" w:rsidRPr="00A5F5B7">
        <w:rPr>
          <w:sz w:val="22"/>
          <w:szCs w:val="22"/>
        </w:rPr>
        <w:t xml:space="preserve"> </w:t>
      </w:r>
      <w:r w:rsidR="00AF4F41" w:rsidRPr="00A5F5B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1641233137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80579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80579" w:rsidRPr="00A5F5B7">
        <w:rPr>
          <w:sz w:val="22"/>
          <w:szCs w:val="22"/>
        </w:rPr>
        <w:t xml:space="preserve"> Subcutaneous  </w:t>
      </w:r>
      <w:sdt>
        <w:sdtPr>
          <w:rPr>
            <w:sz w:val="22"/>
            <w:szCs w:val="22"/>
          </w:rPr>
          <w:id w:val="-2112577910"/>
          <w:placeholder>
            <w:docPart w:val="1BF2C5540FEA43BF9CBAD63EE4B9755C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0DBD" w:rsidRPr="00A5F5B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280579" w:rsidRPr="00A5F5B7">
        <w:rPr>
          <w:sz w:val="22"/>
          <w:szCs w:val="22"/>
        </w:rPr>
        <w:t xml:space="preserve"> Intradermal</w:t>
      </w:r>
      <w:r w:rsidR="004B2EFB" w:rsidRPr="00273432">
        <w:rPr>
          <w:rFonts w:cstheme="minorHAnsi"/>
          <w:b/>
          <w:bCs/>
          <w:sz w:val="22"/>
          <w:szCs w:val="22"/>
        </w:rPr>
        <w:tab/>
      </w:r>
      <w:r w:rsidR="00BD4484">
        <w:rPr>
          <w:rFonts w:cstheme="minorHAnsi"/>
          <w:b/>
          <w:bCs/>
          <w:sz w:val="22"/>
          <w:szCs w:val="22"/>
        </w:rPr>
        <w:tab/>
      </w:r>
    </w:p>
    <w:p w14:paraId="0563FB76" w14:textId="6E3DFF79" w:rsidR="00770A82" w:rsidRPr="00273432" w:rsidRDefault="00770A82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b/>
          <w:sz w:val="22"/>
          <w:szCs w:val="22"/>
        </w:rPr>
      </w:pPr>
      <w:r w:rsidRPr="00A5F5B7">
        <w:rPr>
          <w:b/>
          <w:sz w:val="22"/>
          <w:szCs w:val="22"/>
        </w:rPr>
        <w:t>Administration Date:</w:t>
      </w:r>
      <w:r w:rsidRPr="00A5F5B7">
        <w:rPr>
          <w:sz w:val="22"/>
          <w:szCs w:val="22"/>
        </w:rPr>
        <w:t xml:space="preserve"> </w:t>
      </w:r>
      <w:sdt>
        <w:sdtPr>
          <w:rPr>
            <w:sz w:val="22"/>
            <w:szCs w:val="22"/>
          </w:rPr>
          <w:id w:val="-1284027916"/>
          <w:placeholder>
            <w:docPart w:val="DefaultPlaceholder_-1854013440"/>
          </w:placeholder>
        </w:sdtPr>
        <w:sdtEndPr/>
        <w:sdtContent>
          <w:r w:rsidRPr="00A5F5B7">
            <w:rPr>
              <w:sz w:val="22"/>
              <w:szCs w:val="22"/>
            </w:rPr>
            <w:t>_____</w:t>
          </w:r>
        </w:sdtContent>
      </w:sdt>
      <w:r w:rsidRPr="00A5F5B7">
        <w:rPr>
          <w:sz w:val="22"/>
          <w:szCs w:val="22"/>
        </w:rPr>
        <w:t>/</w:t>
      </w:r>
      <w:sdt>
        <w:sdtPr>
          <w:rPr>
            <w:sz w:val="22"/>
            <w:szCs w:val="22"/>
          </w:rPr>
          <w:id w:val="-2097704837"/>
          <w:placeholder>
            <w:docPart w:val="DefaultPlaceholder_-1854013440"/>
          </w:placeholder>
        </w:sdtPr>
        <w:sdtEndPr/>
        <w:sdtContent>
          <w:r w:rsidRPr="00A5F5B7">
            <w:rPr>
              <w:sz w:val="22"/>
              <w:szCs w:val="22"/>
            </w:rPr>
            <w:t>_____</w:t>
          </w:r>
        </w:sdtContent>
      </w:sdt>
      <w:r w:rsidRPr="00A5F5B7">
        <w:rPr>
          <w:sz w:val="22"/>
          <w:szCs w:val="22"/>
        </w:rPr>
        <w:t>/</w:t>
      </w:r>
      <w:sdt>
        <w:sdtPr>
          <w:rPr>
            <w:sz w:val="22"/>
            <w:szCs w:val="22"/>
          </w:rPr>
          <w:id w:val="-1224979819"/>
          <w:placeholder>
            <w:docPart w:val="DefaultPlaceholder_-1854013440"/>
          </w:placeholder>
        </w:sdtPr>
        <w:sdtEndPr/>
        <w:sdtContent>
          <w:r w:rsidRPr="00A5F5B7">
            <w:rPr>
              <w:sz w:val="22"/>
              <w:szCs w:val="22"/>
            </w:rPr>
            <w:t>_________</w:t>
          </w:r>
          <w:r w:rsidR="004B2EFB" w:rsidRPr="00A5F5B7">
            <w:rPr>
              <w:sz w:val="22"/>
              <w:szCs w:val="22"/>
            </w:rPr>
            <w:t>_</w:t>
          </w:r>
        </w:sdtContent>
      </w:sdt>
      <w:r>
        <w:tab/>
      </w:r>
      <w:r>
        <w:tab/>
      </w:r>
      <w:r>
        <w:tab/>
      </w:r>
      <w:r>
        <w:tab/>
      </w:r>
      <w:r w:rsidR="00547801" w:rsidRPr="00A5F5B7">
        <w:rPr>
          <w:b/>
          <w:sz w:val="22"/>
          <w:szCs w:val="22"/>
        </w:rPr>
        <w:t xml:space="preserve">                        </w:t>
      </w:r>
    </w:p>
    <w:p w14:paraId="67B28F05" w14:textId="694463CB" w:rsidR="00770A82" w:rsidRPr="00273432" w:rsidRDefault="00770A82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Administration Time: </w:t>
      </w:r>
      <w:sdt>
        <w:sdtPr>
          <w:rPr>
            <w:rFonts w:cstheme="minorHAnsi"/>
            <w:b/>
            <w:bCs/>
            <w:sz w:val="22"/>
            <w:szCs w:val="22"/>
          </w:rPr>
          <w:id w:val="-9840450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273432">
            <w:rPr>
              <w:rFonts w:cstheme="minorHAnsi"/>
              <w:sz w:val="22"/>
              <w:szCs w:val="22"/>
            </w:rPr>
            <w:t>_______________</w:t>
          </w:r>
          <w:r w:rsidR="004056D8" w:rsidRPr="00273432">
            <w:rPr>
              <w:rFonts w:cstheme="minorHAnsi"/>
              <w:sz w:val="22"/>
              <w:szCs w:val="22"/>
            </w:rPr>
            <w:t>______</w:t>
          </w:r>
        </w:sdtContent>
      </w:sdt>
    </w:p>
    <w:p w14:paraId="4DC5E4AE" w14:textId="0A306778" w:rsidR="00F11965" w:rsidRPr="00DE73D1" w:rsidRDefault="004713FA" w:rsidP="00DE73D1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Vaccine Product: </w:t>
      </w:r>
      <w:sdt>
        <w:sdtPr>
          <w:rPr>
            <w:rFonts w:cstheme="minorHAnsi"/>
            <w:sz w:val="22"/>
            <w:szCs w:val="22"/>
          </w:rPr>
          <w:id w:val="1703129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276A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D2276A" w:rsidRPr="00273432">
        <w:rPr>
          <w:rFonts w:cstheme="minorHAnsi"/>
          <w:sz w:val="22"/>
          <w:szCs w:val="22"/>
        </w:rPr>
        <w:t xml:space="preserve"> </w:t>
      </w:r>
      <w:r w:rsidR="00D2276A">
        <w:rPr>
          <w:rFonts w:cstheme="minorHAnsi"/>
          <w:sz w:val="22"/>
          <w:szCs w:val="22"/>
        </w:rPr>
        <w:t>Moderna</w:t>
      </w:r>
      <w:r w:rsidR="004C0DBD">
        <w:rPr>
          <w:rFonts w:cstheme="minorHAnsi"/>
          <w:sz w:val="22"/>
          <w:szCs w:val="22"/>
        </w:rPr>
        <w:tab/>
      </w:r>
      <w:r w:rsidR="00267ED3">
        <w:rPr>
          <w:rFonts w:cstheme="minorHAnsi"/>
          <w:sz w:val="22"/>
          <w:szCs w:val="22"/>
        </w:rPr>
        <w:t xml:space="preserve">     </w:t>
      </w:r>
      <w:sdt>
        <w:sdtPr>
          <w:rPr>
            <w:rFonts w:cstheme="minorHAnsi"/>
            <w:sz w:val="22"/>
            <w:szCs w:val="22"/>
          </w:rPr>
          <w:id w:val="2065450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7A37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047A37" w:rsidRPr="00273432">
        <w:rPr>
          <w:rFonts w:cstheme="minorHAnsi"/>
          <w:sz w:val="22"/>
          <w:szCs w:val="22"/>
        </w:rPr>
        <w:t xml:space="preserve"> </w:t>
      </w:r>
      <w:r w:rsidR="00047A37">
        <w:rPr>
          <w:rFonts w:cstheme="minorHAnsi"/>
          <w:sz w:val="22"/>
          <w:szCs w:val="22"/>
        </w:rPr>
        <w:t>Pfizer</w:t>
      </w:r>
      <w:r w:rsidR="00267ED3">
        <w:rPr>
          <w:rFonts w:cstheme="minorHAnsi"/>
          <w:sz w:val="22"/>
          <w:szCs w:val="22"/>
        </w:rPr>
        <w:t xml:space="preserve">      </w:t>
      </w:r>
      <w:sdt>
        <w:sdtPr>
          <w:rPr>
            <w:rFonts w:cstheme="minorHAnsi"/>
            <w:sz w:val="22"/>
            <w:szCs w:val="22"/>
          </w:rPr>
          <w:id w:val="1571697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4F4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F4F41" w:rsidRPr="00273432">
        <w:rPr>
          <w:rFonts w:cstheme="minorHAnsi"/>
          <w:sz w:val="22"/>
          <w:szCs w:val="22"/>
        </w:rPr>
        <w:t xml:space="preserve"> </w:t>
      </w:r>
      <w:r w:rsidR="00AF4F41">
        <w:rPr>
          <w:rFonts w:cstheme="minorHAnsi"/>
          <w:sz w:val="22"/>
          <w:szCs w:val="22"/>
        </w:rPr>
        <w:t>Janssen</w:t>
      </w:r>
      <w:r w:rsidR="005B0DD2" w:rsidRPr="00273432">
        <w:rPr>
          <w:rFonts w:cstheme="minorHAnsi"/>
          <w:sz w:val="22"/>
          <w:szCs w:val="22"/>
        </w:rPr>
        <w:t xml:space="preserve"> </w:t>
      </w:r>
    </w:p>
    <w:p w14:paraId="6879028E" w14:textId="1C888FFD" w:rsidR="00F11965" w:rsidRPr="00273432" w:rsidRDefault="00463732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 xml:space="preserve">Lot #: </w:t>
      </w:r>
      <w:sdt>
        <w:sdtPr>
          <w:rPr>
            <w:rFonts w:cstheme="minorHAnsi"/>
            <w:b/>
            <w:bCs/>
            <w:sz w:val="22"/>
            <w:szCs w:val="22"/>
          </w:rPr>
          <w:id w:val="-1478597889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273432">
            <w:rPr>
              <w:rFonts w:cstheme="minorHAnsi"/>
              <w:sz w:val="22"/>
              <w:szCs w:val="22"/>
            </w:rPr>
            <w:t>_____________________________</w:t>
          </w:r>
        </w:sdtContent>
      </w:sdt>
      <w:r w:rsidRPr="00273432">
        <w:rPr>
          <w:rFonts w:cstheme="minorHAnsi"/>
          <w:b/>
          <w:bCs/>
          <w:sz w:val="22"/>
          <w:szCs w:val="22"/>
        </w:rPr>
        <w:t xml:space="preserve"> Exp:</w:t>
      </w:r>
      <w:r w:rsidRPr="00273432">
        <w:rPr>
          <w:rFonts w:cstheme="minorHAnsi"/>
          <w:sz w:val="22"/>
          <w:szCs w:val="22"/>
        </w:rPr>
        <w:t xml:space="preserve"> </w:t>
      </w:r>
      <w:sdt>
        <w:sdtPr>
          <w:rPr>
            <w:rFonts w:cstheme="minorHAnsi"/>
            <w:sz w:val="22"/>
            <w:szCs w:val="22"/>
          </w:rPr>
          <w:id w:val="1651554059"/>
          <w:placeholder>
            <w:docPart w:val="DefaultPlaceholder_-1854013440"/>
          </w:placeholder>
        </w:sdtPr>
        <w:sdtEndPr/>
        <w:sdtContent>
          <w:r w:rsidRPr="00273432">
            <w:rPr>
              <w:rFonts w:cstheme="minorHAnsi"/>
              <w:sz w:val="22"/>
              <w:szCs w:val="22"/>
            </w:rPr>
            <w:t>_____</w:t>
          </w:r>
        </w:sdtContent>
      </w:sdt>
      <w:r w:rsidRPr="00273432">
        <w:rPr>
          <w:rFonts w:cstheme="minorHAnsi"/>
          <w:sz w:val="22"/>
          <w:szCs w:val="22"/>
        </w:rPr>
        <w:t>/</w:t>
      </w:r>
      <w:sdt>
        <w:sdtPr>
          <w:rPr>
            <w:rFonts w:cstheme="minorHAnsi"/>
            <w:sz w:val="22"/>
            <w:szCs w:val="22"/>
          </w:rPr>
          <w:id w:val="-1186750231"/>
          <w:placeholder>
            <w:docPart w:val="DefaultPlaceholder_-1854013440"/>
          </w:placeholder>
        </w:sdtPr>
        <w:sdtEndPr/>
        <w:sdtContent>
          <w:r w:rsidRPr="00273432">
            <w:rPr>
              <w:rFonts w:cstheme="minorHAnsi"/>
              <w:sz w:val="22"/>
              <w:szCs w:val="22"/>
            </w:rPr>
            <w:t>_____</w:t>
          </w:r>
        </w:sdtContent>
      </w:sdt>
      <w:r w:rsidRPr="00273432">
        <w:rPr>
          <w:rFonts w:cstheme="minorHAnsi"/>
          <w:sz w:val="22"/>
          <w:szCs w:val="22"/>
        </w:rPr>
        <w:t>/</w:t>
      </w:r>
      <w:sdt>
        <w:sdtPr>
          <w:rPr>
            <w:rFonts w:cstheme="minorHAnsi"/>
            <w:sz w:val="22"/>
            <w:szCs w:val="22"/>
          </w:rPr>
          <w:id w:val="2081478153"/>
          <w:placeholder>
            <w:docPart w:val="DefaultPlaceholder_-1854013440"/>
          </w:placeholder>
        </w:sdtPr>
        <w:sdtEndPr/>
        <w:sdtContent>
          <w:r w:rsidRPr="00273432">
            <w:rPr>
              <w:rFonts w:cstheme="minorHAnsi"/>
              <w:sz w:val="22"/>
              <w:szCs w:val="22"/>
            </w:rPr>
            <w:t>_______</w:t>
          </w:r>
        </w:sdtContent>
      </w:sdt>
    </w:p>
    <w:p w14:paraId="71F59920" w14:textId="626416D7" w:rsidR="008E0DF6" w:rsidRPr="00273432" w:rsidRDefault="008E0DF6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b/>
          <w:bCs/>
          <w:sz w:val="22"/>
          <w:szCs w:val="22"/>
        </w:rPr>
      </w:pPr>
    </w:p>
    <w:p w14:paraId="33D0B7E5" w14:textId="059A2F4A" w:rsidR="002C6A10" w:rsidRDefault="00372CF4" w:rsidP="00CA5D03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line="276" w:lineRule="auto"/>
        <w:ind w:firstLine="180"/>
        <w:rPr>
          <w:rFonts w:cstheme="minorHAnsi"/>
          <w:sz w:val="22"/>
          <w:szCs w:val="22"/>
        </w:rPr>
      </w:pPr>
      <w:r w:rsidRPr="00273432">
        <w:rPr>
          <w:rFonts w:cstheme="minorHAnsi"/>
          <w:b/>
          <w:bCs/>
          <w:sz w:val="22"/>
          <w:szCs w:val="22"/>
        </w:rPr>
        <w:t>Vaccin</w:t>
      </w:r>
      <w:r w:rsidR="008C0F77" w:rsidRPr="00273432">
        <w:rPr>
          <w:rFonts w:cstheme="minorHAnsi"/>
          <w:b/>
          <w:bCs/>
          <w:sz w:val="22"/>
          <w:szCs w:val="22"/>
        </w:rPr>
        <w:t>e administered by (Clinician Name)</w:t>
      </w:r>
      <w:r w:rsidR="00A7211D">
        <w:rPr>
          <w:rFonts w:cstheme="minorHAnsi"/>
          <w:b/>
          <w:bCs/>
          <w:sz w:val="22"/>
          <w:szCs w:val="22"/>
        </w:rPr>
        <w:t>:</w:t>
      </w:r>
      <w:sdt>
        <w:sdtPr>
          <w:rPr>
            <w:rFonts w:cstheme="minorHAnsi"/>
            <w:b/>
            <w:bCs/>
            <w:sz w:val="22"/>
            <w:szCs w:val="22"/>
          </w:rPr>
          <w:id w:val="237604014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="00A7211D" w:rsidRPr="00A7211D">
            <w:rPr>
              <w:rFonts w:cstheme="minorHAnsi"/>
              <w:sz w:val="22"/>
              <w:szCs w:val="22"/>
            </w:rPr>
            <w:t>_</w:t>
          </w:r>
          <w:r w:rsidRPr="00273432">
            <w:rPr>
              <w:rFonts w:cstheme="minorHAnsi"/>
              <w:sz w:val="22"/>
              <w:szCs w:val="22"/>
            </w:rPr>
            <w:t>_________________________</w:t>
          </w:r>
        </w:sdtContent>
      </w:sdt>
      <w:r w:rsidRPr="00273432">
        <w:rPr>
          <w:rFonts w:cstheme="minorHAnsi"/>
          <w:b/>
          <w:bCs/>
          <w:sz w:val="22"/>
          <w:szCs w:val="22"/>
        </w:rPr>
        <w:t xml:space="preserve"> </w:t>
      </w:r>
      <w:r w:rsidR="008C0F77" w:rsidRPr="00273432">
        <w:rPr>
          <w:rFonts w:cstheme="minorHAnsi"/>
          <w:b/>
          <w:bCs/>
          <w:sz w:val="22"/>
          <w:szCs w:val="22"/>
        </w:rPr>
        <w:t>Signature</w:t>
      </w:r>
      <w:r w:rsidRPr="00273432">
        <w:rPr>
          <w:rFonts w:cstheme="minorHAnsi"/>
          <w:sz w:val="22"/>
          <w:szCs w:val="22"/>
        </w:rPr>
        <w:t>____________________________</w:t>
      </w:r>
    </w:p>
    <w:p w14:paraId="57B4E1D1" w14:textId="5E795BC2" w:rsidR="008E331F" w:rsidRPr="00273432" w:rsidRDefault="00BD03D8" w:rsidP="00901E3B">
      <w:pPr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  <w:shd w:val="clear" w:color="auto" w:fill="F2F2F2" w:themeFill="background1" w:themeFillShade="F2"/>
        <w:spacing w:before="120" w:line="276" w:lineRule="auto"/>
        <w:ind w:firstLine="187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Vaccinating Clinic Name</w:t>
      </w:r>
      <w:r w:rsidR="00A7211D">
        <w:rPr>
          <w:rFonts w:cstheme="minorHAnsi"/>
          <w:b/>
          <w:bCs/>
          <w:sz w:val="22"/>
          <w:szCs w:val="22"/>
        </w:rPr>
        <w:t>:</w:t>
      </w:r>
      <w:sdt>
        <w:sdtPr>
          <w:rPr>
            <w:rFonts w:cstheme="minorHAnsi"/>
            <w:b/>
            <w:bCs/>
            <w:sz w:val="22"/>
            <w:szCs w:val="22"/>
          </w:rPr>
          <w:id w:val="-511458523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 w:rsidRPr="00BD03D8">
            <w:rPr>
              <w:rFonts w:cstheme="minorHAnsi"/>
              <w:sz w:val="22"/>
              <w:szCs w:val="22"/>
            </w:rPr>
            <w:t>_______</w:t>
          </w:r>
          <w:r w:rsidR="00362A3C">
            <w:rPr>
              <w:rFonts w:cstheme="minorHAnsi"/>
              <w:sz w:val="22"/>
              <w:szCs w:val="22"/>
            </w:rPr>
            <w:t>______________________________________________________</w:t>
          </w:r>
          <w:r w:rsidRPr="00BD03D8">
            <w:rPr>
              <w:rFonts w:cstheme="minorHAnsi"/>
              <w:sz w:val="22"/>
              <w:szCs w:val="22"/>
            </w:rPr>
            <w:t>________________</w:t>
          </w:r>
        </w:sdtContent>
      </w:sdt>
    </w:p>
    <w:p w14:paraId="69C1F1EC" w14:textId="4E427A35" w:rsidR="00997EDB" w:rsidRDefault="00154D37" w:rsidP="00997EDB">
      <w:pPr>
        <w:jc w:val="right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orm </w:t>
      </w:r>
      <w:r w:rsidR="00A1420E" w:rsidRPr="000A6418">
        <w:rPr>
          <w:i/>
          <w:iCs/>
          <w:sz w:val="20"/>
          <w:szCs w:val="20"/>
        </w:rPr>
        <w:t xml:space="preserve">Version </w:t>
      </w:r>
      <w:r w:rsidR="00267ED3">
        <w:rPr>
          <w:i/>
          <w:iCs/>
          <w:sz w:val="20"/>
          <w:szCs w:val="20"/>
        </w:rPr>
        <w:t>1</w:t>
      </w:r>
      <w:r w:rsidR="00A77596">
        <w:rPr>
          <w:i/>
          <w:iCs/>
          <w:sz w:val="20"/>
          <w:szCs w:val="20"/>
        </w:rPr>
        <w:t>2</w:t>
      </w:r>
      <w:r w:rsidR="00A1420E" w:rsidRPr="000A6418">
        <w:rPr>
          <w:i/>
          <w:iCs/>
          <w:sz w:val="20"/>
          <w:szCs w:val="20"/>
        </w:rPr>
        <w:t xml:space="preserve"> </w:t>
      </w:r>
      <w:r w:rsidR="00E9254D" w:rsidRPr="000A6418">
        <w:rPr>
          <w:i/>
          <w:iCs/>
          <w:sz w:val="20"/>
          <w:szCs w:val="20"/>
        </w:rPr>
        <w:t>–</w:t>
      </w:r>
      <w:r w:rsidR="00A1420E" w:rsidRPr="000A6418">
        <w:rPr>
          <w:i/>
          <w:iCs/>
          <w:sz w:val="20"/>
          <w:szCs w:val="20"/>
        </w:rPr>
        <w:t xml:space="preserve"> </w:t>
      </w:r>
      <w:r w:rsidR="00A77596">
        <w:rPr>
          <w:i/>
          <w:iCs/>
          <w:sz w:val="20"/>
          <w:szCs w:val="20"/>
        </w:rPr>
        <w:t>9</w:t>
      </w:r>
      <w:r w:rsidR="00E9254D" w:rsidRPr="000A6418">
        <w:rPr>
          <w:i/>
          <w:iCs/>
          <w:sz w:val="20"/>
          <w:szCs w:val="20"/>
        </w:rPr>
        <w:t>/</w:t>
      </w:r>
      <w:r w:rsidR="00A77596">
        <w:rPr>
          <w:i/>
          <w:iCs/>
          <w:sz w:val="20"/>
          <w:szCs w:val="20"/>
        </w:rPr>
        <w:t>10</w:t>
      </w:r>
      <w:r w:rsidR="00E9254D" w:rsidRPr="000A6418">
        <w:rPr>
          <w:i/>
          <w:iCs/>
          <w:sz w:val="20"/>
          <w:szCs w:val="20"/>
        </w:rPr>
        <w:t>/2021</w:t>
      </w:r>
      <w:r w:rsidR="000D2DC4" w:rsidRPr="000A6418">
        <w:rPr>
          <w:i/>
          <w:iCs/>
          <w:sz w:val="20"/>
          <w:szCs w:val="20"/>
        </w:rPr>
        <w:t xml:space="preserve"> – North Carolina COVID-19 Vaccine Management Syste</w:t>
      </w:r>
      <w:r w:rsidR="00997EDB">
        <w:rPr>
          <w:i/>
          <w:iCs/>
          <w:sz w:val="20"/>
          <w:szCs w:val="20"/>
        </w:rPr>
        <w:t>m</w:t>
      </w:r>
    </w:p>
    <w:p w14:paraId="411DE83D" w14:textId="77777777" w:rsidR="00A82FB1" w:rsidRDefault="00A82FB1" w:rsidP="00997EDB">
      <w:pPr>
        <w:jc w:val="right"/>
        <w:rPr>
          <w:i/>
          <w:iCs/>
          <w:sz w:val="20"/>
          <w:szCs w:val="20"/>
        </w:rPr>
        <w:sectPr w:rsidR="00A82FB1" w:rsidSect="00954C35">
          <w:type w:val="continuous"/>
          <w:pgSz w:w="12240" w:h="15840"/>
          <w:pgMar w:top="592" w:right="720" w:bottom="630" w:left="630" w:header="0" w:footer="0" w:gutter="0"/>
          <w:cols w:space="720"/>
          <w:titlePg/>
          <w:docGrid w:linePitch="360"/>
        </w:sectPr>
      </w:pPr>
    </w:p>
    <w:p w14:paraId="306C7448" w14:textId="5BCC2114" w:rsidR="00CA5D03" w:rsidRDefault="00CA5D03" w:rsidP="00997EDB">
      <w:pPr>
        <w:jc w:val="right"/>
        <w:rPr>
          <w:i/>
          <w:iCs/>
          <w:sz w:val="20"/>
          <w:szCs w:val="20"/>
        </w:rPr>
        <w:sectPr w:rsidR="00CA5D03" w:rsidSect="00954C35">
          <w:type w:val="continuous"/>
          <w:pgSz w:w="12240" w:h="15840"/>
          <w:pgMar w:top="592" w:right="720" w:bottom="630" w:left="630" w:header="0" w:footer="0" w:gutter="0"/>
          <w:cols w:space="720"/>
          <w:titlePg/>
          <w:docGrid w:linePitch="360"/>
        </w:sectPr>
      </w:pPr>
    </w:p>
    <w:p w14:paraId="02E25FB2" w14:textId="19B34AA0" w:rsidR="003728E7" w:rsidRDefault="003728E7" w:rsidP="0017472E">
      <w:pPr>
        <w:ind w:right="270"/>
        <w:jc w:val="both"/>
        <w:rPr>
          <w:b/>
          <w:bCs/>
          <w:sz w:val="20"/>
          <w:szCs w:val="20"/>
        </w:rPr>
      </w:pPr>
    </w:p>
    <w:p w14:paraId="2D066B35" w14:textId="3C26EFA6" w:rsidR="004C5A74" w:rsidRDefault="004C5A74" w:rsidP="0017472E">
      <w:pPr>
        <w:ind w:right="270"/>
        <w:jc w:val="both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THE VACCINES ARE FREE TO EVERYONE, REGARDLESS OF WHETHER YOU HAVE PRIVATE OR GOVERNMENT INSURANCE OR NO INSURANCE AT ALL.</w:t>
      </w:r>
    </w:p>
    <w:p w14:paraId="6A4BA525" w14:textId="093444FC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18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If you have your insurance card with you today or if you are not insured, you do not need to fill out the insurance information. </w:t>
      </w:r>
    </w:p>
    <w:p w14:paraId="730B74EC" w14:textId="17EA4506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>INSURANCE INFORMATION/AUTHORIZATION TO BILL (copy of front and back of insurance card preferred for verification)</w:t>
      </w:r>
      <w:r>
        <w:rPr>
          <w:sz w:val="20"/>
          <w:szCs w:val="20"/>
        </w:rPr>
        <w:br/>
        <w:t xml:space="preserve">Insurance Name: </w:t>
      </w:r>
      <w:sdt>
        <w:sdtPr>
          <w:rPr>
            <w:sz w:val="20"/>
            <w:szCs w:val="20"/>
          </w:rPr>
          <w:id w:val="-1860035675"/>
          <w:placeholder>
            <w:docPart w:val="DefaultPlaceholder_-1854013440"/>
          </w:placeholder>
        </w:sdtPr>
        <w:sdtEndPr/>
        <w:sdtContent>
          <w:r>
            <w:rPr>
              <w:sz w:val="20"/>
              <w:szCs w:val="20"/>
            </w:rPr>
            <w:t>____________________________________</w:t>
          </w:r>
        </w:sdtContent>
      </w:sdt>
      <w:r>
        <w:rPr>
          <w:sz w:val="20"/>
          <w:szCs w:val="20"/>
        </w:rPr>
        <w:t xml:space="preserve"> Member ID: </w:t>
      </w:r>
      <w:sdt>
        <w:sdtPr>
          <w:rPr>
            <w:sz w:val="20"/>
            <w:szCs w:val="20"/>
          </w:rPr>
          <w:id w:val="476122224"/>
          <w:placeholder>
            <w:docPart w:val="DefaultPlaceholder_-1854013440"/>
          </w:placeholder>
        </w:sdtPr>
        <w:sdtEndPr/>
        <w:sdtContent>
          <w:r>
            <w:rPr>
              <w:sz w:val="20"/>
              <w:szCs w:val="20"/>
            </w:rPr>
            <w:t>______________________</w:t>
          </w:r>
          <w:r w:rsidR="00A37E38">
            <w:rPr>
              <w:sz w:val="20"/>
              <w:szCs w:val="20"/>
            </w:rPr>
            <w:t>______</w:t>
          </w:r>
          <w:r>
            <w:rPr>
              <w:sz w:val="20"/>
              <w:szCs w:val="20"/>
            </w:rPr>
            <w:t>__________________</w:t>
          </w:r>
        </w:sdtContent>
      </w:sdt>
    </w:p>
    <w:p w14:paraId="199184F0" w14:textId="53896601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Group Number: </w:t>
      </w:r>
      <w:sdt>
        <w:sdtPr>
          <w:rPr>
            <w:sz w:val="20"/>
            <w:szCs w:val="20"/>
          </w:rPr>
          <w:id w:val="-80067682"/>
          <w:placeholder>
            <w:docPart w:val="DefaultPlaceholder_-1854013440"/>
          </w:placeholder>
        </w:sdtPr>
        <w:sdtEndPr/>
        <w:sdtContent>
          <w:r>
            <w:rPr>
              <w:sz w:val="20"/>
              <w:szCs w:val="20"/>
            </w:rPr>
            <w:t>_____________________________________</w:t>
          </w:r>
        </w:sdtContent>
      </w:sdt>
      <w:r>
        <w:rPr>
          <w:sz w:val="20"/>
          <w:szCs w:val="20"/>
        </w:rPr>
        <w:t xml:space="preserve"> Phone Number: </w:t>
      </w:r>
      <w:sdt>
        <w:sdtPr>
          <w:rPr>
            <w:sz w:val="20"/>
            <w:szCs w:val="20"/>
          </w:rPr>
          <w:id w:val="-288293624"/>
          <w:placeholder>
            <w:docPart w:val="DefaultPlaceholder_-1854013440"/>
          </w:placeholder>
        </w:sdtPr>
        <w:sdtEndPr/>
        <w:sdtContent>
          <w:r>
            <w:rPr>
              <w:sz w:val="20"/>
              <w:szCs w:val="20"/>
            </w:rPr>
            <w:t>_________________________</w:t>
          </w:r>
          <w:r w:rsidR="00A37E38">
            <w:rPr>
              <w:sz w:val="20"/>
              <w:szCs w:val="20"/>
            </w:rPr>
            <w:t>______</w:t>
          </w:r>
          <w:r>
            <w:rPr>
              <w:sz w:val="20"/>
              <w:szCs w:val="20"/>
            </w:rPr>
            <w:t>____________</w:t>
          </w:r>
        </w:sdtContent>
      </w:sdt>
    </w:p>
    <w:p w14:paraId="7EA5A0C2" w14:textId="11858DC5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Medical Claims Address: </w:t>
      </w:r>
      <w:sdt>
        <w:sdtPr>
          <w:rPr>
            <w:sz w:val="20"/>
            <w:szCs w:val="20"/>
          </w:rPr>
          <w:id w:val="2034300123"/>
          <w:placeholder>
            <w:docPart w:val="DefaultPlaceholder_-1854013440"/>
          </w:placeholder>
        </w:sdtPr>
        <w:sdtEndPr/>
        <w:sdtContent>
          <w:r>
            <w:rPr>
              <w:sz w:val="20"/>
              <w:szCs w:val="20"/>
            </w:rPr>
            <w:t>___________________________________________________________________________</w:t>
          </w:r>
          <w:r w:rsidR="00A37E38">
            <w:rPr>
              <w:sz w:val="20"/>
              <w:szCs w:val="20"/>
            </w:rPr>
            <w:t>______</w:t>
          </w:r>
          <w:r>
            <w:rPr>
              <w:sz w:val="20"/>
              <w:szCs w:val="20"/>
            </w:rPr>
            <w:t>______</w:t>
          </w:r>
        </w:sdtContent>
      </w:sdt>
    </w:p>
    <w:p w14:paraId="33152DCF" w14:textId="42398275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Subscriber Name: </w:t>
      </w:r>
      <w:sdt>
        <w:sdtPr>
          <w:rPr>
            <w:sz w:val="20"/>
            <w:szCs w:val="20"/>
          </w:rPr>
          <w:id w:val="-1377393832"/>
          <w:placeholder>
            <w:docPart w:val="DefaultPlaceholder_-1854013440"/>
          </w:placeholder>
        </w:sdtPr>
        <w:sdtEndPr/>
        <w:sdtContent>
          <w:r>
            <w:rPr>
              <w:sz w:val="20"/>
              <w:szCs w:val="20"/>
            </w:rPr>
            <w:t>__________________________________</w:t>
          </w:r>
          <w:r w:rsidR="00A37E38">
            <w:rPr>
              <w:sz w:val="20"/>
              <w:szCs w:val="20"/>
            </w:rPr>
            <w:t>_______</w:t>
          </w:r>
          <w:r>
            <w:rPr>
              <w:sz w:val="20"/>
              <w:szCs w:val="20"/>
            </w:rPr>
            <w:t>___________</w:t>
          </w:r>
        </w:sdtContent>
      </w:sdt>
      <w:r>
        <w:rPr>
          <w:sz w:val="20"/>
          <w:szCs w:val="20"/>
        </w:rPr>
        <w:t xml:space="preserve">Subscriber Date of Birth: </w:t>
      </w:r>
      <w:sdt>
        <w:sdtPr>
          <w:rPr>
            <w:sz w:val="20"/>
            <w:szCs w:val="20"/>
          </w:rPr>
          <w:id w:val="-1826811402"/>
          <w:placeholder>
            <w:docPart w:val="DefaultPlaceholder_-1854013440"/>
          </w:placeholder>
        </w:sdtPr>
        <w:sdtEndPr>
          <w:rPr>
            <w:rFonts w:cstheme="minorHAnsi"/>
          </w:rPr>
        </w:sdtEndPr>
        <w:sdtContent>
          <w:r>
            <w:rPr>
              <w:rFonts w:cstheme="minorHAnsi"/>
              <w:sz w:val="20"/>
              <w:szCs w:val="20"/>
            </w:rPr>
            <w:t>_____</w:t>
          </w:r>
        </w:sdtContent>
      </w:sdt>
      <w:r>
        <w:rPr>
          <w:rFonts w:cstheme="minorHAnsi"/>
          <w:sz w:val="20"/>
          <w:szCs w:val="20"/>
        </w:rPr>
        <w:t>/</w:t>
      </w:r>
      <w:sdt>
        <w:sdtPr>
          <w:rPr>
            <w:rFonts w:cstheme="minorHAnsi"/>
            <w:sz w:val="20"/>
            <w:szCs w:val="20"/>
          </w:rPr>
          <w:id w:val="369043596"/>
          <w:placeholder>
            <w:docPart w:val="DefaultPlaceholder_-1854013440"/>
          </w:placeholder>
        </w:sdtPr>
        <w:sdtEndPr/>
        <w:sdtContent>
          <w:r>
            <w:rPr>
              <w:rFonts w:cstheme="minorHAnsi"/>
              <w:sz w:val="20"/>
              <w:szCs w:val="20"/>
            </w:rPr>
            <w:t>_____</w:t>
          </w:r>
        </w:sdtContent>
      </w:sdt>
      <w:r>
        <w:rPr>
          <w:rFonts w:cstheme="minorHAnsi"/>
          <w:sz w:val="20"/>
          <w:szCs w:val="20"/>
        </w:rPr>
        <w:t>/</w:t>
      </w:r>
      <w:sdt>
        <w:sdtPr>
          <w:rPr>
            <w:rFonts w:cstheme="minorHAnsi"/>
            <w:sz w:val="20"/>
            <w:szCs w:val="20"/>
          </w:rPr>
          <w:id w:val="-2051450342"/>
          <w:placeholder>
            <w:docPart w:val="DefaultPlaceholder_-1854013440"/>
          </w:placeholder>
        </w:sdtPr>
        <w:sdtEndPr/>
        <w:sdtContent>
          <w:r>
            <w:rPr>
              <w:rFonts w:cstheme="minorHAnsi"/>
              <w:sz w:val="20"/>
              <w:szCs w:val="20"/>
            </w:rPr>
            <w:t>________</w:t>
          </w:r>
        </w:sdtContent>
      </w:sdt>
    </w:p>
    <w:p w14:paraId="4E8B3770" w14:textId="39CBE221" w:rsidR="004C5A74" w:rsidRDefault="004C5A74" w:rsidP="004C5A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line="360" w:lineRule="auto"/>
        <w:ind w:left="180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ubscriber Address: </w:t>
      </w:r>
      <w:sdt>
        <w:sdtPr>
          <w:rPr>
            <w:rFonts w:cstheme="minorHAnsi"/>
            <w:sz w:val="20"/>
            <w:szCs w:val="20"/>
          </w:rPr>
          <w:id w:val="-1616044374"/>
          <w:placeholder>
            <w:docPart w:val="DefaultPlaceholder_-1854013440"/>
          </w:placeholder>
        </w:sdtPr>
        <w:sdtEndPr/>
        <w:sdtContent>
          <w:r>
            <w:rPr>
              <w:rFonts w:cstheme="minorHAnsi"/>
              <w:sz w:val="20"/>
              <w:szCs w:val="20"/>
            </w:rPr>
            <w:t>_______________________________________</w:t>
          </w:r>
          <w:r w:rsidR="00A37E38">
            <w:rPr>
              <w:rFonts w:cstheme="minorHAnsi"/>
              <w:sz w:val="20"/>
              <w:szCs w:val="20"/>
            </w:rPr>
            <w:t>_____</w:t>
          </w:r>
          <w:r>
            <w:rPr>
              <w:rFonts w:cstheme="minorHAnsi"/>
              <w:sz w:val="20"/>
              <w:szCs w:val="20"/>
            </w:rPr>
            <w:t>______________________________________________</w:t>
          </w:r>
        </w:sdtContent>
      </w:sdt>
    </w:p>
    <w:p w14:paraId="58C59F99" w14:textId="455D316D" w:rsidR="004C5A74" w:rsidRPr="003728E7" w:rsidRDefault="00AC0A39" w:rsidP="003728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ind w:left="180"/>
        <w:jc w:val="both"/>
        <w:rPr>
          <w:sz w:val="20"/>
          <w:szCs w:val="20"/>
        </w:rPr>
      </w:pPr>
      <w:sdt>
        <w:sdtPr>
          <w:rPr>
            <w:sz w:val="20"/>
            <w:szCs w:val="20"/>
          </w:rPr>
          <w:id w:val="-939448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5A74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C5A74">
        <w:rPr>
          <w:sz w:val="20"/>
          <w:szCs w:val="20"/>
        </w:rPr>
        <w:t xml:space="preserve"> I authorize payment from 3</w:t>
      </w:r>
      <w:r w:rsidR="004C5A74">
        <w:rPr>
          <w:sz w:val="20"/>
          <w:szCs w:val="20"/>
          <w:vertAlign w:val="superscript"/>
        </w:rPr>
        <w:t>rd</w:t>
      </w:r>
      <w:r w:rsidR="004C5A74">
        <w:rPr>
          <w:sz w:val="20"/>
          <w:szCs w:val="20"/>
        </w:rPr>
        <w:t xml:space="preserve"> Party Payer (Insurance) and Medicare/Medicaid be made on my behalf to the licensed healthcare provider administering the vaccine for services provided. I understand that my signature above will serve as legal “signature on file” for purposes of filing insurance/Medicaid claims and payment of benefits to the licensed healthcare provider administering the vaccine for services rendered.</w:t>
      </w:r>
    </w:p>
    <w:p w14:paraId="3C6E3DC2" w14:textId="02A58540" w:rsidR="004C5A74" w:rsidRDefault="004C5A74" w:rsidP="004C5A74">
      <w:pPr>
        <w:spacing w:after="120"/>
        <w:jc w:val="center"/>
        <w:rPr>
          <w:b/>
          <w:sz w:val="20"/>
          <w:szCs w:val="20"/>
        </w:rPr>
      </w:pPr>
    </w:p>
    <w:p w14:paraId="6A37F819" w14:textId="7DACB6D8" w:rsidR="004E641C" w:rsidRDefault="004E641C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REVACCINATION CHECKLIST FOR COVID-19 VACCINES</w:t>
      </w:r>
    </w:p>
    <w:p w14:paraId="3602D2CD" w14:textId="77777777" w:rsidR="003728E7" w:rsidRDefault="003728E7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07E2E711" w14:textId="77777777" w:rsidR="003728E7" w:rsidRDefault="003728E7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6C43FCE3" w14:textId="7A32BF54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PLACEHOLDER</w:t>
      </w:r>
    </w:p>
    <w:p w14:paraId="07498043" w14:textId="26B13E11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28B7C239" w14:textId="786707A9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2CA2BC01" w14:textId="675B214C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2E193E6C" w14:textId="77777777" w:rsidR="006B6297" w:rsidRDefault="006B6297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F7C68B3" w14:textId="77777777" w:rsidR="001B401D" w:rsidRDefault="001B401D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34332F4D" w14:textId="77777777" w:rsidR="001B401D" w:rsidRDefault="001B401D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0860A90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70DFE687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9BB47A8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635444C0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1A6F8908" w14:textId="77777777" w:rsidR="008670F9" w:rsidRDefault="008670F9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rPr>
          <w:b/>
          <w:sz w:val="20"/>
          <w:szCs w:val="20"/>
        </w:rPr>
      </w:pPr>
    </w:p>
    <w:p w14:paraId="7A134E26" w14:textId="2852EFD7" w:rsidR="004C5A74" w:rsidRDefault="004C5A74" w:rsidP="00267F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0800"/>
        </w:tabs>
        <w:spacing w:after="120"/>
        <w:ind w:left="180"/>
        <w:jc w:val="center"/>
        <w:rPr>
          <w:b/>
          <w:sz w:val="20"/>
          <w:szCs w:val="20"/>
        </w:rPr>
      </w:pPr>
    </w:p>
    <w:p w14:paraId="5F2DEF0A" w14:textId="1E12D252" w:rsidR="00B74473" w:rsidRPr="00A47E7A" w:rsidRDefault="001B401D" w:rsidP="00A47E7A">
      <w:pPr>
        <w:spacing w:after="120"/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BF59E69" wp14:editId="22A4F40C">
                <wp:simplePos x="0" y="0"/>
                <wp:positionH relativeFrom="margin">
                  <wp:posOffset>-114300</wp:posOffset>
                </wp:positionH>
                <wp:positionV relativeFrom="paragraph">
                  <wp:posOffset>163829</wp:posOffset>
                </wp:positionV>
                <wp:extent cx="7244861" cy="2332355"/>
                <wp:effectExtent l="0" t="0" r="13335" b="107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44861" cy="23323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B21DA0" w14:textId="4B30CF74" w:rsidR="00A47E7A" w:rsidRDefault="00A47E7A" w:rsidP="00A47E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F59E69" id="Rectangle 1" o:spid="_x0000_s1028" style="position:absolute;margin-left:-9pt;margin-top:12.9pt;width:570.45pt;height:183.6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" fillcolor="#f2f2f2 [3052]" strokecolor="black [3213]">
                <v:textbox>
                  <w:txbxContent>
                    <w:p w14:paraId="3EB21DA0" w14:textId="4B30CF74" w:rsidR="00A47E7A" w:rsidRDefault="00A47E7A" w:rsidP="00A47E7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E89B6E8" w14:textId="25F0B314" w:rsidR="008646BC" w:rsidRDefault="00EC3810" w:rsidP="009E7643">
      <w:pPr>
        <w:spacing w:after="120"/>
        <w:jc w:val="center"/>
        <w:rPr>
          <w:b/>
          <w:bCs/>
          <w:sz w:val="20"/>
          <w:szCs w:val="20"/>
        </w:rPr>
      </w:pPr>
      <w:r w:rsidRPr="00EC3810">
        <w:rPr>
          <w:b/>
          <w:bCs/>
          <w:sz w:val="20"/>
          <w:szCs w:val="20"/>
        </w:rPr>
        <w:t>OFFICE USE ONLY (</w:t>
      </w:r>
      <w:r w:rsidR="00833BEF">
        <w:rPr>
          <w:b/>
          <w:bCs/>
          <w:sz w:val="20"/>
          <w:szCs w:val="20"/>
        </w:rPr>
        <w:t xml:space="preserve">VACCINE </w:t>
      </w:r>
      <w:r w:rsidRPr="00EC3810">
        <w:rPr>
          <w:b/>
          <w:bCs/>
          <w:sz w:val="20"/>
          <w:szCs w:val="20"/>
        </w:rPr>
        <w:t>BILLING INFORMATION)</w:t>
      </w:r>
    </w:p>
    <w:tbl>
      <w:tblPr>
        <w:tblStyle w:val="TableGrid"/>
        <w:tblW w:w="10890" w:type="dxa"/>
        <w:tblInd w:w="85" w:type="dxa"/>
        <w:tblLook w:val="04A0" w:firstRow="1" w:lastRow="0" w:firstColumn="1" w:lastColumn="0" w:noHBand="0" w:noVBand="1"/>
      </w:tblPr>
      <w:tblGrid>
        <w:gridCol w:w="998"/>
        <w:gridCol w:w="2632"/>
        <w:gridCol w:w="998"/>
        <w:gridCol w:w="2904"/>
        <w:gridCol w:w="998"/>
        <w:gridCol w:w="2360"/>
      </w:tblGrid>
      <w:tr w:rsidR="004045E3" w:rsidRPr="004045E3" w14:paraId="65C9A0F8" w14:textId="77777777" w:rsidTr="00B74473">
        <w:trPr>
          <w:trHeight w:val="991"/>
        </w:trPr>
        <w:tc>
          <w:tcPr>
            <w:tcW w:w="998" w:type="dxa"/>
          </w:tcPr>
          <w:p w14:paraId="24B0980D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1</w:t>
            </w:r>
            <w:r w:rsidRPr="00502D12">
              <w:rPr>
                <w:sz w:val="18"/>
                <w:szCs w:val="18"/>
                <w:vertAlign w:val="superscript"/>
              </w:rPr>
              <w:t>st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0835E9B1" w14:textId="25C5F9B3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632" w:type="dxa"/>
          </w:tcPr>
          <w:p w14:paraId="4E98DEC0" w14:textId="77777777" w:rsidR="004045E3" w:rsidRPr="00AB2BA3" w:rsidRDefault="004045E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1-SL</w:t>
            </w:r>
            <w:r w:rsidRPr="00AB2BA3">
              <w:rPr>
                <w:sz w:val="18"/>
                <w:szCs w:val="18"/>
              </w:rPr>
              <w:t xml:space="preserve"> (Moderna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11A</w:t>
            </w:r>
            <w:r w:rsidRPr="00AB2BA3">
              <w:rPr>
                <w:sz w:val="18"/>
                <w:szCs w:val="18"/>
              </w:rPr>
              <w:t xml:space="preserve"> (Administration of 1</w:t>
            </w:r>
            <w:r w:rsidRPr="00AB2BA3">
              <w:rPr>
                <w:sz w:val="18"/>
                <w:szCs w:val="18"/>
                <w:vertAlign w:val="superscript"/>
              </w:rPr>
              <w:t>st</w:t>
            </w:r>
            <w:r w:rsidRPr="00AB2BA3">
              <w:rPr>
                <w:sz w:val="18"/>
                <w:szCs w:val="18"/>
              </w:rPr>
              <w:t xml:space="preserve"> dose of Moderna Vaccine)</w:t>
            </w:r>
          </w:p>
          <w:p w14:paraId="0DC60E0F" w14:textId="59A647FC" w:rsidR="004045E3" w:rsidRPr="00AB2BA3" w:rsidRDefault="004045E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105F1B9C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1</w:t>
            </w:r>
            <w:r w:rsidRPr="00502D12">
              <w:rPr>
                <w:sz w:val="18"/>
                <w:szCs w:val="18"/>
                <w:vertAlign w:val="superscript"/>
              </w:rPr>
              <w:t>st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3B2BD496" w14:textId="2BB2F3C9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904" w:type="dxa"/>
          </w:tcPr>
          <w:p w14:paraId="61AB2B1F" w14:textId="0059ED39" w:rsidR="00AB2BA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0-SL</w:t>
            </w:r>
            <w:r w:rsidRPr="00AB2BA3">
              <w:rPr>
                <w:sz w:val="18"/>
                <w:szCs w:val="18"/>
              </w:rPr>
              <w:t xml:space="preserve"> (Pfizer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01A</w:t>
            </w:r>
            <w:r w:rsidRPr="00AB2BA3">
              <w:rPr>
                <w:sz w:val="18"/>
                <w:szCs w:val="18"/>
              </w:rPr>
              <w:t xml:space="preserve"> (Administration of 1</w:t>
            </w:r>
            <w:r w:rsidRPr="00AB2BA3">
              <w:rPr>
                <w:sz w:val="18"/>
                <w:szCs w:val="18"/>
                <w:vertAlign w:val="superscript"/>
              </w:rPr>
              <w:t>st</w:t>
            </w:r>
            <w:r w:rsidRPr="00AB2BA3">
              <w:rPr>
                <w:sz w:val="18"/>
                <w:szCs w:val="18"/>
              </w:rPr>
              <w:t xml:space="preserve"> dose of Pfizer Vaccine)</w:t>
            </w:r>
          </w:p>
          <w:p w14:paraId="23D9CCD4" w14:textId="02B2CC55" w:rsidR="004045E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5B37557D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1</w:t>
            </w:r>
            <w:r w:rsidRPr="00502D12">
              <w:rPr>
                <w:sz w:val="18"/>
                <w:szCs w:val="18"/>
                <w:vertAlign w:val="superscript"/>
              </w:rPr>
              <w:t>st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7593B7A2" w14:textId="74D78EAC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360" w:type="dxa"/>
          </w:tcPr>
          <w:p w14:paraId="3ADFB873" w14:textId="4E8162A9" w:rsidR="00654166" w:rsidRPr="00AB2BA3" w:rsidRDefault="00654166" w:rsidP="00654166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</w:t>
            </w:r>
            <w:r>
              <w:rPr>
                <w:b/>
                <w:bCs/>
                <w:sz w:val="18"/>
                <w:szCs w:val="18"/>
              </w:rPr>
              <w:t>2</w:t>
            </w:r>
            <w:r w:rsidRPr="00AB2BA3">
              <w:rPr>
                <w:b/>
                <w:bCs/>
                <w:sz w:val="18"/>
                <w:szCs w:val="18"/>
              </w:rPr>
              <w:t>-SL</w:t>
            </w:r>
            <w:r w:rsidRPr="00AB2BA3">
              <w:rPr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Janssen</w:t>
            </w:r>
            <w:r w:rsidRPr="00AB2BA3">
              <w:rPr>
                <w:sz w:val="18"/>
                <w:szCs w:val="18"/>
              </w:rPr>
              <w:t xml:space="preserve">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</w:t>
            </w:r>
            <w:r>
              <w:rPr>
                <w:b/>
                <w:bCs/>
                <w:sz w:val="18"/>
                <w:szCs w:val="18"/>
              </w:rPr>
              <w:t>3</w:t>
            </w:r>
            <w:r w:rsidRPr="00AB2BA3">
              <w:rPr>
                <w:b/>
                <w:bCs/>
                <w:sz w:val="18"/>
                <w:szCs w:val="18"/>
              </w:rPr>
              <w:t>1A</w:t>
            </w:r>
            <w:r w:rsidRPr="00AB2BA3">
              <w:rPr>
                <w:sz w:val="18"/>
                <w:szCs w:val="18"/>
              </w:rPr>
              <w:t xml:space="preserve"> (Administration of 1</w:t>
            </w:r>
            <w:r w:rsidRPr="00AB2BA3">
              <w:rPr>
                <w:sz w:val="18"/>
                <w:szCs w:val="18"/>
                <w:vertAlign w:val="superscript"/>
              </w:rPr>
              <w:t>st</w:t>
            </w:r>
            <w:r w:rsidRPr="00AB2BA3">
              <w:rPr>
                <w:sz w:val="18"/>
                <w:szCs w:val="18"/>
              </w:rPr>
              <w:t xml:space="preserve"> dose of </w:t>
            </w:r>
            <w:r>
              <w:rPr>
                <w:sz w:val="18"/>
                <w:szCs w:val="18"/>
              </w:rPr>
              <w:t>Janssen</w:t>
            </w:r>
            <w:r w:rsidRPr="00AB2BA3">
              <w:rPr>
                <w:sz w:val="18"/>
                <w:szCs w:val="18"/>
              </w:rPr>
              <w:t xml:space="preserve"> Vaccine)</w:t>
            </w:r>
          </w:p>
          <w:p w14:paraId="3EF8B1CB" w14:textId="33B3E633" w:rsidR="004045E3" w:rsidRPr="005E3D83" w:rsidRDefault="00654166" w:rsidP="00654166">
            <w:pPr>
              <w:rPr>
                <w:i/>
                <w:iCs/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</w:tr>
      <w:tr w:rsidR="004045E3" w:rsidRPr="004045E3" w14:paraId="78FE3D10" w14:textId="77777777" w:rsidTr="00DE4B13">
        <w:trPr>
          <w:trHeight w:val="899"/>
        </w:trPr>
        <w:tc>
          <w:tcPr>
            <w:tcW w:w="998" w:type="dxa"/>
          </w:tcPr>
          <w:p w14:paraId="37090CBD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2</w:t>
            </w:r>
            <w:r w:rsidRPr="00502D12">
              <w:rPr>
                <w:sz w:val="18"/>
                <w:szCs w:val="18"/>
                <w:vertAlign w:val="superscript"/>
              </w:rPr>
              <w:t>nd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68529C15" w14:textId="713A77CA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632" w:type="dxa"/>
          </w:tcPr>
          <w:p w14:paraId="11B7A5E1" w14:textId="77777777" w:rsidR="00AB2BA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1-SL</w:t>
            </w:r>
            <w:r w:rsidRPr="00AB2BA3">
              <w:rPr>
                <w:sz w:val="18"/>
                <w:szCs w:val="18"/>
              </w:rPr>
              <w:t xml:space="preserve"> (Moderna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12A</w:t>
            </w:r>
            <w:r w:rsidRPr="00AB2BA3">
              <w:rPr>
                <w:sz w:val="18"/>
                <w:szCs w:val="18"/>
              </w:rPr>
              <w:t xml:space="preserve"> (Administration of 2</w:t>
            </w:r>
            <w:r w:rsidRPr="00AB2BA3">
              <w:rPr>
                <w:sz w:val="18"/>
                <w:szCs w:val="18"/>
                <w:vertAlign w:val="superscript"/>
              </w:rPr>
              <w:t>nd</w:t>
            </w:r>
            <w:r w:rsidRPr="00AB2BA3">
              <w:rPr>
                <w:sz w:val="18"/>
                <w:szCs w:val="18"/>
              </w:rPr>
              <w:t xml:space="preserve"> dose of Moderna Vaccine)</w:t>
            </w:r>
          </w:p>
          <w:p w14:paraId="130ACDA8" w14:textId="4D6368F4" w:rsidR="004045E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0B3F1DC5" w14:textId="77777777" w:rsidR="004045E3" w:rsidRPr="00502D12" w:rsidRDefault="004045E3" w:rsidP="009E7643">
            <w:pPr>
              <w:jc w:val="center"/>
              <w:rPr>
                <w:sz w:val="18"/>
                <w:szCs w:val="18"/>
              </w:rPr>
            </w:pPr>
            <w:r w:rsidRPr="00502D12">
              <w:rPr>
                <w:sz w:val="18"/>
                <w:szCs w:val="18"/>
              </w:rPr>
              <w:t>2</w:t>
            </w:r>
            <w:r w:rsidRPr="00502D12">
              <w:rPr>
                <w:sz w:val="18"/>
                <w:szCs w:val="18"/>
                <w:vertAlign w:val="superscript"/>
              </w:rPr>
              <w:t>nd</w:t>
            </w:r>
            <w:r w:rsidRPr="00502D12">
              <w:rPr>
                <w:sz w:val="18"/>
                <w:szCs w:val="18"/>
              </w:rPr>
              <w:t xml:space="preserve"> Dose</w:t>
            </w:r>
          </w:p>
          <w:p w14:paraId="02DCC007" w14:textId="0F65C771" w:rsidR="004045E3" w:rsidRPr="004045E3" w:rsidRDefault="004045E3" w:rsidP="009E7643">
            <w:pPr>
              <w:jc w:val="center"/>
              <w:rPr>
                <w:sz w:val="22"/>
                <w:szCs w:val="22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904" w:type="dxa"/>
          </w:tcPr>
          <w:p w14:paraId="32361289" w14:textId="5703F818" w:rsidR="00AB2BA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0-SL</w:t>
            </w:r>
            <w:r w:rsidRPr="00AB2BA3">
              <w:rPr>
                <w:sz w:val="18"/>
                <w:szCs w:val="18"/>
              </w:rPr>
              <w:t xml:space="preserve"> (Pfizer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02A</w:t>
            </w:r>
            <w:r w:rsidRPr="00AB2BA3">
              <w:rPr>
                <w:sz w:val="18"/>
                <w:szCs w:val="18"/>
              </w:rPr>
              <w:t xml:space="preserve"> (Administration of 2</w:t>
            </w:r>
            <w:r w:rsidRPr="00AB2BA3">
              <w:rPr>
                <w:sz w:val="18"/>
                <w:szCs w:val="18"/>
                <w:vertAlign w:val="superscript"/>
              </w:rPr>
              <w:t>nd</w:t>
            </w:r>
            <w:r w:rsidRPr="00AB2BA3">
              <w:rPr>
                <w:sz w:val="18"/>
                <w:szCs w:val="18"/>
              </w:rPr>
              <w:t xml:space="preserve"> dose of Pfizer Vaccine)</w:t>
            </w:r>
          </w:p>
          <w:p w14:paraId="7A40F301" w14:textId="78E43C13" w:rsidR="004045E3" w:rsidRPr="00AB2BA3" w:rsidRDefault="00AB2BA3" w:rsidP="009E7643">
            <w:pPr>
              <w:rPr>
                <w:sz w:val="18"/>
                <w:szCs w:val="18"/>
              </w:rPr>
            </w:pPr>
            <w:r w:rsidRPr="00AB2BA3">
              <w:rPr>
                <w:sz w:val="18"/>
                <w:szCs w:val="18"/>
              </w:rPr>
              <w:t>Dx z23</w:t>
            </w:r>
          </w:p>
        </w:tc>
        <w:tc>
          <w:tcPr>
            <w:tcW w:w="998" w:type="dxa"/>
          </w:tcPr>
          <w:p w14:paraId="28B77835" w14:textId="77777777" w:rsidR="004045E3" w:rsidRPr="004045E3" w:rsidRDefault="004045E3" w:rsidP="009E7643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14:paraId="218B530F" w14:textId="10622847" w:rsidR="004045E3" w:rsidRPr="004045E3" w:rsidRDefault="004045E3" w:rsidP="002E72D9">
            <w:pPr>
              <w:ind w:firstLine="720"/>
              <w:rPr>
                <w:sz w:val="22"/>
                <w:szCs w:val="22"/>
              </w:rPr>
            </w:pPr>
          </w:p>
        </w:tc>
      </w:tr>
      <w:tr w:rsidR="00A47E7A" w:rsidRPr="004045E3" w14:paraId="62C2CDA2" w14:textId="77777777" w:rsidTr="00DE4B13">
        <w:trPr>
          <w:trHeight w:val="899"/>
        </w:trPr>
        <w:tc>
          <w:tcPr>
            <w:tcW w:w="998" w:type="dxa"/>
          </w:tcPr>
          <w:p w14:paraId="71113830" w14:textId="0EBB7D1D" w:rsidR="00A47E7A" w:rsidRPr="00502D12" w:rsidRDefault="007A12E9" w:rsidP="00A47E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7A12E9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</w:t>
            </w:r>
            <w:r w:rsidR="00A47E7A" w:rsidRPr="00502D12">
              <w:rPr>
                <w:sz w:val="18"/>
                <w:szCs w:val="18"/>
              </w:rPr>
              <w:t>Dose</w:t>
            </w:r>
          </w:p>
          <w:p w14:paraId="1249C279" w14:textId="3CA5818C" w:rsidR="00A47E7A" w:rsidRPr="00502D12" w:rsidRDefault="00A47E7A" w:rsidP="00A47E7A">
            <w:pPr>
              <w:jc w:val="center"/>
              <w:rPr>
                <w:sz w:val="18"/>
                <w:szCs w:val="18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632" w:type="dxa"/>
          </w:tcPr>
          <w:p w14:paraId="32B6652A" w14:textId="5E273A7C" w:rsidR="00A47E7A" w:rsidRPr="00847530" w:rsidRDefault="00A47E7A" w:rsidP="00A47E7A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1-SL</w:t>
            </w:r>
            <w:r w:rsidRPr="00AB2BA3">
              <w:rPr>
                <w:sz w:val="18"/>
                <w:szCs w:val="18"/>
              </w:rPr>
              <w:t xml:space="preserve"> (Moderna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1</w:t>
            </w:r>
            <w:r w:rsidR="00EC0C4B">
              <w:rPr>
                <w:b/>
                <w:bCs/>
                <w:sz w:val="18"/>
                <w:szCs w:val="18"/>
              </w:rPr>
              <w:t>3</w:t>
            </w:r>
            <w:r w:rsidRPr="00AB2BA3">
              <w:rPr>
                <w:b/>
                <w:bCs/>
                <w:sz w:val="18"/>
                <w:szCs w:val="18"/>
              </w:rPr>
              <w:t>A</w:t>
            </w:r>
            <w:r w:rsidRPr="00AB2BA3">
              <w:rPr>
                <w:sz w:val="18"/>
                <w:szCs w:val="18"/>
              </w:rPr>
              <w:t xml:space="preserve"> (Administration of </w:t>
            </w:r>
            <w:r w:rsidR="00EC0C4B">
              <w:rPr>
                <w:sz w:val="18"/>
                <w:szCs w:val="18"/>
              </w:rPr>
              <w:t>3</w:t>
            </w:r>
            <w:r w:rsidR="00EC0C4B" w:rsidRPr="00EC0C4B">
              <w:rPr>
                <w:sz w:val="18"/>
                <w:szCs w:val="18"/>
                <w:vertAlign w:val="superscript"/>
              </w:rPr>
              <w:t>rd</w:t>
            </w:r>
            <w:r w:rsidR="00EC0C4B">
              <w:rPr>
                <w:sz w:val="18"/>
                <w:szCs w:val="18"/>
              </w:rPr>
              <w:t xml:space="preserve"> </w:t>
            </w:r>
            <w:r w:rsidRPr="00AB2BA3">
              <w:rPr>
                <w:sz w:val="18"/>
                <w:szCs w:val="18"/>
              </w:rPr>
              <w:t>dose of Moderna Vaccine)</w:t>
            </w:r>
          </w:p>
        </w:tc>
        <w:tc>
          <w:tcPr>
            <w:tcW w:w="998" w:type="dxa"/>
          </w:tcPr>
          <w:p w14:paraId="248D416E" w14:textId="77777777" w:rsidR="007A12E9" w:rsidRPr="00502D12" w:rsidRDefault="007A12E9" w:rsidP="007A12E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Pr="007A12E9">
              <w:rPr>
                <w:sz w:val="18"/>
                <w:szCs w:val="18"/>
                <w:vertAlign w:val="superscript"/>
              </w:rPr>
              <w:t>rd</w:t>
            </w:r>
            <w:r>
              <w:rPr>
                <w:sz w:val="18"/>
                <w:szCs w:val="18"/>
              </w:rPr>
              <w:t xml:space="preserve"> </w:t>
            </w:r>
            <w:r w:rsidRPr="00502D12">
              <w:rPr>
                <w:sz w:val="18"/>
                <w:szCs w:val="18"/>
              </w:rPr>
              <w:t>Dose</w:t>
            </w:r>
          </w:p>
          <w:p w14:paraId="1A53C17F" w14:textId="5BCC1DF0" w:rsidR="00A47E7A" w:rsidRPr="00502D12" w:rsidRDefault="00A47E7A" w:rsidP="00A47E7A">
            <w:pPr>
              <w:jc w:val="center"/>
              <w:rPr>
                <w:sz w:val="18"/>
                <w:szCs w:val="18"/>
              </w:rPr>
            </w:pPr>
            <w:r w:rsidRPr="00502D12">
              <w:rPr>
                <w:rFonts w:ascii="MS Gothic" w:eastAsia="MS Gothic" w:hAnsi="MS Gothic" w:hint="eastAsia"/>
                <w:sz w:val="18"/>
                <w:szCs w:val="18"/>
              </w:rPr>
              <w:t>☐</w:t>
            </w:r>
          </w:p>
        </w:tc>
        <w:tc>
          <w:tcPr>
            <w:tcW w:w="2904" w:type="dxa"/>
          </w:tcPr>
          <w:p w14:paraId="1A32D252" w14:textId="53CCD708" w:rsidR="00A47E7A" w:rsidRPr="00847530" w:rsidRDefault="00A47E7A" w:rsidP="00A47E7A">
            <w:pPr>
              <w:rPr>
                <w:sz w:val="18"/>
                <w:szCs w:val="18"/>
              </w:rPr>
            </w:pPr>
            <w:r w:rsidRPr="00AB2BA3">
              <w:rPr>
                <w:b/>
                <w:bCs/>
                <w:sz w:val="18"/>
                <w:szCs w:val="18"/>
              </w:rPr>
              <w:t>91300-SL</w:t>
            </w:r>
            <w:r w:rsidRPr="00AB2BA3">
              <w:rPr>
                <w:sz w:val="18"/>
                <w:szCs w:val="18"/>
              </w:rPr>
              <w:t xml:space="preserve"> (Pfizer SARS-CoV-2 Preservative free vaccine)</w:t>
            </w:r>
            <w:r w:rsidRPr="00AB2BA3">
              <w:rPr>
                <w:sz w:val="18"/>
                <w:szCs w:val="18"/>
              </w:rPr>
              <w:br/>
            </w:r>
            <w:r w:rsidRPr="00AB2BA3">
              <w:rPr>
                <w:b/>
                <w:bCs/>
                <w:sz w:val="18"/>
                <w:szCs w:val="18"/>
              </w:rPr>
              <w:t>000</w:t>
            </w:r>
            <w:r w:rsidR="00EC0C4B">
              <w:rPr>
                <w:b/>
                <w:bCs/>
                <w:sz w:val="18"/>
                <w:szCs w:val="18"/>
              </w:rPr>
              <w:t>3</w:t>
            </w:r>
            <w:r w:rsidRPr="00AB2BA3">
              <w:rPr>
                <w:b/>
                <w:bCs/>
                <w:sz w:val="18"/>
                <w:szCs w:val="18"/>
              </w:rPr>
              <w:t>A</w:t>
            </w:r>
            <w:r w:rsidRPr="00AB2BA3">
              <w:rPr>
                <w:sz w:val="18"/>
                <w:szCs w:val="18"/>
              </w:rPr>
              <w:t xml:space="preserve"> (Administration of </w:t>
            </w:r>
            <w:r w:rsidR="00EC0C4B">
              <w:rPr>
                <w:sz w:val="18"/>
                <w:szCs w:val="18"/>
              </w:rPr>
              <w:t>3</w:t>
            </w:r>
            <w:r w:rsidR="00EC0C4B" w:rsidRPr="00EC0C4B">
              <w:rPr>
                <w:sz w:val="18"/>
                <w:szCs w:val="18"/>
                <w:vertAlign w:val="superscript"/>
              </w:rPr>
              <w:t>rd</w:t>
            </w:r>
            <w:r w:rsidR="00EC0C4B">
              <w:rPr>
                <w:sz w:val="18"/>
                <w:szCs w:val="18"/>
              </w:rPr>
              <w:t xml:space="preserve"> </w:t>
            </w:r>
            <w:r w:rsidRPr="00AB2BA3">
              <w:rPr>
                <w:sz w:val="18"/>
                <w:szCs w:val="18"/>
              </w:rPr>
              <w:t>dose of Pfizer Vaccine)</w:t>
            </w:r>
          </w:p>
        </w:tc>
        <w:tc>
          <w:tcPr>
            <w:tcW w:w="998" w:type="dxa"/>
          </w:tcPr>
          <w:p w14:paraId="2ABB5B92" w14:textId="77777777" w:rsidR="00A47E7A" w:rsidRPr="004045E3" w:rsidRDefault="00A47E7A" w:rsidP="00A47E7A">
            <w:pPr>
              <w:rPr>
                <w:sz w:val="22"/>
                <w:szCs w:val="22"/>
              </w:rPr>
            </w:pPr>
          </w:p>
        </w:tc>
        <w:tc>
          <w:tcPr>
            <w:tcW w:w="2360" w:type="dxa"/>
          </w:tcPr>
          <w:p w14:paraId="70B4CA53" w14:textId="77777777" w:rsidR="00A47E7A" w:rsidRPr="004045E3" w:rsidRDefault="00A47E7A" w:rsidP="00A47E7A">
            <w:pPr>
              <w:ind w:firstLine="720"/>
              <w:rPr>
                <w:sz w:val="22"/>
                <w:szCs w:val="22"/>
              </w:rPr>
            </w:pPr>
          </w:p>
        </w:tc>
      </w:tr>
    </w:tbl>
    <w:p w14:paraId="77B38B38" w14:textId="785F5811" w:rsidR="009F36A1" w:rsidRDefault="009F36A1" w:rsidP="009E7643">
      <w:pPr>
        <w:rPr>
          <w:sz w:val="20"/>
          <w:szCs w:val="20"/>
        </w:rPr>
      </w:pPr>
    </w:p>
    <w:sectPr w:rsidR="009F36A1" w:rsidSect="009E7643">
      <w:headerReference w:type="even" r:id="rId14"/>
      <w:headerReference w:type="default" r:id="rId15"/>
      <w:headerReference w:type="first" r:id="rId16"/>
      <w:footerReference w:type="first" r:id="rId17"/>
      <w:pgSz w:w="12240" w:h="15840"/>
      <w:pgMar w:top="592" w:right="720" w:bottom="630" w:left="630" w:header="0" w:footer="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86130" w14:textId="77777777" w:rsidR="00AC0A39" w:rsidRDefault="00AC0A39" w:rsidP="008D1627">
      <w:r>
        <w:separator/>
      </w:r>
    </w:p>
  </w:endnote>
  <w:endnote w:type="continuationSeparator" w:id="0">
    <w:p w14:paraId="0BB24232" w14:textId="77777777" w:rsidR="00AC0A39" w:rsidRDefault="00AC0A39" w:rsidP="008D1627">
      <w:r>
        <w:continuationSeparator/>
      </w:r>
    </w:p>
  </w:endnote>
  <w:endnote w:type="continuationNotice" w:id="1">
    <w:p w14:paraId="7B4B2366" w14:textId="77777777" w:rsidR="00AC0A39" w:rsidRDefault="00AC0A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eck box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2538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5D919C" w14:textId="67ECEEE7" w:rsidR="004A5C90" w:rsidRDefault="004A5C90" w:rsidP="007C539D">
        <w:pPr>
          <w:pStyle w:val="Footer"/>
          <w:jc w:val="right"/>
        </w:pPr>
        <w:r>
          <w:t>Page|</w:t>
        </w:r>
        <w:sdt>
          <w:sdtPr>
            <w:id w:val="685484978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="0018514B">
              <w:t>1</w:t>
            </w:r>
          </w:sdtContent>
        </w:sdt>
      </w:p>
      <w:p w14:paraId="0EA7E351" w14:textId="77777777" w:rsidR="004A5C90" w:rsidRDefault="00AC0A39">
        <w:pPr>
          <w:pStyle w:val="Footer"/>
          <w:jc w:val="right"/>
        </w:pPr>
      </w:p>
    </w:sdtContent>
  </w:sdt>
  <w:p w14:paraId="59C86581" w14:textId="77777777" w:rsidR="004A5C90" w:rsidRDefault="004A5C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8DCF" w14:textId="2D291368" w:rsidR="004A5C90" w:rsidRDefault="004A5C90" w:rsidP="00563197">
    <w:pPr>
      <w:pStyle w:val="Footer"/>
      <w:jc w:val="right"/>
    </w:pPr>
    <w:r>
      <w:t>Page|</w:t>
    </w:r>
    <w:sdt>
      <w:sdtPr>
        <w:id w:val="4939190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944D5">
          <w:t>0</w:t>
        </w:r>
      </w:sdtContent>
    </w:sdt>
  </w:p>
  <w:p w14:paraId="2C3EE8FC" w14:textId="77777777" w:rsidR="004A5C90" w:rsidRDefault="004A5C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9D776" w14:textId="20E299B7" w:rsidR="00980A31" w:rsidRDefault="00980A31" w:rsidP="00563197">
    <w:pPr>
      <w:pStyle w:val="Footer"/>
      <w:jc w:val="right"/>
    </w:pPr>
    <w:r>
      <w:t>Page|</w:t>
    </w:r>
    <w:sdt>
      <w:sdtPr>
        <w:id w:val="16718382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514B">
          <w:t>2</w:t>
        </w:r>
      </w:sdtContent>
    </w:sdt>
  </w:p>
  <w:p w14:paraId="0D2B9F4A" w14:textId="77777777" w:rsidR="00980A31" w:rsidRDefault="00980A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9D983" w14:textId="77777777" w:rsidR="00AC0A39" w:rsidRDefault="00AC0A39" w:rsidP="008D1627">
      <w:r>
        <w:separator/>
      </w:r>
    </w:p>
  </w:footnote>
  <w:footnote w:type="continuationSeparator" w:id="0">
    <w:p w14:paraId="39D7502F" w14:textId="77777777" w:rsidR="00AC0A39" w:rsidRDefault="00AC0A39" w:rsidP="008D1627">
      <w:r>
        <w:continuationSeparator/>
      </w:r>
    </w:p>
  </w:footnote>
  <w:footnote w:type="continuationNotice" w:id="1">
    <w:p w14:paraId="745152D5" w14:textId="77777777" w:rsidR="00AC0A39" w:rsidRDefault="00AC0A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9BD7E" w14:textId="389C9E6C" w:rsidR="00676000" w:rsidRDefault="00AC0A39">
    <w:pPr>
      <w:pStyle w:val="Header"/>
    </w:pPr>
    <w:r>
      <w:rPr>
        <w:noProof/>
      </w:rPr>
      <w:pict w14:anchorId="791869B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712504" o:spid="_x0000_s2108" type="#_x0000_t136" style="position:absolute;margin-left:0;margin-top:0;width:657.95pt;height:109.6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 NOT PRINT THIS PA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CB75F" w14:textId="01B3491B" w:rsidR="000D1A5A" w:rsidRDefault="00AC0A39">
    <w:pPr>
      <w:pStyle w:val="Header"/>
    </w:pPr>
    <w:r>
      <w:rPr>
        <w:noProof/>
      </w:rPr>
      <w:pict w14:anchorId="16CE41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712507" o:spid="_x0000_s2110" type="#_x0000_t136" style="position:absolute;margin-left:0;margin-top:0;width:657.95pt;height:109.6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 NOT PRINT THIS PA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DEB81" w14:textId="204316F2" w:rsidR="000D1A5A" w:rsidRDefault="00AC0A39">
    <w:pPr>
      <w:pStyle w:val="Header"/>
    </w:pPr>
    <w:r>
      <w:rPr>
        <w:noProof/>
      </w:rPr>
      <w:pict w14:anchorId="0ABA184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712508" o:spid="_x0000_s2111" type="#_x0000_t136" style="position:absolute;margin-left:0;margin-top:0;width:657.95pt;height:109.6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O NOT PRINT THIS PAG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19F17" w14:textId="21D68B20" w:rsidR="00980A31" w:rsidRDefault="00980A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59F0"/>
    <w:multiLevelType w:val="hybridMultilevel"/>
    <w:tmpl w:val="30B600F6"/>
    <w:lvl w:ilvl="0" w:tplc="9B8E3DB4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B3FC0"/>
    <w:multiLevelType w:val="hybridMultilevel"/>
    <w:tmpl w:val="E160AEF8"/>
    <w:lvl w:ilvl="0" w:tplc="D6FC2F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444CD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7F0A3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516E81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6F7E93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FA28B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CBC47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F88C3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096E59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D454D"/>
    <w:multiLevelType w:val="hybridMultilevel"/>
    <w:tmpl w:val="DE4812BA"/>
    <w:lvl w:ilvl="0" w:tplc="F66C37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7DC75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AA50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8E832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824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7725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26AC8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AC0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C7CA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D41D2"/>
    <w:multiLevelType w:val="hybridMultilevel"/>
    <w:tmpl w:val="C008983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0E6209DC"/>
    <w:multiLevelType w:val="hybridMultilevel"/>
    <w:tmpl w:val="C456D3F0"/>
    <w:lvl w:ilvl="0" w:tplc="24BCA0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508F0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DCA7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362BE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59ECF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31EF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A969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CD443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006D5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B13F6D"/>
    <w:multiLevelType w:val="hybridMultilevel"/>
    <w:tmpl w:val="F0F47876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B34AF"/>
    <w:multiLevelType w:val="hybridMultilevel"/>
    <w:tmpl w:val="A7AA9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53E30"/>
    <w:multiLevelType w:val="hybridMultilevel"/>
    <w:tmpl w:val="D5689F68"/>
    <w:lvl w:ilvl="0" w:tplc="1E4491D6">
      <w:start w:val="1"/>
      <w:numFmt w:val="bullet"/>
      <w:lvlText w:val=" "/>
      <w:lvlJc w:val="left"/>
      <w:pPr>
        <w:ind w:left="-270" w:hanging="360"/>
      </w:pPr>
      <w:rPr>
        <w:rFonts w:ascii="check box" w:hAnsi="check box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C6C9D"/>
    <w:multiLevelType w:val="hybridMultilevel"/>
    <w:tmpl w:val="39223FE2"/>
    <w:lvl w:ilvl="0" w:tplc="0440642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FD70C9"/>
    <w:multiLevelType w:val="hybridMultilevel"/>
    <w:tmpl w:val="20A01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1C1440"/>
    <w:multiLevelType w:val="hybridMultilevel"/>
    <w:tmpl w:val="FE8A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30423E"/>
    <w:multiLevelType w:val="hybridMultilevel"/>
    <w:tmpl w:val="F6E0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6310C5"/>
    <w:multiLevelType w:val="hybridMultilevel"/>
    <w:tmpl w:val="F7F2B66A"/>
    <w:lvl w:ilvl="0" w:tplc="FD5082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A826D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A98A5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1460D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1943B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A0EB1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A5E80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9B84A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3D464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880F1E"/>
    <w:multiLevelType w:val="hybridMultilevel"/>
    <w:tmpl w:val="63DEC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340F40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B686B"/>
    <w:multiLevelType w:val="hybridMultilevel"/>
    <w:tmpl w:val="34DC6954"/>
    <w:lvl w:ilvl="0" w:tplc="F9CEDE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60A90F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5B070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F6AB9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B20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712C1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B0CC9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1622D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E7E9A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565835"/>
    <w:multiLevelType w:val="hybridMultilevel"/>
    <w:tmpl w:val="3F6094B2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4187C"/>
    <w:multiLevelType w:val="hybridMultilevel"/>
    <w:tmpl w:val="28964CC2"/>
    <w:lvl w:ilvl="0" w:tplc="2AF8EE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99A1F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E2A2B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22A25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308EE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EFE3C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A8ED4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48C77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25EBD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DA04E7"/>
    <w:multiLevelType w:val="hybridMultilevel"/>
    <w:tmpl w:val="A1C215A6"/>
    <w:lvl w:ilvl="0" w:tplc="EC004B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8CE895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D23CFD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2B680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EA2B9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752AE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780DA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F426F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8EEF9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FE55C5"/>
    <w:multiLevelType w:val="hybridMultilevel"/>
    <w:tmpl w:val="5A04CE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9" w15:restartNumberingAfterBreak="0">
    <w:nsid w:val="3D5F2838"/>
    <w:multiLevelType w:val="hybridMultilevel"/>
    <w:tmpl w:val="47B6794E"/>
    <w:lvl w:ilvl="0" w:tplc="F1EA3A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9F2AF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8CE7E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1C41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B3819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C9E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7CA61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E207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EA0F7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63679A"/>
    <w:multiLevelType w:val="hybridMultilevel"/>
    <w:tmpl w:val="784A2332"/>
    <w:lvl w:ilvl="0" w:tplc="52445260">
      <w:start w:val="1"/>
      <w:numFmt w:val="bullet"/>
      <w:lvlText w:val=""/>
      <w:lvlJc w:val="left"/>
      <w:pPr>
        <w:ind w:left="-2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846058"/>
    <w:multiLevelType w:val="hybridMultilevel"/>
    <w:tmpl w:val="ADE4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92269"/>
    <w:multiLevelType w:val="hybridMultilevel"/>
    <w:tmpl w:val="A198B84A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3" w15:restartNumberingAfterBreak="0">
    <w:nsid w:val="4B971BE9"/>
    <w:multiLevelType w:val="hybridMultilevel"/>
    <w:tmpl w:val="4B4270CE"/>
    <w:lvl w:ilvl="0" w:tplc="0440642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E93159C"/>
    <w:multiLevelType w:val="hybridMultilevel"/>
    <w:tmpl w:val="8060442E"/>
    <w:lvl w:ilvl="0" w:tplc="0C265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D7A4FC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4E22E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552B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DC8DD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30C5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73EEA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EB619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04EB9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8D57A1"/>
    <w:multiLevelType w:val="hybridMultilevel"/>
    <w:tmpl w:val="1810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026B2"/>
    <w:multiLevelType w:val="hybridMultilevel"/>
    <w:tmpl w:val="5DE0F0E0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C7904"/>
    <w:multiLevelType w:val="hybridMultilevel"/>
    <w:tmpl w:val="48A8C634"/>
    <w:lvl w:ilvl="0" w:tplc="810E65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487864"/>
    <w:multiLevelType w:val="hybridMultilevel"/>
    <w:tmpl w:val="D6143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B064EB"/>
    <w:multiLevelType w:val="hybridMultilevel"/>
    <w:tmpl w:val="9EB040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765068"/>
    <w:multiLevelType w:val="hybridMultilevel"/>
    <w:tmpl w:val="D9F29E40"/>
    <w:lvl w:ilvl="0" w:tplc="49247F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57055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CE652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42A29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708E5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B42C9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A8E8C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BF2AB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FB27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5A7E79"/>
    <w:multiLevelType w:val="hybridMultilevel"/>
    <w:tmpl w:val="8D26778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75836A1C"/>
    <w:multiLevelType w:val="hybridMultilevel"/>
    <w:tmpl w:val="1A64B8AE"/>
    <w:lvl w:ilvl="0" w:tplc="E73C74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5B4D8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2EAE1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E7A1E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70CA0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D327C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8C6E6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EC04A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CE49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A83170"/>
    <w:multiLevelType w:val="hybridMultilevel"/>
    <w:tmpl w:val="C90452AE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4" w15:restartNumberingAfterBreak="0">
    <w:nsid w:val="783900B1"/>
    <w:multiLevelType w:val="hybridMultilevel"/>
    <w:tmpl w:val="63DC635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787F62AA"/>
    <w:multiLevelType w:val="hybridMultilevel"/>
    <w:tmpl w:val="AB985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7068D2"/>
    <w:multiLevelType w:val="hybridMultilevel"/>
    <w:tmpl w:val="0D2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DB481B"/>
    <w:multiLevelType w:val="hybridMultilevel"/>
    <w:tmpl w:val="42844026"/>
    <w:lvl w:ilvl="0" w:tplc="9B8E3DB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2"/>
  </w:num>
  <w:num w:numId="3">
    <w:abstractNumId w:val="1"/>
  </w:num>
  <w:num w:numId="4">
    <w:abstractNumId w:val="7"/>
  </w:num>
  <w:num w:numId="5">
    <w:abstractNumId w:val="20"/>
  </w:num>
  <w:num w:numId="6">
    <w:abstractNumId w:val="37"/>
  </w:num>
  <w:num w:numId="7">
    <w:abstractNumId w:val="15"/>
  </w:num>
  <w:num w:numId="8">
    <w:abstractNumId w:val="26"/>
  </w:num>
  <w:num w:numId="9">
    <w:abstractNumId w:val="5"/>
  </w:num>
  <w:num w:numId="10">
    <w:abstractNumId w:val="10"/>
  </w:num>
  <w:num w:numId="11">
    <w:abstractNumId w:val="11"/>
  </w:num>
  <w:num w:numId="12">
    <w:abstractNumId w:val="6"/>
  </w:num>
  <w:num w:numId="13">
    <w:abstractNumId w:val="36"/>
  </w:num>
  <w:num w:numId="14">
    <w:abstractNumId w:val="27"/>
  </w:num>
  <w:num w:numId="15">
    <w:abstractNumId w:val="23"/>
  </w:num>
  <w:num w:numId="16">
    <w:abstractNumId w:val="0"/>
  </w:num>
  <w:num w:numId="17">
    <w:abstractNumId w:val="8"/>
  </w:num>
  <w:num w:numId="18">
    <w:abstractNumId w:val="29"/>
  </w:num>
  <w:num w:numId="19">
    <w:abstractNumId w:val="13"/>
  </w:num>
  <w:num w:numId="20">
    <w:abstractNumId w:val="35"/>
  </w:num>
  <w:num w:numId="21">
    <w:abstractNumId w:val="31"/>
  </w:num>
  <w:num w:numId="22">
    <w:abstractNumId w:val="34"/>
  </w:num>
  <w:num w:numId="23">
    <w:abstractNumId w:val="9"/>
  </w:num>
  <w:num w:numId="24">
    <w:abstractNumId w:val="28"/>
  </w:num>
  <w:num w:numId="25">
    <w:abstractNumId w:val="25"/>
  </w:num>
  <w:num w:numId="26">
    <w:abstractNumId w:val="21"/>
  </w:num>
  <w:num w:numId="27">
    <w:abstractNumId w:val="24"/>
  </w:num>
  <w:num w:numId="28">
    <w:abstractNumId w:val="30"/>
  </w:num>
  <w:num w:numId="29">
    <w:abstractNumId w:val="14"/>
  </w:num>
  <w:num w:numId="30">
    <w:abstractNumId w:val="4"/>
  </w:num>
  <w:num w:numId="31">
    <w:abstractNumId w:val="2"/>
  </w:num>
  <w:num w:numId="32">
    <w:abstractNumId w:val="18"/>
  </w:num>
  <w:num w:numId="33">
    <w:abstractNumId w:val="33"/>
  </w:num>
  <w:num w:numId="34">
    <w:abstractNumId w:val="3"/>
  </w:num>
  <w:num w:numId="35">
    <w:abstractNumId w:val="21"/>
  </w:num>
  <w:num w:numId="36">
    <w:abstractNumId w:val="13"/>
  </w:num>
  <w:num w:numId="37">
    <w:abstractNumId w:val="28"/>
  </w:num>
  <w:num w:numId="38">
    <w:abstractNumId w:val="25"/>
  </w:num>
  <w:num w:numId="39">
    <w:abstractNumId w:val="12"/>
  </w:num>
  <w:num w:numId="40">
    <w:abstractNumId w:val="16"/>
  </w:num>
  <w:num w:numId="41">
    <w:abstractNumId w:val="19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QCDzQXo+O/uIXZQAF34ExL3uCidRLBWMjUNpug8dIpIESVYZ5nwyQOTqfjJGi+uyBLnsHJxraD4tOdIfuu60+w==" w:salt="dXzIiy/bZD8dpu/iv55aIA=="/>
  <w:styleLockTheme/>
  <w:styleLockQFSet/>
  <w:defaultTabStop w:val="720"/>
  <w:characterSpacingControl w:val="doNotCompress"/>
  <w:hdrShapeDefaults>
    <o:shapedefaults v:ext="edit" spidmax="211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rAwNTcxNDAwNTVX0lEKTi0uzszPAykwqQUAPwZI1ywAAAA="/>
  </w:docVars>
  <w:rsids>
    <w:rsidRoot w:val="008D1627"/>
    <w:rsid w:val="000000EB"/>
    <w:rsid w:val="0000036A"/>
    <w:rsid w:val="00000E57"/>
    <w:rsid w:val="00001587"/>
    <w:rsid w:val="00007DD4"/>
    <w:rsid w:val="00010042"/>
    <w:rsid w:val="000116E5"/>
    <w:rsid w:val="0001241C"/>
    <w:rsid w:val="00012628"/>
    <w:rsid w:val="00017F0E"/>
    <w:rsid w:val="00022E06"/>
    <w:rsid w:val="000248B3"/>
    <w:rsid w:val="00024BF9"/>
    <w:rsid w:val="00024E62"/>
    <w:rsid w:val="000256BC"/>
    <w:rsid w:val="00027AE8"/>
    <w:rsid w:val="000305BF"/>
    <w:rsid w:val="00030DD5"/>
    <w:rsid w:val="00031732"/>
    <w:rsid w:val="00031F08"/>
    <w:rsid w:val="000332CC"/>
    <w:rsid w:val="00033936"/>
    <w:rsid w:val="00033DB2"/>
    <w:rsid w:val="00036885"/>
    <w:rsid w:val="00037C6C"/>
    <w:rsid w:val="0004219C"/>
    <w:rsid w:val="00042874"/>
    <w:rsid w:val="0004325B"/>
    <w:rsid w:val="00043343"/>
    <w:rsid w:val="0004770C"/>
    <w:rsid w:val="000479CE"/>
    <w:rsid w:val="00047A37"/>
    <w:rsid w:val="00053182"/>
    <w:rsid w:val="00054594"/>
    <w:rsid w:val="00054757"/>
    <w:rsid w:val="00061157"/>
    <w:rsid w:val="00061250"/>
    <w:rsid w:val="000618EF"/>
    <w:rsid w:val="00062EC9"/>
    <w:rsid w:val="00063C6F"/>
    <w:rsid w:val="00065D31"/>
    <w:rsid w:val="00066A80"/>
    <w:rsid w:val="00067F35"/>
    <w:rsid w:val="000715B2"/>
    <w:rsid w:val="00072E51"/>
    <w:rsid w:val="0007456E"/>
    <w:rsid w:val="00076DBE"/>
    <w:rsid w:val="0008002A"/>
    <w:rsid w:val="00080646"/>
    <w:rsid w:val="000814BB"/>
    <w:rsid w:val="00081698"/>
    <w:rsid w:val="00081E6E"/>
    <w:rsid w:val="00083FE7"/>
    <w:rsid w:val="0008754B"/>
    <w:rsid w:val="00092776"/>
    <w:rsid w:val="00093511"/>
    <w:rsid w:val="00095E78"/>
    <w:rsid w:val="000970A4"/>
    <w:rsid w:val="00097557"/>
    <w:rsid w:val="00097C9E"/>
    <w:rsid w:val="000A0054"/>
    <w:rsid w:val="000A06BE"/>
    <w:rsid w:val="000A1367"/>
    <w:rsid w:val="000A14E8"/>
    <w:rsid w:val="000A18AB"/>
    <w:rsid w:val="000A1FB6"/>
    <w:rsid w:val="000A251E"/>
    <w:rsid w:val="000A401B"/>
    <w:rsid w:val="000A6418"/>
    <w:rsid w:val="000A68A6"/>
    <w:rsid w:val="000B19F0"/>
    <w:rsid w:val="000B1FFD"/>
    <w:rsid w:val="000B3520"/>
    <w:rsid w:val="000B3C30"/>
    <w:rsid w:val="000B413C"/>
    <w:rsid w:val="000B437D"/>
    <w:rsid w:val="000B5750"/>
    <w:rsid w:val="000B5C81"/>
    <w:rsid w:val="000B6370"/>
    <w:rsid w:val="000B7816"/>
    <w:rsid w:val="000C0B3A"/>
    <w:rsid w:val="000C17B1"/>
    <w:rsid w:val="000C7323"/>
    <w:rsid w:val="000C7909"/>
    <w:rsid w:val="000D1520"/>
    <w:rsid w:val="000D1A5A"/>
    <w:rsid w:val="000D282C"/>
    <w:rsid w:val="000D2DC4"/>
    <w:rsid w:val="000D34E8"/>
    <w:rsid w:val="000D4B9F"/>
    <w:rsid w:val="000D4D37"/>
    <w:rsid w:val="000D54C9"/>
    <w:rsid w:val="000D5D32"/>
    <w:rsid w:val="000D6140"/>
    <w:rsid w:val="000D7541"/>
    <w:rsid w:val="000E0B24"/>
    <w:rsid w:val="000E3B85"/>
    <w:rsid w:val="000E4B19"/>
    <w:rsid w:val="000E58A3"/>
    <w:rsid w:val="000F0A7C"/>
    <w:rsid w:val="001001C7"/>
    <w:rsid w:val="00100FAA"/>
    <w:rsid w:val="0010122E"/>
    <w:rsid w:val="001014AC"/>
    <w:rsid w:val="00102472"/>
    <w:rsid w:val="00102D8A"/>
    <w:rsid w:val="0010390F"/>
    <w:rsid w:val="00104910"/>
    <w:rsid w:val="00107133"/>
    <w:rsid w:val="00110609"/>
    <w:rsid w:val="001116C8"/>
    <w:rsid w:val="00111896"/>
    <w:rsid w:val="00111E94"/>
    <w:rsid w:val="00112416"/>
    <w:rsid w:val="001126A3"/>
    <w:rsid w:val="00112E77"/>
    <w:rsid w:val="001140C9"/>
    <w:rsid w:val="0011629C"/>
    <w:rsid w:val="00117220"/>
    <w:rsid w:val="00120AC2"/>
    <w:rsid w:val="00120BA1"/>
    <w:rsid w:val="0012171F"/>
    <w:rsid w:val="00122D9D"/>
    <w:rsid w:val="00124426"/>
    <w:rsid w:val="001245EF"/>
    <w:rsid w:val="001257BD"/>
    <w:rsid w:val="00127987"/>
    <w:rsid w:val="0013050A"/>
    <w:rsid w:val="001305D1"/>
    <w:rsid w:val="001307A0"/>
    <w:rsid w:val="00132531"/>
    <w:rsid w:val="00132A3F"/>
    <w:rsid w:val="0013316D"/>
    <w:rsid w:val="001340F6"/>
    <w:rsid w:val="0013429C"/>
    <w:rsid w:val="00134A19"/>
    <w:rsid w:val="00134D81"/>
    <w:rsid w:val="00137B0B"/>
    <w:rsid w:val="00140AB5"/>
    <w:rsid w:val="00145B5F"/>
    <w:rsid w:val="00145E8B"/>
    <w:rsid w:val="00145E98"/>
    <w:rsid w:val="00146480"/>
    <w:rsid w:val="00147A52"/>
    <w:rsid w:val="001522C5"/>
    <w:rsid w:val="0015270E"/>
    <w:rsid w:val="00152ABB"/>
    <w:rsid w:val="00153AA5"/>
    <w:rsid w:val="0015410B"/>
    <w:rsid w:val="00154D37"/>
    <w:rsid w:val="00155A73"/>
    <w:rsid w:val="001563F5"/>
    <w:rsid w:val="001574AE"/>
    <w:rsid w:val="001601B7"/>
    <w:rsid w:val="00160663"/>
    <w:rsid w:val="00160CBB"/>
    <w:rsid w:val="00164CB8"/>
    <w:rsid w:val="00165EFB"/>
    <w:rsid w:val="0016614C"/>
    <w:rsid w:val="0016651F"/>
    <w:rsid w:val="00167088"/>
    <w:rsid w:val="00167749"/>
    <w:rsid w:val="00167EC2"/>
    <w:rsid w:val="00172B2F"/>
    <w:rsid w:val="00173EA5"/>
    <w:rsid w:val="0017472E"/>
    <w:rsid w:val="00175948"/>
    <w:rsid w:val="001763DD"/>
    <w:rsid w:val="0017678F"/>
    <w:rsid w:val="001803D9"/>
    <w:rsid w:val="00181603"/>
    <w:rsid w:val="0018307E"/>
    <w:rsid w:val="00183ED3"/>
    <w:rsid w:val="00184FDB"/>
    <w:rsid w:val="0018514B"/>
    <w:rsid w:val="0019097E"/>
    <w:rsid w:val="001918E6"/>
    <w:rsid w:val="0019216D"/>
    <w:rsid w:val="0019285E"/>
    <w:rsid w:val="001928F3"/>
    <w:rsid w:val="001937D1"/>
    <w:rsid w:val="0019412B"/>
    <w:rsid w:val="001961FD"/>
    <w:rsid w:val="0019798D"/>
    <w:rsid w:val="001A04C9"/>
    <w:rsid w:val="001A0DBB"/>
    <w:rsid w:val="001A13FA"/>
    <w:rsid w:val="001A1481"/>
    <w:rsid w:val="001A19A9"/>
    <w:rsid w:val="001A27D6"/>
    <w:rsid w:val="001A2841"/>
    <w:rsid w:val="001A352A"/>
    <w:rsid w:val="001A374C"/>
    <w:rsid w:val="001A4CD8"/>
    <w:rsid w:val="001B1CA3"/>
    <w:rsid w:val="001B25CA"/>
    <w:rsid w:val="001B3CD8"/>
    <w:rsid w:val="001B401D"/>
    <w:rsid w:val="001B4D27"/>
    <w:rsid w:val="001B5259"/>
    <w:rsid w:val="001B52C8"/>
    <w:rsid w:val="001B5464"/>
    <w:rsid w:val="001B5F71"/>
    <w:rsid w:val="001C01B3"/>
    <w:rsid w:val="001C0924"/>
    <w:rsid w:val="001C0FE0"/>
    <w:rsid w:val="001C1509"/>
    <w:rsid w:val="001C5D7C"/>
    <w:rsid w:val="001C6D2A"/>
    <w:rsid w:val="001C6DAE"/>
    <w:rsid w:val="001C70C3"/>
    <w:rsid w:val="001C72E1"/>
    <w:rsid w:val="001C76C0"/>
    <w:rsid w:val="001D03AD"/>
    <w:rsid w:val="001D2765"/>
    <w:rsid w:val="001D2E67"/>
    <w:rsid w:val="001D33FA"/>
    <w:rsid w:val="001D3B1A"/>
    <w:rsid w:val="001D4974"/>
    <w:rsid w:val="001D63F0"/>
    <w:rsid w:val="001D6F3A"/>
    <w:rsid w:val="001E06FC"/>
    <w:rsid w:val="001E17A8"/>
    <w:rsid w:val="001E27AC"/>
    <w:rsid w:val="001E3D06"/>
    <w:rsid w:val="001E74BB"/>
    <w:rsid w:val="001F4EAF"/>
    <w:rsid w:val="001F5246"/>
    <w:rsid w:val="001F7527"/>
    <w:rsid w:val="001F7664"/>
    <w:rsid w:val="001F7AF6"/>
    <w:rsid w:val="00200E8F"/>
    <w:rsid w:val="002012E4"/>
    <w:rsid w:val="002023F3"/>
    <w:rsid w:val="00202E9A"/>
    <w:rsid w:val="002033B7"/>
    <w:rsid w:val="00205EAD"/>
    <w:rsid w:val="002077C8"/>
    <w:rsid w:val="00212A31"/>
    <w:rsid w:val="00212CE3"/>
    <w:rsid w:val="00212E1C"/>
    <w:rsid w:val="00212FEA"/>
    <w:rsid w:val="0021722A"/>
    <w:rsid w:val="00217E0F"/>
    <w:rsid w:val="00224262"/>
    <w:rsid w:val="00224CFA"/>
    <w:rsid w:val="0022559C"/>
    <w:rsid w:val="00225D57"/>
    <w:rsid w:val="00226DB6"/>
    <w:rsid w:val="00227E5B"/>
    <w:rsid w:val="0023127C"/>
    <w:rsid w:val="002329B7"/>
    <w:rsid w:val="00234C5C"/>
    <w:rsid w:val="00236264"/>
    <w:rsid w:val="002375A4"/>
    <w:rsid w:val="00237D27"/>
    <w:rsid w:val="00237F5A"/>
    <w:rsid w:val="0024017F"/>
    <w:rsid w:val="002413CD"/>
    <w:rsid w:val="00242585"/>
    <w:rsid w:val="00246FAC"/>
    <w:rsid w:val="00247635"/>
    <w:rsid w:val="0024775C"/>
    <w:rsid w:val="00247EC5"/>
    <w:rsid w:val="00250CFB"/>
    <w:rsid w:val="00252447"/>
    <w:rsid w:val="0025499A"/>
    <w:rsid w:val="002559BD"/>
    <w:rsid w:val="0025727B"/>
    <w:rsid w:val="0026009D"/>
    <w:rsid w:val="002600BD"/>
    <w:rsid w:val="00260233"/>
    <w:rsid w:val="002618C6"/>
    <w:rsid w:val="00261ADC"/>
    <w:rsid w:val="00263115"/>
    <w:rsid w:val="00263591"/>
    <w:rsid w:val="00263E8F"/>
    <w:rsid w:val="0026519D"/>
    <w:rsid w:val="00265B48"/>
    <w:rsid w:val="00267ED3"/>
    <w:rsid w:val="00267F50"/>
    <w:rsid w:val="00270CBE"/>
    <w:rsid w:val="00273432"/>
    <w:rsid w:val="00273A2E"/>
    <w:rsid w:val="00273BD6"/>
    <w:rsid w:val="0027711B"/>
    <w:rsid w:val="002800E6"/>
    <w:rsid w:val="00280566"/>
    <w:rsid w:val="00280579"/>
    <w:rsid w:val="00281E24"/>
    <w:rsid w:val="002830FC"/>
    <w:rsid w:val="00284C6E"/>
    <w:rsid w:val="00284D22"/>
    <w:rsid w:val="002853C0"/>
    <w:rsid w:val="002876E0"/>
    <w:rsid w:val="00287D76"/>
    <w:rsid w:val="00290195"/>
    <w:rsid w:val="00290DE1"/>
    <w:rsid w:val="002932B3"/>
    <w:rsid w:val="002938D5"/>
    <w:rsid w:val="00293B0A"/>
    <w:rsid w:val="00295EB4"/>
    <w:rsid w:val="002A1371"/>
    <w:rsid w:val="002A19B9"/>
    <w:rsid w:val="002A26BD"/>
    <w:rsid w:val="002A2C83"/>
    <w:rsid w:val="002A3F07"/>
    <w:rsid w:val="002A4007"/>
    <w:rsid w:val="002A534B"/>
    <w:rsid w:val="002A5AA3"/>
    <w:rsid w:val="002A67A2"/>
    <w:rsid w:val="002A7481"/>
    <w:rsid w:val="002A7757"/>
    <w:rsid w:val="002B2D77"/>
    <w:rsid w:val="002B342A"/>
    <w:rsid w:val="002B3FFD"/>
    <w:rsid w:val="002B4FCD"/>
    <w:rsid w:val="002B64A3"/>
    <w:rsid w:val="002B6ACE"/>
    <w:rsid w:val="002B7681"/>
    <w:rsid w:val="002C0B65"/>
    <w:rsid w:val="002C0DBD"/>
    <w:rsid w:val="002C166B"/>
    <w:rsid w:val="002C2F99"/>
    <w:rsid w:val="002C467D"/>
    <w:rsid w:val="002C4978"/>
    <w:rsid w:val="002C5378"/>
    <w:rsid w:val="002C53F3"/>
    <w:rsid w:val="002C627D"/>
    <w:rsid w:val="002C6A10"/>
    <w:rsid w:val="002C6D89"/>
    <w:rsid w:val="002C7967"/>
    <w:rsid w:val="002D12D6"/>
    <w:rsid w:val="002D1804"/>
    <w:rsid w:val="002D1A5C"/>
    <w:rsid w:val="002D2CF4"/>
    <w:rsid w:val="002D329C"/>
    <w:rsid w:val="002D3DDA"/>
    <w:rsid w:val="002D5F5F"/>
    <w:rsid w:val="002D6740"/>
    <w:rsid w:val="002D69A9"/>
    <w:rsid w:val="002D6A5C"/>
    <w:rsid w:val="002E0282"/>
    <w:rsid w:val="002E038D"/>
    <w:rsid w:val="002E1F40"/>
    <w:rsid w:val="002E2813"/>
    <w:rsid w:val="002E51DD"/>
    <w:rsid w:val="002E655C"/>
    <w:rsid w:val="002E6D92"/>
    <w:rsid w:val="002E72D9"/>
    <w:rsid w:val="002E78C8"/>
    <w:rsid w:val="002F0E6E"/>
    <w:rsid w:val="002F36D9"/>
    <w:rsid w:val="002F59B1"/>
    <w:rsid w:val="002F6598"/>
    <w:rsid w:val="002F6F3E"/>
    <w:rsid w:val="00300605"/>
    <w:rsid w:val="00302E66"/>
    <w:rsid w:val="003075B1"/>
    <w:rsid w:val="003076F1"/>
    <w:rsid w:val="00311662"/>
    <w:rsid w:val="003123F7"/>
    <w:rsid w:val="0031383C"/>
    <w:rsid w:val="00315016"/>
    <w:rsid w:val="00315451"/>
    <w:rsid w:val="00315EDC"/>
    <w:rsid w:val="00316038"/>
    <w:rsid w:val="0031673E"/>
    <w:rsid w:val="00321135"/>
    <w:rsid w:val="00322826"/>
    <w:rsid w:val="00322B77"/>
    <w:rsid w:val="00323DBE"/>
    <w:rsid w:val="00324B29"/>
    <w:rsid w:val="00325D4D"/>
    <w:rsid w:val="00326AAA"/>
    <w:rsid w:val="00326D1C"/>
    <w:rsid w:val="00327C86"/>
    <w:rsid w:val="003303A4"/>
    <w:rsid w:val="00332A8C"/>
    <w:rsid w:val="00333646"/>
    <w:rsid w:val="0033559B"/>
    <w:rsid w:val="003356A8"/>
    <w:rsid w:val="00335D35"/>
    <w:rsid w:val="00336228"/>
    <w:rsid w:val="00336437"/>
    <w:rsid w:val="00336992"/>
    <w:rsid w:val="00341AF8"/>
    <w:rsid w:val="00342C3B"/>
    <w:rsid w:val="0034517E"/>
    <w:rsid w:val="003461F1"/>
    <w:rsid w:val="003476F8"/>
    <w:rsid w:val="00347D05"/>
    <w:rsid w:val="00347EE8"/>
    <w:rsid w:val="00350572"/>
    <w:rsid w:val="00351897"/>
    <w:rsid w:val="0035306E"/>
    <w:rsid w:val="003533C3"/>
    <w:rsid w:val="003537FA"/>
    <w:rsid w:val="00353C14"/>
    <w:rsid w:val="00353E88"/>
    <w:rsid w:val="00354269"/>
    <w:rsid w:val="00354EED"/>
    <w:rsid w:val="00357F98"/>
    <w:rsid w:val="00360CF1"/>
    <w:rsid w:val="003616BB"/>
    <w:rsid w:val="00362A3C"/>
    <w:rsid w:val="003653E1"/>
    <w:rsid w:val="003657B5"/>
    <w:rsid w:val="00365BC5"/>
    <w:rsid w:val="00365CFE"/>
    <w:rsid w:val="00370940"/>
    <w:rsid w:val="00371A8D"/>
    <w:rsid w:val="00371D09"/>
    <w:rsid w:val="003720DE"/>
    <w:rsid w:val="003728E7"/>
    <w:rsid w:val="00372CF4"/>
    <w:rsid w:val="00374B47"/>
    <w:rsid w:val="003752B3"/>
    <w:rsid w:val="003752BC"/>
    <w:rsid w:val="00375597"/>
    <w:rsid w:val="0037689C"/>
    <w:rsid w:val="00376BC3"/>
    <w:rsid w:val="00377925"/>
    <w:rsid w:val="003800E5"/>
    <w:rsid w:val="00380716"/>
    <w:rsid w:val="00381B94"/>
    <w:rsid w:val="00383EE8"/>
    <w:rsid w:val="00384F2C"/>
    <w:rsid w:val="00385A4C"/>
    <w:rsid w:val="00387156"/>
    <w:rsid w:val="003871DB"/>
    <w:rsid w:val="00390585"/>
    <w:rsid w:val="00391AE7"/>
    <w:rsid w:val="00392EFE"/>
    <w:rsid w:val="00393624"/>
    <w:rsid w:val="00393EC1"/>
    <w:rsid w:val="00394B4B"/>
    <w:rsid w:val="0039524E"/>
    <w:rsid w:val="00396F43"/>
    <w:rsid w:val="003972BC"/>
    <w:rsid w:val="003A2CB3"/>
    <w:rsid w:val="003A2CDB"/>
    <w:rsid w:val="003A32B3"/>
    <w:rsid w:val="003A3E5D"/>
    <w:rsid w:val="003A3F22"/>
    <w:rsid w:val="003A4B79"/>
    <w:rsid w:val="003A5722"/>
    <w:rsid w:val="003A6CBC"/>
    <w:rsid w:val="003A6F91"/>
    <w:rsid w:val="003B040E"/>
    <w:rsid w:val="003B058D"/>
    <w:rsid w:val="003B12D5"/>
    <w:rsid w:val="003B12FD"/>
    <w:rsid w:val="003B197F"/>
    <w:rsid w:val="003B1CA4"/>
    <w:rsid w:val="003B333B"/>
    <w:rsid w:val="003B42DA"/>
    <w:rsid w:val="003B4838"/>
    <w:rsid w:val="003B54B2"/>
    <w:rsid w:val="003B5954"/>
    <w:rsid w:val="003B6513"/>
    <w:rsid w:val="003B7A75"/>
    <w:rsid w:val="003C0775"/>
    <w:rsid w:val="003C17E6"/>
    <w:rsid w:val="003C5D62"/>
    <w:rsid w:val="003C70D1"/>
    <w:rsid w:val="003C71BD"/>
    <w:rsid w:val="003C7D22"/>
    <w:rsid w:val="003D00A2"/>
    <w:rsid w:val="003D0391"/>
    <w:rsid w:val="003D0F46"/>
    <w:rsid w:val="003D3E83"/>
    <w:rsid w:val="003D3EAD"/>
    <w:rsid w:val="003D49F9"/>
    <w:rsid w:val="003D5275"/>
    <w:rsid w:val="003D61E3"/>
    <w:rsid w:val="003D70D1"/>
    <w:rsid w:val="003D7C62"/>
    <w:rsid w:val="003E024F"/>
    <w:rsid w:val="003E073B"/>
    <w:rsid w:val="003E2853"/>
    <w:rsid w:val="003E2874"/>
    <w:rsid w:val="003E30E1"/>
    <w:rsid w:val="003E46BE"/>
    <w:rsid w:val="003E55D2"/>
    <w:rsid w:val="003E6DBF"/>
    <w:rsid w:val="003F05C8"/>
    <w:rsid w:val="003F1038"/>
    <w:rsid w:val="003F54E2"/>
    <w:rsid w:val="003F6786"/>
    <w:rsid w:val="003F7178"/>
    <w:rsid w:val="003F7DFA"/>
    <w:rsid w:val="00401460"/>
    <w:rsid w:val="0040194C"/>
    <w:rsid w:val="004036DE"/>
    <w:rsid w:val="00403986"/>
    <w:rsid w:val="004045E3"/>
    <w:rsid w:val="00404E64"/>
    <w:rsid w:val="004056D8"/>
    <w:rsid w:val="00406668"/>
    <w:rsid w:val="0040673E"/>
    <w:rsid w:val="00410638"/>
    <w:rsid w:val="00410705"/>
    <w:rsid w:val="004108F6"/>
    <w:rsid w:val="004110F9"/>
    <w:rsid w:val="004122FA"/>
    <w:rsid w:val="0041285E"/>
    <w:rsid w:val="00417340"/>
    <w:rsid w:val="004174C6"/>
    <w:rsid w:val="00417F66"/>
    <w:rsid w:val="00420696"/>
    <w:rsid w:val="00420F66"/>
    <w:rsid w:val="004213C9"/>
    <w:rsid w:val="00421FA6"/>
    <w:rsid w:val="00423298"/>
    <w:rsid w:val="00424B55"/>
    <w:rsid w:val="004266A9"/>
    <w:rsid w:val="00426C41"/>
    <w:rsid w:val="0043078B"/>
    <w:rsid w:val="004335A0"/>
    <w:rsid w:val="00434363"/>
    <w:rsid w:val="0043691C"/>
    <w:rsid w:val="00437444"/>
    <w:rsid w:val="004376AD"/>
    <w:rsid w:val="0044434C"/>
    <w:rsid w:val="004446D6"/>
    <w:rsid w:val="00446F2A"/>
    <w:rsid w:val="0045073C"/>
    <w:rsid w:val="00452F84"/>
    <w:rsid w:val="00453E24"/>
    <w:rsid w:val="004542C0"/>
    <w:rsid w:val="0045455C"/>
    <w:rsid w:val="00455CAE"/>
    <w:rsid w:val="00456714"/>
    <w:rsid w:val="004568FA"/>
    <w:rsid w:val="00456EB1"/>
    <w:rsid w:val="0046033B"/>
    <w:rsid w:val="0046118C"/>
    <w:rsid w:val="00461466"/>
    <w:rsid w:val="00463732"/>
    <w:rsid w:val="004646A7"/>
    <w:rsid w:val="00464A2E"/>
    <w:rsid w:val="00465053"/>
    <w:rsid w:val="004658FB"/>
    <w:rsid w:val="00467403"/>
    <w:rsid w:val="00470657"/>
    <w:rsid w:val="004713FA"/>
    <w:rsid w:val="004719E5"/>
    <w:rsid w:val="00472631"/>
    <w:rsid w:val="00472FF2"/>
    <w:rsid w:val="00474E24"/>
    <w:rsid w:val="00475641"/>
    <w:rsid w:val="004764C8"/>
    <w:rsid w:val="00476A6F"/>
    <w:rsid w:val="0048116B"/>
    <w:rsid w:val="00481FBB"/>
    <w:rsid w:val="0048220D"/>
    <w:rsid w:val="004846F1"/>
    <w:rsid w:val="0048474A"/>
    <w:rsid w:val="004868B1"/>
    <w:rsid w:val="004873EC"/>
    <w:rsid w:val="00490A76"/>
    <w:rsid w:val="00490FA0"/>
    <w:rsid w:val="004912BA"/>
    <w:rsid w:val="00492736"/>
    <w:rsid w:val="00493FED"/>
    <w:rsid w:val="0049483C"/>
    <w:rsid w:val="00494F07"/>
    <w:rsid w:val="004A24E7"/>
    <w:rsid w:val="004A336E"/>
    <w:rsid w:val="004A5C90"/>
    <w:rsid w:val="004A64A0"/>
    <w:rsid w:val="004A7A87"/>
    <w:rsid w:val="004B123A"/>
    <w:rsid w:val="004B1E38"/>
    <w:rsid w:val="004B2EFB"/>
    <w:rsid w:val="004B403B"/>
    <w:rsid w:val="004B60F5"/>
    <w:rsid w:val="004B6A84"/>
    <w:rsid w:val="004B716D"/>
    <w:rsid w:val="004B7E6B"/>
    <w:rsid w:val="004C052A"/>
    <w:rsid w:val="004C07A8"/>
    <w:rsid w:val="004C0DBD"/>
    <w:rsid w:val="004C1BF0"/>
    <w:rsid w:val="004C1DED"/>
    <w:rsid w:val="004C29A0"/>
    <w:rsid w:val="004C34C2"/>
    <w:rsid w:val="004C452A"/>
    <w:rsid w:val="004C4C81"/>
    <w:rsid w:val="004C5A74"/>
    <w:rsid w:val="004C5B85"/>
    <w:rsid w:val="004C743B"/>
    <w:rsid w:val="004D310B"/>
    <w:rsid w:val="004D316A"/>
    <w:rsid w:val="004D36C8"/>
    <w:rsid w:val="004D6C00"/>
    <w:rsid w:val="004D6E19"/>
    <w:rsid w:val="004D7307"/>
    <w:rsid w:val="004E0373"/>
    <w:rsid w:val="004E0A59"/>
    <w:rsid w:val="004E1548"/>
    <w:rsid w:val="004E21CC"/>
    <w:rsid w:val="004E28EF"/>
    <w:rsid w:val="004E641C"/>
    <w:rsid w:val="004E72DC"/>
    <w:rsid w:val="004E7902"/>
    <w:rsid w:val="004E7BEB"/>
    <w:rsid w:val="004F14BE"/>
    <w:rsid w:val="004F151F"/>
    <w:rsid w:val="004F1E14"/>
    <w:rsid w:val="004F478A"/>
    <w:rsid w:val="004F4F27"/>
    <w:rsid w:val="004F522E"/>
    <w:rsid w:val="00500C72"/>
    <w:rsid w:val="00501735"/>
    <w:rsid w:val="00501968"/>
    <w:rsid w:val="005021F8"/>
    <w:rsid w:val="00502D12"/>
    <w:rsid w:val="00502E2B"/>
    <w:rsid w:val="00502F71"/>
    <w:rsid w:val="0050582F"/>
    <w:rsid w:val="00506BE7"/>
    <w:rsid w:val="00510576"/>
    <w:rsid w:val="00510EF9"/>
    <w:rsid w:val="00513CD6"/>
    <w:rsid w:val="0051520E"/>
    <w:rsid w:val="00515603"/>
    <w:rsid w:val="005159D0"/>
    <w:rsid w:val="00517A30"/>
    <w:rsid w:val="00517D74"/>
    <w:rsid w:val="005227D4"/>
    <w:rsid w:val="00525365"/>
    <w:rsid w:val="00525DC8"/>
    <w:rsid w:val="0052661F"/>
    <w:rsid w:val="0052733E"/>
    <w:rsid w:val="005300E7"/>
    <w:rsid w:val="005318F9"/>
    <w:rsid w:val="00532D52"/>
    <w:rsid w:val="00533230"/>
    <w:rsid w:val="005335AE"/>
    <w:rsid w:val="00533EC1"/>
    <w:rsid w:val="00534AE5"/>
    <w:rsid w:val="00535548"/>
    <w:rsid w:val="0054082C"/>
    <w:rsid w:val="00541165"/>
    <w:rsid w:val="00541492"/>
    <w:rsid w:val="00541D54"/>
    <w:rsid w:val="00543F60"/>
    <w:rsid w:val="0054668C"/>
    <w:rsid w:val="005474C2"/>
    <w:rsid w:val="00547801"/>
    <w:rsid w:val="00547D03"/>
    <w:rsid w:val="0055094F"/>
    <w:rsid w:val="00551042"/>
    <w:rsid w:val="00551218"/>
    <w:rsid w:val="00551418"/>
    <w:rsid w:val="00553708"/>
    <w:rsid w:val="005552F5"/>
    <w:rsid w:val="00555B39"/>
    <w:rsid w:val="00555D95"/>
    <w:rsid w:val="00556686"/>
    <w:rsid w:val="00557105"/>
    <w:rsid w:val="00557BB6"/>
    <w:rsid w:val="00557E03"/>
    <w:rsid w:val="00560042"/>
    <w:rsid w:val="0056020E"/>
    <w:rsid w:val="0056198A"/>
    <w:rsid w:val="00563197"/>
    <w:rsid w:val="00564633"/>
    <w:rsid w:val="00565C0A"/>
    <w:rsid w:val="00565D15"/>
    <w:rsid w:val="00570415"/>
    <w:rsid w:val="00571173"/>
    <w:rsid w:val="0057698E"/>
    <w:rsid w:val="00577359"/>
    <w:rsid w:val="00580333"/>
    <w:rsid w:val="00580476"/>
    <w:rsid w:val="00582669"/>
    <w:rsid w:val="005831D8"/>
    <w:rsid w:val="00583D51"/>
    <w:rsid w:val="00585AA1"/>
    <w:rsid w:val="00586594"/>
    <w:rsid w:val="0058765D"/>
    <w:rsid w:val="00587C5B"/>
    <w:rsid w:val="0059178B"/>
    <w:rsid w:val="005930CC"/>
    <w:rsid w:val="005939D3"/>
    <w:rsid w:val="00595B37"/>
    <w:rsid w:val="005966BD"/>
    <w:rsid w:val="00596DEC"/>
    <w:rsid w:val="00597928"/>
    <w:rsid w:val="005A2F18"/>
    <w:rsid w:val="005A3F2C"/>
    <w:rsid w:val="005A44F3"/>
    <w:rsid w:val="005A4593"/>
    <w:rsid w:val="005A47FB"/>
    <w:rsid w:val="005A6F8F"/>
    <w:rsid w:val="005A6F93"/>
    <w:rsid w:val="005B022C"/>
    <w:rsid w:val="005B0DD2"/>
    <w:rsid w:val="005B1D4A"/>
    <w:rsid w:val="005B1F6E"/>
    <w:rsid w:val="005B1FE4"/>
    <w:rsid w:val="005B3D54"/>
    <w:rsid w:val="005B4405"/>
    <w:rsid w:val="005B487C"/>
    <w:rsid w:val="005B54F2"/>
    <w:rsid w:val="005B5D42"/>
    <w:rsid w:val="005B6E55"/>
    <w:rsid w:val="005B7C7D"/>
    <w:rsid w:val="005C1BF5"/>
    <w:rsid w:val="005C1E12"/>
    <w:rsid w:val="005C2F5C"/>
    <w:rsid w:val="005C2F79"/>
    <w:rsid w:val="005C31B2"/>
    <w:rsid w:val="005C4ABA"/>
    <w:rsid w:val="005C4F45"/>
    <w:rsid w:val="005C56B0"/>
    <w:rsid w:val="005C63B6"/>
    <w:rsid w:val="005C6ECD"/>
    <w:rsid w:val="005D0C66"/>
    <w:rsid w:val="005D2467"/>
    <w:rsid w:val="005D286C"/>
    <w:rsid w:val="005D2C67"/>
    <w:rsid w:val="005D3190"/>
    <w:rsid w:val="005E03E9"/>
    <w:rsid w:val="005E0DDC"/>
    <w:rsid w:val="005E165A"/>
    <w:rsid w:val="005E21C8"/>
    <w:rsid w:val="005E224C"/>
    <w:rsid w:val="005E2517"/>
    <w:rsid w:val="005E2F42"/>
    <w:rsid w:val="005E3860"/>
    <w:rsid w:val="005E3D83"/>
    <w:rsid w:val="005E41FE"/>
    <w:rsid w:val="005E4237"/>
    <w:rsid w:val="005E43F6"/>
    <w:rsid w:val="005E489D"/>
    <w:rsid w:val="005E5726"/>
    <w:rsid w:val="005E5F8E"/>
    <w:rsid w:val="005E6252"/>
    <w:rsid w:val="005E7488"/>
    <w:rsid w:val="005E75B3"/>
    <w:rsid w:val="005F1C8C"/>
    <w:rsid w:val="005F2EA2"/>
    <w:rsid w:val="005F41BD"/>
    <w:rsid w:val="005F477B"/>
    <w:rsid w:val="005F7103"/>
    <w:rsid w:val="005F72FE"/>
    <w:rsid w:val="00600414"/>
    <w:rsid w:val="00601104"/>
    <w:rsid w:val="006011ED"/>
    <w:rsid w:val="00603117"/>
    <w:rsid w:val="0061019C"/>
    <w:rsid w:val="006104A5"/>
    <w:rsid w:val="006143B4"/>
    <w:rsid w:val="00614E5A"/>
    <w:rsid w:val="00616BDF"/>
    <w:rsid w:val="00617211"/>
    <w:rsid w:val="00617D7A"/>
    <w:rsid w:val="006216B4"/>
    <w:rsid w:val="0062266F"/>
    <w:rsid w:val="00622B01"/>
    <w:rsid w:val="00624C4C"/>
    <w:rsid w:val="00625960"/>
    <w:rsid w:val="006266C2"/>
    <w:rsid w:val="006267F1"/>
    <w:rsid w:val="00632969"/>
    <w:rsid w:val="006338E3"/>
    <w:rsid w:val="00634084"/>
    <w:rsid w:val="00634F2B"/>
    <w:rsid w:val="00635113"/>
    <w:rsid w:val="006355B6"/>
    <w:rsid w:val="00635C56"/>
    <w:rsid w:val="00637769"/>
    <w:rsid w:val="00637882"/>
    <w:rsid w:val="00637C90"/>
    <w:rsid w:val="00641593"/>
    <w:rsid w:val="00642DB9"/>
    <w:rsid w:val="00643A92"/>
    <w:rsid w:val="00644D2E"/>
    <w:rsid w:val="00645266"/>
    <w:rsid w:val="00650FE5"/>
    <w:rsid w:val="00651425"/>
    <w:rsid w:val="00651C77"/>
    <w:rsid w:val="00651D95"/>
    <w:rsid w:val="00652C81"/>
    <w:rsid w:val="00653EDA"/>
    <w:rsid w:val="00654166"/>
    <w:rsid w:val="0065428F"/>
    <w:rsid w:val="00654E53"/>
    <w:rsid w:val="00655941"/>
    <w:rsid w:val="00656E50"/>
    <w:rsid w:val="0066031B"/>
    <w:rsid w:val="00661374"/>
    <w:rsid w:val="00663218"/>
    <w:rsid w:val="0066473B"/>
    <w:rsid w:val="00664895"/>
    <w:rsid w:val="00664A9A"/>
    <w:rsid w:val="0066645A"/>
    <w:rsid w:val="00666521"/>
    <w:rsid w:val="00667077"/>
    <w:rsid w:val="0066713B"/>
    <w:rsid w:val="006712EC"/>
    <w:rsid w:val="00673239"/>
    <w:rsid w:val="00674DBE"/>
    <w:rsid w:val="00676000"/>
    <w:rsid w:val="0068055E"/>
    <w:rsid w:val="00681923"/>
    <w:rsid w:val="00683182"/>
    <w:rsid w:val="00683D2F"/>
    <w:rsid w:val="0068465B"/>
    <w:rsid w:val="00684687"/>
    <w:rsid w:val="00684BA0"/>
    <w:rsid w:val="00684FEE"/>
    <w:rsid w:val="00685327"/>
    <w:rsid w:val="00687874"/>
    <w:rsid w:val="00690213"/>
    <w:rsid w:val="0069034B"/>
    <w:rsid w:val="00690B6A"/>
    <w:rsid w:val="00692571"/>
    <w:rsid w:val="00692673"/>
    <w:rsid w:val="00692CAA"/>
    <w:rsid w:val="006934D5"/>
    <w:rsid w:val="0069491F"/>
    <w:rsid w:val="00694B28"/>
    <w:rsid w:val="006959B9"/>
    <w:rsid w:val="00697140"/>
    <w:rsid w:val="006971D1"/>
    <w:rsid w:val="0069756B"/>
    <w:rsid w:val="0069794C"/>
    <w:rsid w:val="00697F23"/>
    <w:rsid w:val="006A1321"/>
    <w:rsid w:val="006A5AC2"/>
    <w:rsid w:val="006A5F38"/>
    <w:rsid w:val="006A64A7"/>
    <w:rsid w:val="006A7A90"/>
    <w:rsid w:val="006B05F9"/>
    <w:rsid w:val="006B0727"/>
    <w:rsid w:val="006B13DD"/>
    <w:rsid w:val="006B35B7"/>
    <w:rsid w:val="006B45EB"/>
    <w:rsid w:val="006B4E9F"/>
    <w:rsid w:val="006B5B19"/>
    <w:rsid w:val="006B6297"/>
    <w:rsid w:val="006B63F5"/>
    <w:rsid w:val="006B6A33"/>
    <w:rsid w:val="006B7069"/>
    <w:rsid w:val="006B791E"/>
    <w:rsid w:val="006C1B21"/>
    <w:rsid w:val="006C1F99"/>
    <w:rsid w:val="006C361E"/>
    <w:rsid w:val="006C4263"/>
    <w:rsid w:val="006C4B5D"/>
    <w:rsid w:val="006C4EB6"/>
    <w:rsid w:val="006C511E"/>
    <w:rsid w:val="006C522D"/>
    <w:rsid w:val="006C5E69"/>
    <w:rsid w:val="006C6455"/>
    <w:rsid w:val="006C7EC4"/>
    <w:rsid w:val="006D3153"/>
    <w:rsid w:val="006D3B04"/>
    <w:rsid w:val="006D4837"/>
    <w:rsid w:val="006D5C12"/>
    <w:rsid w:val="006D7E10"/>
    <w:rsid w:val="006E1853"/>
    <w:rsid w:val="006E2B5E"/>
    <w:rsid w:val="006E31F0"/>
    <w:rsid w:val="006E6885"/>
    <w:rsid w:val="006E7D39"/>
    <w:rsid w:val="006F1ABE"/>
    <w:rsid w:val="006F2D4C"/>
    <w:rsid w:val="006F4034"/>
    <w:rsid w:val="006F462A"/>
    <w:rsid w:val="006F46EE"/>
    <w:rsid w:val="006F4D64"/>
    <w:rsid w:val="006F55CA"/>
    <w:rsid w:val="006F566F"/>
    <w:rsid w:val="006F57F2"/>
    <w:rsid w:val="006F79C1"/>
    <w:rsid w:val="006F7CE6"/>
    <w:rsid w:val="00700D74"/>
    <w:rsid w:val="007019D1"/>
    <w:rsid w:val="00702AD9"/>
    <w:rsid w:val="00703851"/>
    <w:rsid w:val="007038A5"/>
    <w:rsid w:val="00704482"/>
    <w:rsid w:val="007114F8"/>
    <w:rsid w:val="007118B9"/>
    <w:rsid w:val="00711F6E"/>
    <w:rsid w:val="00712322"/>
    <w:rsid w:val="00712FF0"/>
    <w:rsid w:val="00714F47"/>
    <w:rsid w:val="00715F1B"/>
    <w:rsid w:val="0071707A"/>
    <w:rsid w:val="00717B02"/>
    <w:rsid w:val="00717F02"/>
    <w:rsid w:val="007201FC"/>
    <w:rsid w:val="007203DD"/>
    <w:rsid w:val="007236B6"/>
    <w:rsid w:val="00726E0E"/>
    <w:rsid w:val="00727C63"/>
    <w:rsid w:val="007321D8"/>
    <w:rsid w:val="00732B76"/>
    <w:rsid w:val="0073354B"/>
    <w:rsid w:val="00734DB8"/>
    <w:rsid w:val="007351F8"/>
    <w:rsid w:val="00735A19"/>
    <w:rsid w:val="007368EA"/>
    <w:rsid w:val="00737E3C"/>
    <w:rsid w:val="00747B6F"/>
    <w:rsid w:val="007531DB"/>
    <w:rsid w:val="00753BEF"/>
    <w:rsid w:val="0075407F"/>
    <w:rsid w:val="00754DFD"/>
    <w:rsid w:val="007565A4"/>
    <w:rsid w:val="00760238"/>
    <w:rsid w:val="007602D8"/>
    <w:rsid w:val="0076222D"/>
    <w:rsid w:val="007624E4"/>
    <w:rsid w:val="00764432"/>
    <w:rsid w:val="007644A6"/>
    <w:rsid w:val="007665BE"/>
    <w:rsid w:val="007676B8"/>
    <w:rsid w:val="00767759"/>
    <w:rsid w:val="00770879"/>
    <w:rsid w:val="00770A82"/>
    <w:rsid w:val="00773FA4"/>
    <w:rsid w:val="00774AD1"/>
    <w:rsid w:val="00774B99"/>
    <w:rsid w:val="00775E33"/>
    <w:rsid w:val="00776A4A"/>
    <w:rsid w:val="00776A62"/>
    <w:rsid w:val="00781144"/>
    <w:rsid w:val="00782A0C"/>
    <w:rsid w:val="0078358A"/>
    <w:rsid w:val="00784711"/>
    <w:rsid w:val="00790682"/>
    <w:rsid w:val="00791A1C"/>
    <w:rsid w:val="00791DD3"/>
    <w:rsid w:val="00792820"/>
    <w:rsid w:val="00792AD6"/>
    <w:rsid w:val="00792B1B"/>
    <w:rsid w:val="0079440F"/>
    <w:rsid w:val="00795404"/>
    <w:rsid w:val="00796BC0"/>
    <w:rsid w:val="00796E94"/>
    <w:rsid w:val="007A12E9"/>
    <w:rsid w:val="007A455D"/>
    <w:rsid w:val="007A477E"/>
    <w:rsid w:val="007A6236"/>
    <w:rsid w:val="007B1475"/>
    <w:rsid w:val="007B32D9"/>
    <w:rsid w:val="007B3C9C"/>
    <w:rsid w:val="007B519F"/>
    <w:rsid w:val="007C434C"/>
    <w:rsid w:val="007C539D"/>
    <w:rsid w:val="007D147B"/>
    <w:rsid w:val="007D1FFA"/>
    <w:rsid w:val="007D21E9"/>
    <w:rsid w:val="007D2DAD"/>
    <w:rsid w:val="007D335F"/>
    <w:rsid w:val="007D3D3C"/>
    <w:rsid w:val="007D66EB"/>
    <w:rsid w:val="007D6B0D"/>
    <w:rsid w:val="007D7CDC"/>
    <w:rsid w:val="007E28F5"/>
    <w:rsid w:val="007E41D0"/>
    <w:rsid w:val="007E43D1"/>
    <w:rsid w:val="007E4E0B"/>
    <w:rsid w:val="007E5454"/>
    <w:rsid w:val="007E5648"/>
    <w:rsid w:val="007E63E9"/>
    <w:rsid w:val="007F4771"/>
    <w:rsid w:val="007F49BF"/>
    <w:rsid w:val="007F5808"/>
    <w:rsid w:val="00801DA1"/>
    <w:rsid w:val="008020F0"/>
    <w:rsid w:val="00803733"/>
    <w:rsid w:val="00803F5C"/>
    <w:rsid w:val="00804F15"/>
    <w:rsid w:val="00805908"/>
    <w:rsid w:val="00810781"/>
    <w:rsid w:val="00811C0B"/>
    <w:rsid w:val="00811CE0"/>
    <w:rsid w:val="00814BF9"/>
    <w:rsid w:val="00815062"/>
    <w:rsid w:val="008151CE"/>
    <w:rsid w:val="008166A8"/>
    <w:rsid w:val="008172A3"/>
    <w:rsid w:val="00817B03"/>
    <w:rsid w:val="0082206F"/>
    <w:rsid w:val="00822132"/>
    <w:rsid w:val="00823918"/>
    <w:rsid w:val="008239A3"/>
    <w:rsid w:val="00824C79"/>
    <w:rsid w:val="008252EE"/>
    <w:rsid w:val="00825A6A"/>
    <w:rsid w:val="008260E1"/>
    <w:rsid w:val="00826784"/>
    <w:rsid w:val="00827791"/>
    <w:rsid w:val="00830D90"/>
    <w:rsid w:val="00830EC4"/>
    <w:rsid w:val="0083331F"/>
    <w:rsid w:val="0083365C"/>
    <w:rsid w:val="00833BEF"/>
    <w:rsid w:val="00834060"/>
    <w:rsid w:val="00834DC3"/>
    <w:rsid w:val="00836A7B"/>
    <w:rsid w:val="00836C93"/>
    <w:rsid w:val="00837CC1"/>
    <w:rsid w:val="00840916"/>
    <w:rsid w:val="00847530"/>
    <w:rsid w:val="00847E39"/>
    <w:rsid w:val="008500D0"/>
    <w:rsid w:val="0085068A"/>
    <w:rsid w:val="0085355F"/>
    <w:rsid w:val="0085419A"/>
    <w:rsid w:val="0085453D"/>
    <w:rsid w:val="00854A4D"/>
    <w:rsid w:val="00854CFC"/>
    <w:rsid w:val="00856298"/>
    <w:rsid w:val="008606B3"/>
    <w:rsid w:val="00861352"/>
    <w:rsid w:val="00862959"/>
    <w:rsid w:val="00862977"/>
    <w:rsid w:val="00863693"/>
    <w:rsid w:val="00863A10"/>
    <w:rsid w:val="00863D9F"/>
    <w:rsid w:val="008646BC"/>
    <w:rsid w:val="00865B77"/>
    <w:rsid w:val="00865F4F"/>
    <w:rsid w:val="00865FC9"/>
    <w:rsid w:val="008670F9"/>
    <w:rsid w:val="008672AD"/>
    <w:rsid w:val="008677BC"/>
    <w:rsid w:val="00871A50"/>
    <w:rsid w:val="00871B7C"/>
    <w:rsid w:val="00873010"/>
    <w:rsid w:val="008737E1"/>
    <w:rsid w:val="00874551"/>
    <w:rsid w:val="00875B8C"/>
    <w:rsid w:val="00876745"/>
    <w:rsid w:val="00876769"/>
    <w:rsid w:val="00877F28"/>
    <w:rsid w:val="00877F66"/>
    <w:rsid w:val="00880084"/>
    <w:rsid w:val="008811A0"/>
    <w:rsid w:val="0088134E"/>
    <w:rsid w:val="00881BF9"/>
    <w:rsid w:val="008820DD"/>
    <w:rsid w:val="00887293"/>
    <w:rsid w:val="00887607"/>
    <w:rsid w:val="008904FB"/>
    <w:rsid w:val="00890B76"/>
    <w:rsid w:val="00893594"/>
    <w:rsid w:val="008942DA"/>
    <w:rsid w:val="008945E2"/>
    <w:rsid w:val="00897A15"/>
    <w:rsid w:val="008A1BF0"/>
    <w:rsid w:val="008A2465"/>
    <w:rsid w:val="008A2809"/>
    <w:rsid w:val="008A46A1"/>
    <w:rsid w:val="008A4AB1"/>
    <w:rsid w:val="008A59BB"/>
    <w:rsid w:val="008A5EC3"/>
    <w:rsid w:val="008A7E20"/>
    <w:rsid w:val="008B027C"/>
    <w:rsid w:val="008B05A6"/>
    <w:rsid w:val="008B14A4"/>
    <w:rsid w:val="008B3096"/>
    <w:rsid w:val="008B37F0"/>
    <w:rsid w:val="008B5345"/>
    <w:rsid w:val="008C0F77"/>
    <w:rsid w:val="008C3DAE"/>
    <w:rsid w:val="008C3F33"/>
    <w:rsid w:val="008C4254"/>
    <w:rsid w:val="008C7738"/>
    <w:rsid w:val="008D11F1"/>
    <w:rsid w:val="008D12F8"/>
    <w:rsid w:val="008D1627"/>
    <w:rsid w:val="008D1E39"/>
    <w:rsid w:val="008D29BA"/>
    <w:rsid w:val="008D4513"/>
    <w:rsid w:val="008D467A"/>
    <w:rsid w:val="008D4ADA"/>
    <w:rsid w:val="008D531E"/>
    <w:rsid w:val="008D57A9"/>
    <w:rsid w:val="008D7041"/>
    <w:rsid w:val="008D7E83"/>
    <w:rsid w:val="008E0DF6"/>
    <w:rsid w:val="008E0FE4"/>
    <w:rsid w:val="008E157C"/>
    <w:rsid w:val="008E1962"/>
    <w:rsid w:val="008E331F"/>
    <w:rsid w:val="008E37B4"/>
    <w:rsid w:val="008E46D2"/>
    <w:rsid w:val="008E4C34"/>
    <w:rsid w:val="008E7805"/>
    <w:rsid w:val="008F4185"/>
    <w:rsid w:val="008F470B"/>
    <w:rsid w:val="008F4E94"/>
    <w:rsid w:val="008F6B71"/>
    <w:rsid w:val="008F7407"/>
    <w:rsid w:val="00900C7D"/>
    <w:rsid w:val="009011FB"/>
    <w:rsid w:val="0090182D"/>
    <w:rsid w:val="00901E3B"/>
    <w:rsid w:val="00902C32"/>
    <w:rsid w:val="009034A9"/>
    <w:rsid w:val="00903594"/>
    <w:rsid w:val="009066FC"/>
    <w:rsid w:val="009068A5"/>
    <w:rsid w:val="0090751D"/>
    <w:rsid w:val="00910A0B"/>
    <w:rsid w:val="00910F1F"/>
    <w:rsid w:val="009112D8"/>
    <w:rsid w:val="00912029"/>
    <w:rsid w:val="009131CD"/>
    <w:rsid w:val="009134EE"/>
    <w:rsid w:val="00914F03"/>
    <w:rsid w:val="009158EF"/>
    <w:rsid w:val="00916700"/>
    <w:rsid w:val="00917CF0"/>
    <w:rsid w:val="009201A6"/>
    <w:rsid w:val="009206F9"/>
    <w:rsid w:val="00922F13"/>
    <w:rsid w:val="009271BE"/>
    <w:rsid w:val="0093045D"/>
    <w:rsid w:val="00932810"/>
    <w:rsid w:val="00934D14"/>
    <w:rsid w:val="009350CC"/>
    <w:rsid w:val="00936A72"/>
    <w:rsid w:val="009371C4"/>
    <w:rsid w:val="00937AEB"/>
    <w:rsid w:val="00941BB8"/>
    <w:rsid w:val="00941F11"/>
    <w:rsid w:val="0094233A"/>
    <w:rsid w:val="00942893"/>
    <w:rsid w:val="00944535"/>
    <w:rsid w:val="00944CB8"/>
    <w:rsid w:val="00945AE0"/>
    <w:rsid w:val="009501BA"/>
    <w:rsid w:val="00954C35"/>
    <w:rsid w:val="0095537F"/>
    <w:rsid w:val="00955D43"/>
    <w:rsid w:val="00956666"/>
    <w:rsid w:val="00956A2E"/>
    <w:rsid w:val="00957517"/>
    <w:rsid w:val="00957931"/>
    <w:rsid w:val="00957CAA"/>
    <w:rsid w:val="009603B8"/>
    <w:rsid w:val="009609AC"/>
    <w:rsid w:val="00960CF8"/>
    <w:rsid w:val="00961D62"/>
    <w:rsid w:val="00962C47"/>
    <w:rsid w:val="0096771E"/>
    <w:rsid w:val="00970BF2"/>
    <w:rsid w:val="00972D7B"/>
    <w:rsid w:val="00973090"/>
    <w:rsid w:val="009748B2"/>
    <w:rsid w:val="0097554D"/>
    <w:rsid w:val="0097577D"/>
    <w:rsid w:val="00975DDB"/>
    <w:rsid w:val="00980830"/>
    <w:rsid w:val="00980938"/>
    <w:rsid w:val="00980A31"/>
    <w:rsid w:val="00981F8A"/>
    <w:rsid w:val="0098248F"/>
    <w:rsid w:val="00982EA7"/>
    <w:rsid w:val="00982F61"/>
    <w:rsid w:val="00983BBD"/>
    <w:rsid w:val="00985B11"/>
    <w:rsid w:val="009876E1"/>
    <w:rsid w:val="00987DA9"/>
    <w:rsid w:val="00991934"/>
    <w:rsid w:val="00991AD0"/>
    <w:rsid w:val="009946CF"/>
    <w:rsid w:val="00995BBE"/>
    <w:rsid w:val="00996DC1"/>
    <w:rsid w:val="00996F6C"/>
    <w:rsid w:val="00997EDB"/>
    <w:rsid w:val="009A1516"/>
    <w:rsid w:val="009A37D8"/>
    <w:rsid w:val="009A6890"/>
    <w:rsid w:val="009A6968"/>
    <w:rsid w:val="009A73D1"/>
    <w:rsid w:val="009B099D"/>
    <w:rsid w:val="009B1701"/>
    <w:rsid w:val="009B33D9"/>
    <w:rsid w:val="009B3B30"/>
    <w:rsid w:val="009B4980"/>
    <w:rsid w:val="009B49C5"/>
    <w:rsid w:val="009B7BF4"/>
    <w:rsid w:val="009B7F1B"/>
    <w:rsid w:val="009C1A27"/>
    <w:rsid w:val="009C1A5B"/>
    <w:rsid w:val="009C3A00"/>
    <w:rsid w:val="009C3A08"/>
    <w:rsid w:val="009C55E1"/>
    <w:rsid w:val="009C5BE5"/>
    <w:rsid w:val="009D07D1"/>
    <w:rsid w:val="009D0D91"/>
    <w:rsid w:val="009D10A1"/>
    <w:rsid w:val="009D2AAC"/>
    <w:rsid w:val="009D2CAA"/>
    <w:rsid w:val="009D30E9"/>
    <w:rsid w:val="009D4A6C"/>
    <w:rsid w:val="009D6BD9"/>
    <w:rsid w:val="009E01AC"/>
    <w:rsid w:val="009E0229"/>
    <w:rsid w:val="009E1567"/>
    <w:rsid w:val="009E280F"/>
    <w:rsid w:val="009E3CCB"/>
    <w:rsid w:val="009E536D"/>
    <w:rsid w:val="009E6699"/>
    <w:rsid w:val="009E7643"/>
    <w:rsid w:val="009F0334"/>
    <w:rsid w:val="009F0927"/>
    <w:rsid w:val="009F0B73"/>
    <w:rsid w:val="009F36A1"/>
    <w:rsid w:val="009F451A"/>
    <w:rsid w:val="009F48B3"/>
    <w:rsid w:val="009F48C6"/>
    <w:rsid w:val="009F4A84"/>
    <w:rsid w:val="009F5981"/>
    <w:rsid w:val="009F7E40"/>
    <w:rsid w:val="00A06FF3"/>
    <w:rsid w:val="00A1420E"/>
    <w:rsid w:val="00A14536"/>
    <w:rsid w:val="00A154EB"/>
    <w:rsid w:val="00A17077"/>
    <w:rsid w:val="00A24005"/>
    <w:rsid w:val="00A24E4C"/>
    <w:rsid w:val="00A253AF"/>
    <w:rsid w:val="00A253CA"/>
    <w:rsid w:val="00A25D6E"/>
    <w:rsid w:val="00A25DB0"/>
    <w:rsid w:val="00A261B6"/>
    <w:rsid w:val="00A262C7"/>
    <w:rsid w:val="00A27CC8"/>
    <w:rsid w:val="00A3075A"/>
    <w:rsid w:val="00A316EC"/>
    <w:rsid w:val="00A31C35"/>
    <w:rsid w:val="00A332F9"/>
    <w:rsid w:val="00A345F1"/>
    <w:rsid w:val="00A36040"/>
    <w:rsid w:val="00A37A37"/>
    <w:rsid w:val="00A37E38"/>
    <w:rsid w:val="00A4642A"/>
    <w:rsid w:val="00A470B3"/>
    <w:rsid w:val="00A472AA"/>
    <w:rsid w:val="00A474F7"/>
    <w:rsid w:val="00A47E7A"/>
    <w:rsid w:val="00A50206"/>
    <w:rsid w:val="00A51286"/>
    <w:rsid w:val="00A518CC"/>
    <w:rsid w:val="00A51C2F"/>
    <w:rsid w:val="00A51E92"/>
    <w:rsid w:val="00A5225B"/>
    <w:rsid w:val="00A5235C"/>
    <w:rsid w:val="00A52AA7"/>
    <w:rsid w:val="00A531BE"/>
    <w:rsid w:val="00A56396"/>
    <w:rsid w:val="00A5689B"/>
    <w:rsid w:val="00A5F5B7"/>
    <w:rsid w:val="00A610F5"/>
    <w:rsid w:val="00A614BC"/>
    <w:rsid w:val="00A619D8"/>
    <w:rsid w:val="00A62051"/>
    <w:rsid w:val="00A6394A"/>
    <w:rsid w:val="00A64177"/>
    <w:rsid w:val="00A65430"/>
    <w:rsid w:val="00A65917"/>
    <w:rsid w:val="00A65DF2"/>
    <w:rsid w:val="00A719ED"/>
    <w:rsid w:val="00A71ED1"/>
    <w:rsid w:val="00A7211D"/>
    <w:rsid w:val="00A73F5F"/>
    <w:rsid w:val="00A74A8A"/>
    <w:rsid w:val="00A75DDC"/>
    <w:rsid w:val="00A768A3"/>
    <w:rsid w:val="00A77596"/>
    <w:rsid w:val="00A806A3"/>
    <w:rsid w:val="00A8297F"/>
    <w:rsid w:val="00A82DAB"/>
    <w:rsid w:val="00A82FB1"/>
    <w:rsid w:val="00A84353"/>
    <w:rsid w:val="00A8554A"/>
    <w:rsid w:val="00A85558"/>
    <w:rsid w:val="00A8582F"/>
    <w:rsid w:val="00A86327"/>
    <w:rsid w:val="00A86703"/>
    <w:rsid w:val="00A93966"/>
    <w:rsid w:val="00A940D9"/>
    <w:rsid w:val="00A94EC2"/>
    <w:rsid w:val="00A95219"/>
    <w:rsid w:val="00A97CDE"/>
    <w:rsid w:val="00AA079D"/>
    <w:rsid w:val="00AA118D"/>
    <w:rsid w:val="00AA2B85"/>
    <w:rsid w:val="00AA2D3B"/>
    <w:rsid w:val="00AA6541"/>
    <w:rsid w:val="00AA7655"/>
    <w:rsid w:val="00AB0D1D"/>
    <w:rsid w:val="00AB1E9A"/>
    <w:rsid w:val="00AB1F08"/>
    <w:rsid w:val="00AB27D6"/>
    <w:rsid w:val="00AB2BA3"/>
    <w:rsid w:val="00AB37E7"/>
    <w:rsid w:val="00AB47CC"/>
    <w:rsid w:val="00AC084B"/>
    <w:rsid w:val="00AC0A39"/>
    <w:rsid w:val="00AC19CF"/>
    <w:rsid w:val="00AC1E0E"/>
    <w:rsid w:val="00AC4273"/>
    <w:rsid w:val="00AC4751"/>
    <w:rsid w:val="00AC4D3D"/>
    <w:rsid w:val="00AC51F0"/>
    <w:rsid w:val="00AC5438"/>
    <w:rsid w:val="00AC6213"/>
    <w:rsid w:val="00AC7887"/>
    <w:rsid w:val="00AC7898"/>
    <w:rsid w:val="00AD1912"/>
    <w:rsid w:val="00AD285D"/>
    <w:rsid w:val="00AD30D2"/>
    <w:rsid w:val="00AD3582"/>
    <w:rsid w:val="00AD518D"/>
    <w:rsid w:val="00AD5877"/>
    <w:rsid w:val="00AE2C0C"/>
    <w:rsid w:val="00AE2FC5"/>
    <w:rsid w:val="00AE3104"/>
    <w:rsid w:val="00AE3781"/>
    <w:rsid w:val="00AE473C"/>
    <w:rsid w:val="00AE4ECC"/>
    <w:rsid w:val="00AE575B"/>
    <w:rsid w:val="00AE5A18"/>
    <w:rsid w:val="00AE5C80"/>
    <w:rsid w:val="00AE7E47"/>
    <w:rsid w:val="00AF28D8"/>
    <w:rsid w:val="00AF4F41"/>
    <w:rsid w:val="00AF5321"/>
    <w:rsid w:val="00AF532B"/>
    <w:rsid w:val="00AF5EE8"/>
    <w:rsid w:val="00AF7726"/>
    <w:rsid w:val="00AF7E46"/>
    <w:rsid w:val="00B00360"/>
    <w:rsid w:val="00B00BBB"/>
    <w:rsid w:val="00B02959"/>
    <w:rsid w:val="00B02E19"/>
    <w:rsid w:val="00B02EA8"/>
    <w:rsid w:val="00B0365A"/>
    <w:rsid w:val="00B06C22"/>
    <w:rsid w:val="00B1089B"/>
    <w:rsid w:val="00B129E7"/>
    <w:rsid w:val="00B12E63"/>
    <w:rsid w:val="00B13A29"/>
    <w:rsid w:val="00B14D27"/>
    <w:rsid w:val="00B1614B"/>
    <w:rsid w:val="00B22A03"/>
    <w:rsid w:val="00B245F9"/>
    <w:rsid w:val="00B27063"/>
    <w:rsid w:val="00B30103"/>
    <w:rsid w:val="00B3163B"/>
    <w:rsid w:val="00B318A0"/>
    <w:rsid w:val="00B32230"/>
    <w:rsid w:val="00B33F2A"/>
    <w:rsid w:val="00B341E8"/>
    <w:rsid w:val="00B35B7C"/>
    <w:rsid w:val="00B369F1"/>
    <w:rsid w:val="00B40FBD"/>
    <w:rsid w:val="00B43D2C"/>
    <w:rsid w:val="00B4478D"/>
    <w:rsid w:val="00B44B51"/>
    <w:rsid w:val="00B4681E"/>
    <w:rsid w:val="00B46BDC"/>
    <w:rsid w:val="00B47483"/>
    <w:rsid w:val="00B51C4D"/>
    <w:rsid w:val="00B540BA"/>
    <w:rsid w:val="00B541DD"/>
    <w:rsid w:val="00B55727"/>
    <w:rsid w:val="00B560C1"/>
    <w:rsid w:val="00B5783D"/>
    <w:rsid w:val="00B57CE6"/>
    <w:rsid w:val="00B60823"/>
    <w:rsid w:val="00B61465"/>
    <w:rsid w:val="00B639D8"/>
    <w:rsid w:val="00B71164"/>
    <w:rsid w:val="00B71ABE"/>
    <w:rsid w:val="00B72ECA"/>
    <w:rsid w:val="00B73E2E"/>
    <w:rsid w:val="00B73F66"/>
    <w:rsid w:val="00B74473"/>
    <w:rsid w:val="00B74D94"/>
    <w:rsid w:val="00B76B14"/>
    <w:rsid w:val="00B77923"/>
    <w:rsid w:val="00B82505"/>
    <w:rsid w:val="00B8349E"/>
    <w:rsid w:val="00B856AB"/>
    <w:rsid w:val="00B859A9"/>
    <w:rsid w:val="00B861B8"/>
    <w:rsid w:val="00B87A49"/>
    <w:rsid w:val="00B900D2"/>
    <w:rsid w:val="00B91A9C"/>
    <w:rsid w:val="00B92102"/>
    <w:rsid w:val="00B92800"/>
    <w:rsid w:val="00B9320C"/>
    <w:rsid w:val="00B95A89"/>
    <w:rsid w:val="00B95E56"/>
    <w:rsid w:val="00B95F9A"/>
    <w:rsid w:val="00B97F7C"/>
    <w:rsid w:val="00BA0309"/>
    <w:rsid w:val="00BA249C"/>
    <w:rsid w:val="00BA2BCA"/>
    <w:rsid w:val="00BA2D67"/>
    <w:rsid w:val="00BA2F76"/>
    <w:rsid w:val="00BA5309"/>
    <w:rsid w:val="00BA5E2B"/>
    <w:rsid w:val="00BA5F3B"/>
    <w:rsid w:val="00BA767B"/>
    <w:rsid w:val="00BB0242"/>
    <w:rsid w:val="00BB0CDA"/>
    <w:rsid w:val="00BB2D0A"/>
    <w:rsid w:val="00BB320F"/>
    <w:rsid w:val="00BB59C6"/>
    <w:rsid w:val="00BB795D"/>
    <w:rsid w:val="00BC01F1"/>
    <w:rsid w:val="00BC3A1A"/>
    <w:rsid w:val="00BC4205"/>
    <w:rsid w:val="00BC4F96"/>
    <w:rsid w:val="00BC572D"/>
    <w:rsid w:val="00BC6D46"/>
    <w:rsid w:val="00BD03D8"/>
    <w:rsid w:val="00BD0EFF"/>
    <w:rsid w:val="00BD2EF4"/>
    <w:rsid w:val="00BD4484"/>
    <w:rsid w:val="00BD6F83"/>
    <w:rsid w:val="00BD7072"/>
    <w:rsid w:val="00BE07E5"/>
    <w:rsid w:val="00BE209C"/>
    <w:rsid w:val="00BE248A"/>
    <w:rsid w:val="00BE24C4"/>
    <w:rsid w:val="00BE4073"/>
    <w:rsid w:val="00BE40C0"/>
    <w:rsid w:val="00BE593F"/>
    <w:rsid w:val="00BE6C0B"/>
    <w:rsid w:val="00BE6F0C"/>
    <w:rsid w:val="00BE7B85"/>
    <w:rsid w:val="00BE7BB7"/>
    <w:rsid w:val="00BF0B5E"/>
    <w:rsid w:val="00BF12A7"/>
    <w:rsid w:val="00BF133C"/>
    <w:rsid w:val="00BF38D9"/>
    <w:rsid w:val="00BF3D2B"/>
    <w:rsid w:val="00BF4EBE"/>
    <w:rsid w:val="00BF5CA9"/>
    <w:rsid w:val="00BF5FA7"/>
    <w:rsid w:val="00BF715C"/>
    <w:rsid w:val="00BF7578"/>
    <w:rsid w:val="00C01245"/>
    <w:rsid w:val="00C01637"/>
    <w:rsid w:val="00C047F3"/>
    <w:rsid w:val="00C107E3"/>
    <w:rsid w:val="00C10854"/>
    <w:rsid w:val="00C1177D"/>
    <w:rsid w:val="00C138D5"/>
    <w:rsid w:val="00C23C51"/>
    <w:rsid w:val="00C2611B"/>
    <w:rsid w:val="00C27055"/>
    <w:rsid w:val="00C30AE6"/>
    <w:rsid w:val="00C33523"/>
    <w:rsid w:val="00C34710"/>
    <w:rsid w:val="00C37EE9"/>
    <w:rsid w:val="00C41C2E"/>
    <w:rsid w:val="00C453B2"/>
    <w:rsid w:val="00C46CE6"/>
    <w:rsid w:val="00C4712F"/>
    <w:rsid w:val="00C51BF6"/>
    <w:rsid w:val="00C5442A"/>
    <w:rsid w:val="00C54945"/>
    <w:rsid w:val="00C55E9C"/>
    <w:rsid w:val="00C56060"/>
    <w:rsid w:val="00C56A1C"/>
    <w:rsid w:val="00C574B6"/>
    <w:rsid w:val="00C60CE3"/>
    <w:rsid w:val="00C60F23"/>
    <w:rsid w:val="00C64967"/>
    <w:rsid w:val="00C656D0"/>
    <w:rsid w:val="00C71458"/>
    <w:rsid w:val="00C71B9B"/>
    <w:rsid w:val="00C724AC"/>
    <w:rsid w:val="00C741E1"/>
    <w:rsid w:val="00C74B18"/>
    <w:rsid w:val="00C76148"/>
    <w:rsid w:val="00C7709C"/>
    <w:rsid w:val="00C77470"/>
    <w:rsid w:val="00C80730"/>
    <w:rsid w:val="00C809EC"/>
    <w:rsid w:val="00C826FE"/>
    <w:rsid w:val="00C8332A"/>
    <w:rsid w:val="00C84440"/>
    <w:rsid w:val="00C84551"/>
    <w:rsid w:val="00C84E30"/>
    <w:rsid w:val="00C853E9"/>
    <w:rsid w:val="00C85E7C"/>
    <w:rsid w:val="00C8609F"/>
    <w:rsid w:val="00C87AA4"/>
    <w:rsid w:val="00C87E9C"/>
    <w:rsid w:val="00C9020E"/>
    <w:rsid w:val="00C91540"/>
    <w:rsid w:val="00C9233A"/>
    <w:rsid w:val="00C92E0D"/>
    <w:rsid w:val="00C92FD3"/>
    <w:rsid w:val="00C93A00"/>
    <w:rsid w:val="00C93AA0"/>
    <w:rsid w:val="00C9436D"/>
    <w:rsid w:val="00C944D5"/>
    <w:rsid w:val="00C95ECA"/>
    <w:rsid w:val="00C9667C"/>
    <w:rsid w:val="00C97B1C"/>
    <w:rsid w:val="00CA1682"/>
    <w:rsid w:val="00CA1695"/>
    <w:rsid w:val="00CA20CC"/>
    <w:rsid w:val="00CA2F1B"/>
    <w:rsid w:val="00CA305B"/>
    <w:rsid w:val="00CA3ECC"/>
    <w:rsid w:val="00CA5D03"/>
    <w:rsid w:val="00CA6643"/>
    <w:rsid w:val="00CA6BE1"/>
    <w:rsid w:val="00CA787A"/>
    <w:rsid w:val="00CA7CBC"/>
    <w:rsid w:val="00CB1919"/>
    <w:rsid w:val="00CB1E29"/>
    <w:rsid w:val="00CB3080"/>
    <w:rsid w:val="00CB4081"/>
    <w:rsid w:val="00CB4A41"/>
    <w:rsid w:val="00CB4CF0"/>
    <w:rsid w:val="00CB5EF6"/>
    <w:rsid w:val="00CB65F9"/>
    <w:rsid w:val="00CB667F"/>
    <w:rsid w:val="00CB7D42"/>
    <w:rsid w:val="00CB7FA3"/>
    <w:rsid w:val="00CC0057"/>
    <w:rsid w:val="00CC0504"/>
    <w:rsid w:val="00CC0A31"/>
    <w:rsid w:val="00CC3210"/>
    <w:rsid w:val="00CC3642"/>
    <w:rsid w:val="00CC37EB"/>
    <w:rsid w:val="00CC42C7"/>
    <w:rsid w:val="00CC6855"/>
    <w:rsid w:val="00CC74D9"/>
    <w:rsid w:val="00CC7E4C"/>
    <w:rsid w:val="00CD0B51"/>
    <w:rsid w:val="00CD1705"/>
    <w:rsid w:val="00CD18A1"/>
    <w:rsid w:val="00CD27B0"/>
    <w:rsid w:val="00CD35DF"/>
    <w:rsid w:val="00CD4581"/>
    <w:rsid w:val="00CD56E1"/>
    <w:rsid w:val="00CD6048"/>
    <w:rsid w:val="00CE0E56"/>
    <w:rsid w:val="00CE20EB"/>
    <w:rsid w:val="00CE46A2"/>
    <w:rsid w:val="00CE480A"/>
    <w:rsid w:val="00CE5A96"/>
    <w:rsid w:val="00CE6AFD"/>
    <w:rsid w:val="00CE6D68"/>
    <w:rsid w:val="00CF246B"/>
    <w:rsid w:val="00CF312C"/>
    <w:rsid w:val="00CF3380"/>
    <w:rsid w:val="00CF5FB5"/>
    <w:rsid w:val="00CF6A76"/>
    <w:rsid w:val="00CF6B80"/>
    <w:rsid w:val="00D00A4B"/>
    <w:rsid w:val="00D01287"/>
    <w:rsid w:val="00D01FA0"/>
    <w:rsid w:val="00D02504"/>
    <w:rsid w:val="00D02784"/>
    <w:rsid w:val="00D0283C"/>
    <w:rsid w:val="00D02BB7"/>
    <w:rsid w:val="00D049AD"/>
    <w:rsid w:val="00D055A6"/>
    <w:rsid w:val="00D0676B"/>
    <w:rsid w:val="00D07184"/>
    <w:rsid w:val="00D1037C"/>
    <w:rsid w:val="00D1039A"/>
    <w:rsid w:val="00D1329C"/>
    <w:rsid w:val="00D1477E"/>
    <w:rsid w:val="00D16C76"/>
    <w:rsid w:val="00D171A3"/>
    <w:rsid w:val="00D174CD"/>
    <w:rsid w:val="00D20184"/>
    <w:rsid w:val="00D2276A"/>
    <w:rsid w:val="00D242AB"/>
    <w:rsid w:val="00D24C2F"/>
    <w:rsid w:val="00D25C3A"/>
    <w:rsid w:val="00D27242"/>
    <w:rsid w:val="00D323E8"/>
    <w:rsid w:val="00D34F66"/>
    <w:rsid w:val="00D35B24"/>
    <w:rsid w:val="00D364AA"/>
    <w:rsid w:val="00D4359D"/>
    <w:rsid w:val="00D43DC9"/>
    <w:rsid w:val="00D44625"/>
    <w:rsid w:val="00D45694"/>
    <w:rsid w:val="00D4696E"/>
    <w:rsid w:val="00D47DD3"/>
    <w:rsid w:val="00D50155"/>
    <w:rsid w:val="00D51367"/>
    <w:rsid w:val="00D516D6"/>
    <w:rsid w:val="00D52275"/>
    <w:rsid w:val="00D52949"/>
    <w:rsid w:val="00D53192"/>
    <w:rsid w:val="00D53894"/>
    <w:rsid w:val="00D54BB8"/>
    <w:rsid w:val="00D54EC6"/>
    <w:rsid w:val="00D5537B"/>
    <w:rsid w:val="00D6022E"/>
    <w:rsid w:val="00D6390F"/>
    <w:rsid w:val="00D6443B"/>
    <w:rsid w:val="00D64F06"/>
    <w:rsid w:val="00D661AE"/>
    <w:rsid w:val="00D666FF"/>
    <w:rsid w:val="00D66D80"/>
    <w:rsid w:val="00D714CC"/>
    <w:rsid w:val="00D729E1"/>
    <w:rsid w:val="00D72DBD"/>
    <w:rsid w:val="00D744D6"/>
    <w:rsid w:val="00D776F3"/>
    <w:rsid w:val="00D80C30"/>
    <w:rsid w:val="00D81B62"/>
    <w:rsid w:val="00D829EC"/>
    <w:rsid w:val="00D83C50"/>
    <w:rsid w:val="00D84325"/>
    <w:rsid w:val="00D84C57"/>
    <w:rsid w:val="00D850AE"/>
    <w:rsid w:val="00D86721"/>
    <w:rsid w:val="00D86D75"/>
    <w:rsid w:val="00D875FD"/>
    <w:rsid w:val="00D87EBB"/>
    <w:rsid w:val="00D9239F"/>
    <w:rsid w:val="00D93AE3"/>
    <w:rsid w:val="00D949A8"/>
    <w:rsid w:val="00D9686A"/>
    <w:rsid w:val="00D9786F"/>
    <w:rsid w:val="00DA0770"/>
    <w:rsid w:val="00DA0771"/>
    <w:rsid w:val="00DA0A38"/>
    <w:rsid w:val="00DA149D"/>
    <w:rsid w:val="00DA1C77"/>
    <w:rsid w:val="00DA2541"/>
    <w:rsid w:val="00DA3242"/>
    <w:rsid w:val="00DA32EF"/>
    <w:rsid w:val="00DA4877"/>
    <w:rsid w:val="00DA4A16"/>
    <w:rsid w:val="00DA4C08"/>
    <w:rsid w:val="00DA4DD3"/>
    <w:rsid w:val="00DA531D"/>
    <w:rsid w:val="00DA79B4"/>
    <w:rsid w:val="00DB0964"/>
    <w:rsid w:val="00DB2729"/>
    <w:rsid w:val="00DB3F72"/>
    <w:rsid w:val="00DB4D05"/>
    <w:rsid w:val="00DC0FA5"/>
    <w:rsid w:val="00DC172B"/>
    <w:rsid w:val="00DC4838"/>
    <w:rsid w:val="00DC6377"/>
    <w:rsid w:val="00DC6EDE"/>
    <w:rsid w:val="00DC6F09"/>
    <w:rsid w:val="00DD01CD"/>
    <w:rsid w:val="00DD476F"/>
    <w:rsid w:val="00DD542E"/>
    <w:rsid w:val="00DD59E2"/>
    <w:rsid w:val="00DD6980"/>
    <w:rsid w:val="00DD7171"/>
    <w:rsid w:val="00DE077D"/>
    <w:rsid w:val="00DE4B13"/>
    <w:rsid w:val="00DE520D"/>
    <w:rsid w:val="00DE6A63"/>
    <w:rsid w:val="00DE73D1"/>
    <w:rsid w:val="00DE7E06"/>
    <w:rsid w:val="00DF0070"/>
    <w:rsid w:val="00DF07C8"/>
    <w:rsid w:val="00DF0FC1"/>
    <w:rsid w:val="00DF12A8"/>
    <w:rsid w:val="00DF2A6D"/>
    <w:rsid w:val="00DF4AC6"/>
    <w:rsid w:val="00DF4B7F"/>
    <w:rsid w:val="00DF51A7"/>
    <w:rsid w:val="00DF59A7"/>
    <w:rsid w:val="00DF6AD5"/>
    <w:rsid w:val="00E00B37"/>
    <w:rsid w:val="00E01980"/>
    <w:rsid w:val="00E050E6"/>
    <w:rsid w:val="00E05CE6"/>
    <w:rsid w:val="00E10D02"/>
    <w:rsid w:val="00E1180B"/>
    <w:rsid w:val="00E11A00"/>
    <w:rsid w:val="00E13370"/>
    <w:rsid w:val="00E13860"/>
    <w:rsid w:val="00E15088"/>
    <w:rsid w:val="00E16039"/>
    <w:rsid w:val="00E1743C"/>
    <w:rsid w:val="00E205CB"/>
    <w:rsid w:val="00E219E1"/>
    <w:rsid w:val="00E2213C"/>
    <w:rsid w:val="00E22ADD"/>
    <w:rsid w:val="00E240AB"/>
    <w:rsid w:val="00E247C7"/>
    <w:rsid w:val="00E24DCE"/>
    <w:rsid w:val="00E269D6"/>
    <w:rsid w:val="00E26B73"/>
    <w:rsid w:val="00E272B4"/>
    <w:rsid w:val="00E30C20"/>
    <w:rsid w:val="00E311CA"/>
    <w:rsid w:val="00E330DF"/>
    <w:rsid w:val="00E3339D"/>
    <w:rsid w:val="00E33581"/>
    <w:rsid w:val="00E338FB"/>
    <w:rsid w:val="00E366CB"/>
    <w:rsid w:val="00E370AB"/>
    <w:rsid w:val="00E37EE3"/>
    <w:rsid w:val="00E42C2D"/>
    <w:rsid w:val="00E4666F"/>
    <w:rsid w:val="00E46BD5"/>
    <w:rsid w:val="00E46D0E"/>
    <w:rsid w:val="00E46F78"/>
    <w:rsid w:val="00E4770E"/>
    <w:rsid w:val="00E4780B"/>
    <w:rsid w:val="00E511A5"/>
    <w:rsid w:val="00E529AC"/>
    <w:rsid w:val="00E537FB"/>
    <w:rsid w:val="00E53B96"/>
    <w:rsid w:val="00E54EE1"/>
    <w:rsid w:val="00E6024B"/>
    <w:rsid w:val="00E6107E"/>
    <w:rsid w:val="00E61A1E"/>
    <w:rsid w:val="00E64EB8"/>
    <w:rsid w:val="00E6508B"/>
    <w:rsid w:val="00E6519E"/>
    <w:rsid w:val="00E7257C"/>
    <w:rsid w:val="00E753F9"/>
    <w:rsid w:val="00E75CAC"/>
    <w:rsid w:val="00E76132"/>
    <w:rsid w:val="00E80A43"/>
    <w:rsid w:val="00E829C4"/>
    <w:rsid w:val="00E849A3"/>
    <w:rsid w:val="00E84B3A"/>
    <w:rsid w:val="00E9254D"/>
    <w:rsid w:val="00E92B63"/>
    <w:rsid w:val="00E9372E"/>
    <w:rsid w:val="00E95DC2"/>
    <w:rsid w:val="00E96716"/>
    <w:rsid w:val="00E97DD4"/>
    <w:rsid w:val="00EA1595"/>
    <w:rsid w:val="00EA55A9"/>
    <w:rsid w:val="00EA55D1"/>
    <w:rsid w:val="00EA6324"/>
    <w:rsid w:val="00EB06DB"/>
    <w:rsid w:val="00EB0FE3"/>
    <w:rsid w:val="00EB17B3"/>
    <w:rsid w:val="00EB4BE2"/>
    <w:rsid w:val="00EB6D43"/>
    <w:rsid w:val="00EB73B8"/>
    <w:rsid w:val="00EB7957"/>
    <w:rsid w:val="00EC0393"/>
    <w:rsid w:val="00EC0C4B"/>
    <w:rsid w:val="00EC19A2"/>
    <w:rsid w:val="00EC1AB2"/>
    <w:rsid w:val="00EC3067"/>
    <w:rsid w:val="00EC3810"/>
    <w:rsid w:val="00EC62DB"/>
    <w:rsid w:val="00EC770E"/>
    <w:rsid w:val="00EC7BBE"/>
    <w:rsid w:val="00ED0EAC"/>
    <w:rsid w:val="00ED11B3"/>
    <w:rsid w:val="00ED1317"/>
    <w:rsid w:val="00ED1E74"/>
    <w:rsid w:val="00ED2BFE"/>
    <w:rsid w:val="00ED3003"/>
    <w:rsid w:val="00ED3650"/>
    <w:rsid w:val="00ED380F"/>
    <w:rsid w:val="00ED3A66"/>
    <w:rsid w:val="00ED425F"/>
    <w:rsid w:val="00ED576F"/>
    <w:rsid w:val="00ED6A3B"/>
    <w:rsid w:val="00EE40C9"/>
    <w:rsid w:val="00EE4686"/>
    <w:rsid w:val="00EE4EF7"/>
    <w:rsid w:val="00EE660B"/>
    <w:rsid w:val="00EE70A7"/>
    <w:rsid w:val="00EF162D"/>
    <w:rsid w:val="00EF21F9"/>
    <w:rsid w:val="00EF2B63"/>
    <w:rsid w:val="00EF2EDC"/>
    <w:rsid w:val="00EF3D4C"/>
    <w:rsid w:val="00EF52D9"/>
    <w:rsid w:val="00EF7944"/>
    <w:rsid w:val="00F00CC4"/>
    <w:rsid w:val="00F00F12"/>
    <w:rsid w:val="00F01AF4"/>
    <w:rsid w:val="00F031C3"/>
    <w:rsid w:val="00F04AD4"/>
    <w:rsid w:val="00F0707B"/>
    <w:rsid w:val="00F1109B"/>
    <w:rsid w:val="00F116EA"/>
    <w:rsid w:val="00F11965"/>
    <w:rsid w:val="00F12B1B"/>
    <w:rsid w:val="00F12E71"/>
    <w:rsid w:val="00F137BF"/>
    <w:rsid w:val="00F14B5A"/>
    <w:rsid w:val="00F14FC6"/>
    <w:rsid w:val="00F15F57"/>
    <w:rsid w:val="00F1662F"/>
    <w:rsid w:val="00F20F20"/>
    <w:rsid w:val="00F20F68"/>
    <w:rsid w:val="00F2252F"/>
    <w:rsid w:val="00F225D4"/>
    <w:rsid w:val="00F22B44"/>
    <w:rsid w:val="00F2437E"/>
    <w:rsid w:val="00F2440F"/>
    <w:rsid w:val="00F26975"/>
    <w:rsid w:val="00F270F4"/>
    <w:rsid w:val="00F27109"/>
    <w:rsid w:val="00F30D3A"/>
    <w:rsid w:val="00F312FA"/>
    <w:rsid w:val="00F31509"/>
    <w:rsid w:val="00F31BC7"/>
    <w:rsid w:val="00F327C2"/>
    <w:rsid w:val="00F33A20"/>
    <w:rsid w:val="00F344C8"/>
    <w:rsid w:val="00F347A4"/>
    <w:rsid w:val="00F360C6"/>
    <w:rsid w:val="00F37A3F"/>
    <w:rsid w:val="00F37E19"/>
    <w:rsid w:val="00F41184"/>
    <w:rsid w:val="00F41793"/>
    <w:rsid w:val="00F428E9"/>
    <w:rsid w:val="00F4431C"/>
    <w:rsid w:val="00F445E7"/>
    <w:rsid w:val="00F449C4"/>
    <w:rsid w:val="00F451D5"/>
    <w:rsid w:val="00F47133"/>
    <w:rsid w:val="00F47E65"/>
    <w:rsid w:val="00F50452"/>
    <w:rsid w:val="00F5054B"/>
    <w:rsid w:val="00F525E3"/>
    <w:rsid w:val="00F5317E"/>
    <w:rsid w:val="00F54EDA"/>
    <w:rsid w:val="00F559CC"/>
    <w:rsid w:val="00F575E0"/>
    <w:rsid w:val="00F57787"/>
    <w:rsid w:val="00F61003"/>
    <w:rsid w:val="00F6161D"/>
    <w:rsid w:val="00F629EA"/>
    <w:rsid w:val="00F62A92"/>
    <w:rsid w:val="00F63258"/>
    <w:rsid w:val="00F6340D"/>
    <w:rsid w:val="00F63907"/>
    <w:rsid w:val="00F64689"/>
    <w:rsid w:val="00F64ABC"/>
    <w:rsid w:val="00F64D17"/>
    <w:rsid w:val="00F66E8C"/>
    <w:rsid w:val="00F704BE"/>
    <w:rsid w:val="00F7481A"/>
    <w:rsid w:val="00F74DE7"/>
    <w:rsid w:val="00F76CBA"/>
    <w:rsid w:val="00F7739A"/>
    <w:rsid w:val="00F8037E"/>
    <w:rsid w:val="00F83554"/>
    <w:rsid w:val="00F83CD6"/>
    <w:rsid w:val="00F83D40"/>
    <w:rsid w:val="00F8603F"/>
    <w:rsid w:val="00F86403"/>
    <w:rsid w:val="00F90883"/>
    <w:rsid w:val="00F924A6"/>
    <w:rsid w:val="00F93A87"/>
    <w:rsid w:val="00F94A77"/>
    <w:rsid w:val="00F97AC0"/>
    <w:rsid w:val="00FA0AF2"/>
    <w:rsid w:val="00FA180A"/>
    <w:rsid w:val="00FA21FC"/>
    <w:rsid w:val="00FA25B1"/>
    <w:rsid w:val="00FA25D7"/>
    <w:rsid w:val="00FA32E6"/>
    <w:rsid w:val="00FA57FF"/>
    <w:rsid w:val="00FA6514"/>
    <w:rsid w:val="00FB026B"/>
    <w:rsid w:val="00FB084C"/>
    <w:rsid w:val="00FB1502"/>
    <w:rsid w:val="00FB38C9"/>
    <w:rsid w:val="00FB3A81"/>
    <w:rsid w:val="00FB4326"/>
    <w:rsid w:val="00FB4947"/>
    <w:rsid w:val="00FB4C79"/>
    <w:rsid w:val="00FB5B06"/>
    <w:rsid w:val="00FB6C0D"/>
    <w:rsid w:val="00FC65FE"/>
    <w:rsid w:val="00FC76C0"/>
    <w:rsid w:val="00FC798D"/>
    <w:rsid w:val="00FD38BA"/>
    <w:rsid w:val="00FD6B9C"/>
    <w:rsid w:val="00FD7B6F"/>
    <w:rsid w:val="00FE061C"/>
    <w:rsid w:val="00FE407A"/>
    <w:rsid w:val="00FE5BE7"/>
    <w:rsid w:val="00FF0181"/>
    <w:rsid w:val="00FF0517"/>
    <w:rsid w:val="00FF0E8A"/>
    <w:rsid w:val="00FF1054"/>
    <w:rsid w:val="00FF1B9F"/>
    <w:rsid w:val="00FF5698"/>
    <w:rsid w:val="00FF6DB9"/>
    <w:rsid w:val="00FF7168"/>
    <w:rsid w:val="0157C39C"/>
    <w:rsid w:val="02B26EA2"/>
    <w:rsid w:val="06CE0DB9"/>
    <w:rsid w:val="1492DABE"/>
    <w:rsid w:val="14B8D7A0"/>
    <w:rsid w:val="15FC4F9D"/>
    <w:rsid w:val="17E50645"/>
    <w:rsid w:val="1D15FBAD"/>
    <w:rsid w:val="2096F4D6"/>
    <w:rsid w:val="346AF9B3"/>
    <w:rsid w:val="367F88FE"/>
    <w:rsid w:val="37F6F4BA"/>
    <w:rsid w:val="3A69649D"/>
    <w:rsid w:val="3D978472"/>
    <w:rsid w:val="424DD1F4"/>
    <w:rsid w:val="427EDF0B"/>
    <w:rsid w:val="4461BE14"/>
    <w:rsid w:val="44748998"/>
    <w:rsid w:val="45C4F0A4"/>
    <w:rsid w:val="4661D3E4"/>
    <w:rsid w:val="4ADFFF2A"/>
    <w:rsid w:val="4AFB1B09"/>
    <w:rsid w:val="56C2B794"/>
    <w:rsid w:val="57BC83FF"/>
    <w:rsid w:val="60478158"/>
    <w:rsid w:val="63086727"/>
    <w:rsid w:val="645AAB1B"/>
    <w:rsid w:val="68297240"/>
    <w:rsid w:val="6F56DD01"/>
    <w:rsid w:val="701F739F"/>
    <w:rsid w:val="71DE4A20"/>
    <w:rsid w:val="73FCE97C"/>
    <w:rsid w:val="74B8FA86"/>
    <w:rsid w:val="769B2E5F"/>
    <w:rsid w:val="7AA53FC3"/>
    <w:rsid w:val="7AC2C7AB"/>
    <w:rsid w:val="7B18A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12"/>
    <o:shapelayout v:ext="edit">
      <o:idmap v:ext="edit" data="1"/>
    </o:shapelayout>
  </w:shapeDefaults>
  <w:decimalSymbol w:val="."/>
  <w:listSeparator w:val=","/>
  <w14:docId w14:val="37FE2B1B"/>
  <w15:chartTrackingRefBased/>
  <w15:docId w15:val="{73893455-C3A1-4166-A518-7745C3C06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9491F"/>
  </w:style>
  <w:style w:type="paragraph" w:styleId="Heading4">
    <w:name w:val="heading 4"/>
    <w:basedOn w:val="Normal"/>
    <w:link w:val="Heading4Char"/>
    <w:uiPriority w:val="9"/>
    <w:qFormat/>
    <w:rsid w:val="002E6D92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1627"/>
  </w:style>
  <w:style w:type="paragraph" w:styleId="Footer">
    <w:name w:val="footer"/>
    <w:basedOn w:val="Normal"/>
    <w:link w:val="FooterChar"/>
    <w:uiPriority w:val="99"/>
    <w:unhideWhenUsed/>
    <w:rsid w:val="008D1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1627"/>
  </w:style>
  <w:style w:type="character" w:styleId="PlaceholderText">
    <w:name w:val="Placeholder Text"/>
    <w:basedOn w:val="DefaultParagraphFont"/>
    <w:uiPriority w:val="99"/>
    <w:semiHidden/>
    <w:rsid w:val="006B7069"/>
    <w:rPr>
      <w:color w:val="808080"/>
    </w:rPr>
  </w:style>
  <w:style w:type="paragraph" w:styleId="ListParagraph">
    <w:name w:val="List Paragraph"/>
    <w:basedOn w:val="Normal"/>
    <w:uiPriority w:val="34"/>
    <w:qFormat/>
    <w:rsid w:val="0069491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318A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D25C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3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52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236B6"/>
  </w:style>
  <w:style w:type="paragraph" w:styleId="BalloonText">
    <w:name w:val="Balloon Text"/>
    <w:basedOn w:val="Normal"/>
    <w:link w:val="BalloonTextChar"/>
    <w:uiPriority w:val="99"/>
    <w:semiHidden/>
    <w:unhideWhenUsed/>
    <w:rsid w:val="007236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6B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A25D7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71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133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47133"/>
    <w:rPr>
      <w:sz w:val="16"/>
      <w:szCs w:val="16"/>
    </w:rPr>
  </w:style>
  <w:style w:type="paragraph" w:customStyle="1" w:styleId="Default">
    <w:name w:val="Default"/>
    <w:rsid w:val="00474E24"/>
    <w:pPr>
      <w:autoSpaceDE w:val="0"/>
      <w:autoSpaceDN w:val="0"/>
      <w:adjustRightInd w:val="0"/>
    </w:pPr>
    <w:rPr>
      <w:rFonts w:ascii="Myriad Pro" w:hAnsi="Myriad Pro" w:cs="Myriad Pro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9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29EA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E6D92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9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8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6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2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3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9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56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40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14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1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8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49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15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2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3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01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6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23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48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63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23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1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23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4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63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77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53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70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40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0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16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4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4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6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67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5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64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0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2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3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69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4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1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50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0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6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6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917DF-6A89-4A02-8F76-5F62CCD810B1}"/>
      </w:docPartPr>
      <w:docPartBody>
        <w:p w:rsidR="007538A2" w:rsidRDefault="007538A2"/>
      </w:docPartBody>
    </w:docPart>
    <w:docPart>
      <w:docPartPr>
        <w:name w:val="1BF2C5540FEA43BF9CBAD63EE4B97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AB3FA-6C39-4C70-9396-280450BA3980}"/>
      </w:docPartPr>
      <w:docPartBody>
        <w:p w:rsidR="004753E2" w:rsidRDefault="004753E2"/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88ED5-6463-4206-95AC-655DFC172C61}"/>
      </w:docPartPr>
      <w:docPartBody>
        <w:p w:rsidR="00CA1012" w:rsidRDefault="00A470B3">
          <w:r w:rsidRPr="009539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A2C20053754DAF949744B9A61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56C4B-8BB6-408F-98AE-6FA771441FF9}"/>
      </w:docPartPr>
      <w:docPartBody>
        <w:p w:rsidR="00CA1012" w:rsidRDefault="00CA101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eck box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8A2"/>
    <w:rsid w:val="000D115B"/>
    <w:rsid w:val="00225A80"/>
    <w:rsid w:val="004202F7"/>
    <w:rsid w:val="004753E2"/>
    <w:rsid w:val="00536E60"/>
    <w:rsid w:val="007538A2"/>
    <w:rsid w:val="00A470B3"/>
    <w:rsid w:val="00AC4C49"/>
    <w:rsid w:val="00CA1012"/>
    <w:rsid w:val="00CA4756"/>
    <w:rsid w:val="00E424F4"/>
    <w:rsid w:val="00FA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70B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74d61543-0b61-4671-82ca-38c443c70a24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42674D9E715409B97947C644B0284" ma:contentTypeVersion="14" ma:contentTypeDescription="Create a new document." ma:contentTypeScope="" ma:versionID="2908e0a5d72388c82414e0cc0b081a27">
  <xsd:schema xmlns:xsd="http://www.w3.org/2001/XMLSchema" xmlns:xs="http://www.w3.org/2001/XMLSchema" xmlns:p="http://schemas.microsoft.com/office/2006/metadata/properties" xmlns:ns1="http://schemas.microsoft.com/sharepoint/v3" xmlns:ns2="e519310d-fb73-46d5-9f91-9df25b56a055" xmlns:ns3="74d61543-0b61-4671-82ca-38c443c70a24" targetNamespace="http://schemas.microsoft.com/office/2006/metadata/properties" ma:root="true" ma:fieldsID="e2bfb476413a0c940ee14fca942c2669" ns1:_="" ns2:_="" ns3:_="">
    <xsd:import namespace="http://schemas.microsoft.com/sharepoint/v3"/>
    <xsd:import namespace="e519310d-fb73-46d5-9f91-9df25b56a055"/>
    <xsd:import namespace="74d61543-0b61-4671-82ca-38c443c70a2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Notes0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19310d-fb73-46d5-9f91-9df25b56a0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61543-0b61-4671-82ca-38c443c70a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0" ma:index="17" nillable="true" ma:displayName="Notes" ma:internalName="Notes0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03264E-5F6D-4506-8740-DF0ECCE289D4}">
  <ds:schemaRefs>
    <ds:schemaRef ds:uri="http://schemas.microsoft.com/office/2006/metadata/properties"/>
    <ds:schemaRef ds:uri="http://schemas.microsoft.com/office/infopath/2007/PartnerControls"/>
    <ds:schemaRef ds:uri="74d61543-0b61-4671-82ca-38c443c70a2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B590E2B-B241-4446-A4C0-6E5C815F7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E20B13-0E74-4C67-A4B2-99D39B592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19310d-fb73-46d5-9f91-9df25b56a055"/>
    <ds:schemaRef ds:uri="74d61543-0b61-4671-82ca-38c443c70a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AF057B-B409-48FF-AB36-518F97E1EC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Links>
    <vt:vector size="6" baseType="variant">
      <vt:variant>
        <vt:i4>2949155</vt:i4>
      </vt:variant>
      <vt:variant>
        <vt:i4>0</vt:i4>
      </vt:variant>
      <vt:variant>
        <vt:i4>0</vt:i4>
      </vt:variant>
      <vt:variant>
        <vt:i4>5</vt:i4>
      </vt:variant>
      <vt:variant>
        <vt:lpwstr>https://www.cdc.gov/vaccines/covid-19/downloads/pre-vaccination-screening-form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Junak</dc:creator>
  <cp:keywords/>
  <dc:description/>
  <cp:lastModifiedBy>ws20</cp:lastModifiedBy>
  <cp:revision>2</cp:revision>
  <cp:lastPrinted>2021-08-26T17:48:00Z</cp:lastPrinted>
  <dcterms:created xsi:type="dcterms:W3CDTF">2021-11-04T19:25:00Z</dcterms:created>
  <dcterms:modified xsi:type="dcterms:W3CDTF">2021-11-0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42674D9E715409B97947C644B0284</vt:lpwstr>
  </property>
</Properties>
</file>